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F842C8" w14:textId="77777777" w:rsidR="004031BC" w:rsidRDefault="004031BC" w:rsidP="005D2BF0">
      <w:pPr>
        <w:ind w:left="720" w:hanging="360"/>
        <w:rPr>
          <w:b/>
        </w:rPr>
      </w:pPr>
      <w:r w:rsidRPr="005D2BF0">
        <w:rPr>
          <w:b/>
        </w:rPr>
        <w:t>Ramener</w:t>
      </w:r>
      <w:r>
        <w:rPr>
          <w:b/>
        </w:rPr>
        <w:t> :</w:t>
      </w:r>
    </w:p>
    <w:p w14:paraId="7426F1F5" w14:textId="77777777" w:rsidR="003E2753" w:rsidRPr="000C76E3" w:rsidRDefault="004031BC" w:rsidP="004031BC">
      <w:pPr>
        <w:pStyle w:val="ListParagraph"/>
        <w:numPr>
          <w:ilvl w:val="0"/>
          <w:numId w:val="5"/>
        </w:numPr>
      </w:pPr>
      <w:proofErr w:type="gramStart"/>
      <w:r w:rsidRPr="003E2753">
        <w:rPr>
          <w:b/>
        </w:rPr>
        <w:t>un</w:t>
      </w:r>
      <w:proofErr w:type="gramEnd"/>
      <w:r w:rsidRPr="003E2753">
        <w:rPr>
          <w:b/>
        </w:rPr>
        <w:t xml:space="preserve"> bac d’azote liquide</w:t>
      </w:r>
      <w:r w:rsidR="009D5408">
        <w:rPr>
          <w:b/>
        </w:rPr>
        <w:t xml:space="preserve"> </w:t>
      </w:r>
      <w:r w:rsidR="009D5408" w:rsidRPr="009D5408">
        <w:t>(remplir</w:t>
      </w:r>
      <w:r w:rsidR="009D5408">
        <w:rPr>
          <w:b/>
        </w:rPr>
        <w:t xml:space="preserve"> </w:t>
      </w:r>
      <w:r w:rsidR="009D5408">
        <w:t>couloir AI-0121 salle AI-0223 ;</w:t>
      </w:r>
      <w:r w:rsidR="009D5408">
        <w:br/>
        <w:t xml:space="preserve">Attention : </w:t>
      </w:r>
      <w:r w:rsidR="009D5408" w:rsidRPr="009D5408">
        <w:rPr>
          <w:b/>
        </w:rPr>
        <w:t>prévoir 10min pour remplir !</w:t>
      </w:r>
      <w:r w:rsidR="009D5408">
        <w:t>)</w:t>
      </w:r>
    </w:p>
    <w:p w14:paraId="151D3526" w14:textId="461D17B0" w:rsidR="000C76E3" w:rsidRPr="003E2753" w:rsidRDefault="000C76E3" w:rsidP="004031BC">
      <w:pPr>
        <w:pStyle w:val="ListParagraph"/>
        <w:numPr>
          <w:ilvl w:val="0"/>
          <w:numId w:val="5"/>
        </w:numPr>
      </w:pPr>
      <w:proofErr w:type="gramStart"/>
      <w:r w:rsidRPr="000C76E3">
        <w:rPr>
          <w:b/>
        </w:rPr>
        <w:t>une</w:t>
      </w:r>
      <w:proofErr w:type="gramEnd"/>
      <w:r w:rsidRPr="000C76E3">
        <w:rPr>
          <w:b/>
        </w:rPr>
        <w:t xml:space="preserve"> louche écumoire</w:t>
      </w:r>
      <w:r>
        <w:t xml:space="preserve"> </w:t>
      </w:r>
      <w:r w:rsidR="00AD44CE">
        <w:t>(</w:t>
      </w:r>
      <w:r>
        <w:t>pour récupérer l’échantillon dans l’azote</w:t>
      </w:r>
      <w:r w:rsidR="00AD44CE">
        <w:t>)</w:t>
      </w:r>
    </w:p>
    <w:p w14:paraId="1C8CB113" w14:textId="510D09BB" w:rsidR="004031BC" w:rsidRDefault="00BC0066" w:rsidP="004031BC">
      <w:pPr>
        <w:pStyle w:val="ListParagraph"/>
        <w:numPr>
          <w:ilvl w:val="0"/>
          <w:numId w:val="5"/>
        </w:numPr>
      </w:pPr>
      <w:proofErr w:type="gramStart"/>
      <w:r>
        <w:rPr>
          <w:b/>
        </w:rPr>
        <w:t>un</w:t>
      </w:r>
      <w:proofErr w:type="gramEnd"/>
      <w:r w:rsidR="004031BC" w:rsidRPr="003E2753">
        <w:rPr>
          <w:b/>
        </w:rPr>
        <w:t xml:space="preserve"> </w:t>
      </w:r>
      <w:r>
        <w:rPr>
          <w:b/>
        </w:rPr>
        <w:t xml:space="preserve">grand </w:t>
      </w:r>
      <w:r w:rsidR="004031BC" w:rsidRPr="003E2753">
        <w:rPr>
          <w:b/>
        </w:rPr>
        <w:t>bac de carboglace</w:t>
      </w:r>
      <w:r w:rsidR="00AD44CE">
        <w:rPr>
          <w:b/>
        </w:rPr>
        <w:t xml:space="preserve"> bleu </w:t>
      </w:r>
      <w:r w:rsidR="00AD44CE" w:rsidRPr="00AD44CE">
        <w:t>(</w:t>
      </w:r>
      <w:r w:rsidR="00AD44CE">
        <w:t>pour salive</w:t>
      </w:r>
      <w:r>
        <w:t xml:space="preserve"> au CIBM</w:t>
      </w:r>
      <w:r w:rsidR="00AD44CE">
        <w:t>)</w:t>
      </w:r>
    </w:p>
    <w:p w14:paraId="4B3627C9" w14:textId="2F2FCDD8" w:rsidR="00BC0066" w:rsidRPr="000018F0" w:rsidRDefault="00BC0066" w:rsidP="004031BC">
      <w:pPr>
        <w:pStyle w:val="ListParagraph"/>
        <w:numPr>
          <w:ilvl w:val="0"/>
          <w:numId w:val="5"/>
        </w:numPr>
      </w:pPr>
      <w:proofErr w:type="gramStart"/>
      <w:r w:rsidRPr="00BC0066">
        <w:rPr>
          <w:b/>
        </w:rPr>
        <w:t>un</w:t>
      </w:r>
      <w:proofErr w:type="gramEnd"/>
      <w:r w:rsidRPr="00BC0066">
        <w:rPr>
          <w:b/>
        </w:rPr>
        <w:t xml:space="preserve"> petit bac de carboglace bleu</w:t>
      </w:r>
      <w:r>
        <w:t xml:space="preserve"> (pour </w:t>
      </w:r>
      <w:proofErr w:type="spellStart"/>
      <w:r>
        <w:t>sang</w:t>
      </w:r>
      <w:proofErr w:type="spellEnd"/>
      <w:r>
        <w:t>)</w:t>
      </w:r>
    </w:p>
    <w:p w14:paraId="5A48CBE3" w14:textId="1798074F" w:rsidR="000018F0" w:rsidRPr="004031BC" w:rsidRDefault="000018F0" w:rsidP="004031BC">
      <w:pPr>
        <w:pStyle w:val="ListParagraph"/>
        <w:numPr>
          <w:ilvl w:val="0"/>
          <w:numId w:val="5"/>
        </w:numPr>
      </w:pPr>
      <w:proofErr w:type="gramStart"/>
      <w:r>
        <w:rPr>
          <w:b/>
        </w:rPr>
        <w:t>un</w:t>
      </w:r>
      <w:proofErr w:type="gramEnd"/>
      <w:r>
        <w:rPr>
          <w:b/>
        </w:rPr>
        <w:t xml:space="preserve"> </w:t>
      </w:r>
      <w:r w:rsidR="00F4507B">
        <w:rPr>
          <w:b/>
        </w:rPr>
        <w:t xml:space="preserve">petit </w:t>
      </w:r>
      <w:r>
        <w:rPr>
          <w:b/>
        </w:rPr>
        <w:t>bac de glace n</w:t>
      </w:r>
      <w:r w:rsidR="00F4507B">
        <w:rPr>
          <w:b/>
        </w:rPr>
        <w:t xml:space="preserve">ormale noir </w:t>
      </w:r>
      <w:r w:rsidR="00F4507B">
        <w:t>(pour ramener le sang pour extraire plasma)</w:t>
      </w:r>
    </w:p>
    <w:p w14:paraId="5C71D734" w14:textId="14686B47" w:rsidR="004031BC" w:rsidRPr="003B4A7B" w:rsidRDefault="003B4A7B" w:rsidP="004031BC">
      <w:pPr>
        <w:pStyle w:val="ListParagraph"/>
        <w:numPr>
          <w:ilvl w:val="0"/>
          <w:numId w:val="5"/>
        </w:numPr>
      </w:pPr>
      <w:r>
        <w:rPr>
          <w:b/>
        </w:rPr>
        <w:t>6</w:t>
      </w:r>
      <w:r w:rsidR="004031BC" w:rsidRPr="004031BC">
        <w:rPr>
          <w:b/>
        </w:rPr>
        <w:t xml:space="preserve"> tubes pour le </w:t>
      </w:r>
      <w:r w:rsidR="00AD44CE">
        <w:rPr>
          <w:b/>
        </w:rPr>
        <w:t>sang</w:t>
      </w:r>
      <w:r w:rsidRPr="003B4A7B">
        <w:t xml:space="preserve"> (4 </w:t>
      </w:r>
      <w:proofErr w:type="spellStart"/>
      <w:r w:rsidRPr="003B4A7B">
        <w:t>whole-blood</w:t>
      </w:r>
      <w:proofErr w:type="spellEnd"/>
      <w:r w:rsidRPr="003B4A7B">
        <w:t xml:space="preserve"> + 1 plasma + 1 backup)</w:t>
      </w:r>
    </w:p>
    <w:p w14:paraId="1659D3AA" w14:textId="3531D583" w:rsidR="004031BC" w:rsidRPr="004031BC" w:rsidRDefault="004031BC" w:rsidP="004031BC">
      <w:pPr>
        <w:pStyle w:val="ListParagraph"/>
        <w:numPr>
          <w:ilvl w:val="0"/>
          <w:numId w:val="5"/>
        </w:numPr>
      </w:pPr>
      <w:r w:rsidRPr="004031BC">
        <w:rPr>
          <w:b/>
        </w:rPr>
        <w:t xml:space="preserve">1 aiguille </w:t>
      </w:r>
      <w:r w:rsidR="003E2753">
        <w:rPr>
          <w:b/>
        </w:rPr>
        <w:t xml:space="preserve">pour le </w:t>
      </w:r>
      <w:r w:rsidR="00AD44CE">
        <w:rPr>
          <w:b/>
        </w:rPr>
        <w:t>sang</w:t>
      </w:r>
    </w:p>
    <w:p w14:paraId="0F19D835" w14:textId="185C6F2B" w:rsidR="004031BC" w:rsidRPr="007071A4" w:rsidRDefault="0003208E" w:rsidP="004031BC">
      <w:pPr>
        <w:pStyle w:val="ListParagraph"/>
        <w:numPr>
          <w:ilvl w:val="0"/>
          <w:numId w:val="5"/>
        </w:numPr>
      </w:pPr>
      <w:r>
        <w:rPr>
          <w:b/>
        </w:rPr>
        <w:t>3</w:t>
      </w:r>
      <w:r w:rsidR="004031BC">
        <w:rPr>
          <w:b/>
        </w:rPr>
        <w:t xml:space="preserve"> </w:t>
      </w:r>
      <w:r w:rsidR="004031BC" w:rsidRPr="004031BC">
        <w:rPr>
          <w:b/>
        </w:rPr>
        <w:t>fiches de consentements</w:t>
      </w:r>
      <w:r w:rsidRPr="0003208E">
        <w:t xml:space="preserve"> (1</w:t>
      </w:r>
      <w:r>
        <w:t xml:space="preserve"> pour</w:t>
      </w:r>
      <w:r w:rsidRPr="0003208E">
        <w:t xml:space="preserve"> point santé, 1 </w:t>
      </w:r>
      <w:r>
        <w:t xml:space="preserve">pour </w:t>
      </w:r>
      <w:r w:rsidRPr="0003208E">
        <w:t xml:space="preserve">nous, 1 </w:t>
      </w:r>
      <w:r>
        <w:t xml:space="preserve">pour </w:t>
      </w:r>
      <w:r w:rsidRPr="0003208E">
        <w:t>participant)</w:t>
      </w:r>
      <w:r w:rsidR="00E519F7">
        <w:t xml:space="preserve"> avec </w:t>
      </w:r>
      <w:r w:rsidR="00E519F7" w:rsidRPr="00E519F7">
        <w:t>l’identifiant du sujet</w:t>
      </w:r>
      <w:r w:rsidR="00E519F7">
        <w:t xml:space="preserve"> (</w:t>
      </w:r>
      <w:r w:rsidR="00E519F7" w:rsidRPr="00E519F7">
        <w:rPr>
          <w:b/>
        </w:rPr>
        <w:t>CIDXXX</w:t>
      </w:r>
      <w:r w:rsidR="00E519F7">
        <w:t>) pour point santé + pour le scanner</w:t>
      </w:r>
      <w:r w:rsidR="007071A4">
        <w:br/>
        <w:t xml:space="preserve">pour gagner du temps : </w:t>
      </w:r>
      <w:proofErr w:type="spellStart"/>
      <w:r w:rsidR="007071A4" w:rsidRPr="007071A4">
        <w:rPr>
          <w:b/>
          <w:bCs/>
        </w:rPr>
        <w:t>pré-remplir</w:t>
      </w:r>
      <w:proofErr w:type="spellEnd"/>
      <w:r w:rsidR="007071A4" w:rsidRPr="007071A4">
        <w:rPr>
          <w:b/>
          <w:bCs/>
        </w:rPr>
        <w:t xml:space="preserve"> et signer </w:t>
      </w:r>
      <w:r w:rsidR="007071A4" w:rsidRPr="007071A4">
        <w:t>partout où c’est possible</w:t>
      </w:r>
    </w:p>
    <w:p w14:paraId="6DA3160C" w14:textId="054565FA" w:rsidR="00FE2D98" w:rsidRDefault="00FE2D98" w:rsidP="004031BC">
      <w:pPr>
        <w:pStyle w:val="ListParagraph"/>
        <w:numPr>
          <w:ilvl w:val="0"/>
          <w:numId w:val="5"/>
        </w:numPr>
        <w:rPr>
          <w:b/>
        </w:rPr>
      </w:pPr>
      <w:r>
        <w:rPr>
          <w:b/>
        </w:rPr>
        <w:t>1 formulaire sécurité CIBM</w:t>
      </w:r>
    </w:p>
    <w:p w14:paraId="6D882C9D" w14:textId="55104E92" w:rsidR="004031BC" w:rsidRDefault="004031BC" w:rsidP="004031BC">
      <w:pPr>
        <w:pStyle w:val="ListParagraph"/>
        <w:numPr>
          <w:ilvl w:val="0"/>
          <w:numId w:val="5"/>
        </w:numPr>
        <w:rPr>
          <w:b/>
        </w:rPr>
      </w:pPr>
      <w:r w:rsidRPr="003E2753">
        <w:rPr>
          <w:b/>
        </w:rPr>
        <w:t>1 formulaire covid du point santé</w:t>
      </w:r>
    </w:p>
    <w:p w14:paraId="1C246831" w14:textId="1C71EF1B" w:rsidR="00C80FF2" w:rsidRDefault="00C80FF2" w:rsidP="004031BC">
      <w:pPr>
        <w:pStyle w:val="ListParagraph"/>
        <w:numPr>
          <w:ilvl w:val="0"/>
          <w:numId w:val="5"/>
        </w:numPr>
        <w:rPr>
          <w:b/>
        </w:rPr>
      </w:pPr>
      <w:r>
        <w:rPr>
          <w:b/>
        </w:rPr>
        <w:t>1 formulaire pour fatigue</w:t>
      </w:r>
    </w:p>
    <w:p w14:paraId="59EEA82A" w14:textId="355FD064" w:rsidR="00811FCC" w:rsidRDefault="00811FCC" w:rsidP="004031BC">
      <w:pPr>
        <w:pStyle w:val="ListParagraph"/>
        <w:numPr>
          <w:ilvl w:val="0"/>
          <w:numId w:val="5"/>
        </w:numPr>
        <w:rPr>
          <w:b/>
        </w:rPr>
      </w:pPr>
      <w:r>
        <w:rPr>
          <w:b/>
        </w:rPr>
        <w:t>1 formulaire avec social ladder</w:t>
      </w:r>
    </w:p>
    <w:p w14:paraId="37CA4CD8" w14:textId="57D29E11" w:rsidR="00811FCC" w:rsidRPr="003E2753" w:rsidRDefault="00811FCC" w:rsidP="004031BC">
      <w:pPr>
        <w:pStyle w:val="ListParagraph"/>
        <w:numPr>
          <w:ilvl w:val="0"/>
          <w:numId w:val="5"/>
        </w:numPr>
        <w:rPr>
          <w:b/>
        </w:rPr>
      </w:pPr>
      <w:r>
        <w:rPr>
          <w:b/>
        </w:rPr>
        <w:t>1 fiche avec annotations pour nous</w:t>
      </w:r>
    </w:p>
    <w:p w14:paraId="42645855" w14:textId="11FFF34F" w:rsidR="00AD44CE" w:rsidRPr="003B4A7B" w:rsidRDefault="003E2753" w:rsidP="00AD44CE">
      <w:pPr>
        <w:pStyle w:val="ListParagraph"/>
        <w:numPr>
          <w:ilvl w:val="0"/>
          <w:numId w:val="5"/>
        </w:numPr>
      </w:pPr>
      <w:r w:rsidRPr="003E2753">
        <w:rPr>
          <w:b/>
        </w:rPr>
        <w:t xml:space="preserve">8 tubes pour </w:t>
      </w:r>
      <w:r w:rsidR="00AD44CE">
        <w:rPr>
          <w:b/>
        </w:rPr>
        <w:t>salive</w:t>
      </w:r>
      <w:r w:rsidR="003B4A7B" w:rsidRPr="003B4A7B">
        <w:t xml:space="preserve"> (7 + 1 backup)</w:t>
      </w:r>
    </w:p>
    <w:p w14:paraId="3BBDDBAB" w14:textId="16388279" w:rsidR="003E2753" w:rsidRPr="00811FCC" w:rsidRDefault="00811FCC" w:rsidP="00AD44CE">
      <w:pPr>
        <w:pStyle w:val="ListParagraph"/>
        <w:numPr>
          <w:ilvl w:val="0"/>
          <w:numId w:val="5"/>
        </w:numPr>
      </w:pPr>
      <w:r>
        <w:rPr>
          <w:b/>
        </w:rPr>
        <w:t>3</w:t>
      </w:r>
      <w:r w:rsidR="00AD44CE">
        <w:rPr>
          <w:b/>
        </w:rPr>
        <w:t xml:space="preserve"> </w:t>
      </w:r>
      <w:r w:rsidR="00AD44CE" w:rsidRPr="00811FCC">
        <w:rPr>
          <w:b/>
        </w:rPr>
        <w:t>sachet</w:t>
      </w:r>
      <w:r w:rsidRPr="00811FCC">
        <w:rPr>
          <w:b/>
        </w:rPr>
        <w:t>s</w:t>
      </w:r>
      <w:r w:rsidR="00AD44CE" w:rsidRPr="00811FCC">
        <w:t xml:space="preserve"> pour tubes </w:t>
      </w:r>
      <w:r>
        <w:t xml:space="preserve">salive + sang </w:t>
      </w:r>
    </w:p>
    <w:p w14:paraId="36D9EAC6" w14:textId="0D673BEA" w:rsidR="00A535CA" w:rsidRDefault="00A535CA" w:rsidP="00AD44CE">
      <w:pPr>
        <w:pStyle w:val="ListParagraph"/>
        <w:numPr>
          <w:ilvl w:val="0"/>
          <w:numId w:val="5"/>
        </w:numPr>
        <w:rPr>
          <w:b/>
        </w:rPr>
      </w:pPr>
      <w:r>
        <w:rPr>
          <w:b/>
        </w:rPr>
        <w:t xml:space="preserve">1 feutre </w:t>
      </w:r>
      <w:r w:rsidRPr="00A535CA">
        <w:t>pour noter identifiant sur les tubes</w:t>
      </w:r>
      <w:r w:rsidR="00811FCC">
        <w:t xml:space="preserve"> et les sachets</w:t>
      </w:r>
    </w:p>
    <w:p w14:paraId="4F866126" w14:textId="30ABADFB" w:rsidR="006060E8" w:rsidRPr="00190639" w:rsidRDefault="006060E8" w:rsidP="00E519F7">
      <w:pPr>
        <w:pStyle w:val="ListParagraph"/>
        <w:numPr>
          <w:ilvl w:val="0"/>
          <w:numId w:val="5"/>
        </w:numPr>
        <w:rPr>
          <w:b/>
        </w:rPr>
      </w:pPr>
      <w:r>
        <w:rPr>
          <w:b/>
        </w:rPr>
        <w:t>1 disque dur</w:t>
      </w:r>
      <w:r w:rsidRPr="006060E8">
        <w:t xml:space="preserve"> pour ré</w:t>
      </w:r>
      <w:r>
        <w:t>cupérer les données</w:t>
      </w:r>
    </w:p>
    <w:p w14:paraId="22716D9E" w14:textId="5C056EBB" w:rsidR="00190639" w:rsidRDefault="00190639" w:rsidP="00E519F7">
      <w:pPr>
        <w:pStyle w:val="ListParagraph"/>
        <w:numPr>
          <w:ilvl w:val="0"/>
          <w:numId w:val="5"/>
        </w:numPr>
        <w:rPr>
          <w:b/>
        </w:rPr>
      </w:pPr>
      <w:r>
        <w:rPr>
          <w:b/>
        </w:rPr>
        <w:t>1 fiche pour paiement à signer</w:t>
      </w:r>
    </w:p>
    <w:p w14:paraId="5775E342" w14:textId="008326D6" w:rsidR="00553D1A" w:rsidRDefault="00553D1A" w:rsidP="00E519F7">
      <w:pPr>
        <w:pStyle w:val="ListParagraph"/>
        <w:numPr>
          <w:ilvl w:val="0"/>
          <w:numId w:val="5"/>
        </w:numPr>
        <w:rPr>
          <w:b/>
        </w:rPr>
      </w:pPr>
      <w:r>
        <w:rPr>
          <w:b/>
        </w:rPr>
        <w:t>1 fiche pour le virement bancaire</w:t>
      </w:r>
    </w:p>
    <w:p w14:paraId="42758D86" w14:textId="249456DE" w:rsidR="00AD44CE" w:rsidRDefault="00AD44CE" w:rsidP="00E519F7">
      <w:pPr>
        <w:pStyle w:val="ListParagraph"/>
        <w:numPr>
          <w:ilvl w:val="0"/>
          <w:numId w:val="5"/>
        </w:numPr>
        <w:rPr>
          <w:b/>
        </w:rPr>
      </w:pPr>
      <w:r>
        <w:rPr>
          <w:b/>
        </w:rPr>
        <w:t>1 stylo pour signer</w:t>
      </w:r>
    </w:p>
    <w:p w14:paraId="4BC42BFD" w14:textId="7C5C2AD8" w:rsidR="000018F0" w:rsidRDefault="00AD44CE" w:rsidP="00E519F7">
      <w:pPr>
        <w:pStyle w:val="ListParagraph"/>
        <w:numPr>
          <w:ilvl w:val="0"/>
          <w:numId w:val="5"/>
        </w:numPr>
        <w:rPr>
          <w:b/>
        </w:rPr>
      </w:pPr>
      <w:r>
        <w:rPr>
          <w:b/>
        </w:rPr>
        <w:t xml:space="preserve">Des </w:t>
      </w:r>
      <w:r w:rsidR="000018F0">
        <w:rPr>
          <w:b/>
        </w:rPr>
        <w:t>paire</w:t>
      </w:r>
      <w:r>
        <w:rPr>
          <w:b/>
        </w:rPr>
        <w:t>s</w:t>
      </w:r>
      <w:r w:rsidR="000018F0">
        <w:rPr>
          <w:b/>
        </w:rPr>
        <w:t xml:space="preserve"> de gants L + M pour </w:t>
      </w:r>
      <w:r>
        <w:rPr>
          <w:b/>
        </w:rPr>
        <w:t xml:space="preserve">le sang </w:t>
      </w:r>
      <w:r>
        <w:t>(extraction et transport)</w:t>
      </w:r>
    </w:p>
    <w:p w14:paraId="7210A40A" w14:textId="04E3019D" w:rsidR="00F4507B" w:rsidRPr="00F4507B" w:rsidRDefault="00F4507B" w:rsidP="00E519F7">
      <w:pPr>
        <w:pStyle w:val="ListParagraph"/>
        <w:numPr>
          <w:ilvl w:val="0"/>
          <w:numId w:val="5"/>
        </w:numPr>
        <w:rPr>
          <w:b/>
        </w:rPr>
      </w:pPr>
      <w:r>
        <w:rPr>
          <w:b/>
        </w:rPr>
        <w:t>Mouchoirs</w:t>
      </w:r>
      <w:r w:rsidRPr="00F4507B">
        <w:t xml:space="preserve"> (pour la salive)</w:t>
      </w:r>
    </w:p>
    <w:p w14:paraId="181E41B0" w14:textId="18331F66" w:rsidR="00F4507B" w:rsidRDefault="00F4507B" w:rsidP="00F4507B">
      <w:pPr>
        <w:pStyle w:val="ListParagraph"/>
        <w:numPr>
          <w:ilvl w:val="0"/>
          <w:numId w:val="5"/>
        </w:numPr>
        <w:rPr>
          <w:b/>
        </w:rPr>
      </w:pPr>
      <w:r>
        <w:rPr>
          <w:b/>
        </w:rPr>
        <w:t>1 verre d’eau + 1 bouteille d’eau</w:t>
      </w:r>
    </w:p>
    <w:p w14:paraId="7C485003" w14:textId="77777777" w:rsidR="00BC0066" w:rsidRPr="00BC0066" w:rsidRDefault="00BC0066" w:rsidP="00BC0066">
      <w:pPr>
        <w:rPr>
          <w:b/>
        </w:rPr>
      </w:pPr>
    </w:p>
    <w:p w14:paraId="54E897BB" w14:textId="0922B1C9" w:rsidR="00F4507B" w:rsidRPr="00F4507B" w:rsidRDefault="00F4507B" w:rsidP="00F4507B">
      <w:pPr>
        <w:pStyle w:val="ListParagraph"/>
        <w:numPr>
          <w:ilvl w:val="0"/>
          <w:numId w:val="1"/>
        </w:numPr>
        <w:rPr>
          <w:b/>
        </w:rPr>
      </w:pPr>
      <w:r w:rsidRPr="00F4507B">
        <w:rPr>
          <w:b/>
        </w:rPr>
        <w:t>Préparer glace + matériel à partir de 13h30-13h40 et décoller max à 13h45</w:t>
      </w:r>
      <w:r w:rsidR="00BC0066">
        <w:rPr>
          <w:b/>
        </w:rPr>
        <w:br/>
        <w:t>+ allumer centrifugeuse à 4°C avant de partir</w:t>
      </w:r>
    </w:p>
    <w:p w14:paraId="7149BBAE" w14:textId="77777777" w:rsidR="004031BC" w:rsidRDefault="004031BC" w:rsidP="004031BC"/>
    <w:p w14:paraId="34B1E9FD" w14:textId="77777777" w:rsidR="003E2753" w:rsidRPr="003E2753" w:rsidRDefault="003E2753" w:rsidP="005D2BF0">
      <w:pPr>
        <w:pStyle w:val="ListParagraph"/>
        <w:numPr>
          <w:ilvl w:val="0"/>
          <w:numId w:val="1"/>
        </w:numPr>
        <w:rPr>
          <w:b/>
        </w:rPr>
      </w:pPr>
      <w:r w:rsidRPr="003E2753">
        <w:rPr>
          <w:b/>
        </w:rPr>
        <w:t>Accueillir le participant</w:t>
      </w:r>
    </w:p>
    <w:p w14:paraId="286A586B" w14:textId="77777777" w:rsidR="003E2753" w:rsidRPr="00A535CA" w:rsidRDefault="003E2753" w:rsidP="003E2753">
      <w:pPr>
        <w:pStyle w:val="ListParagraph"/>
        <w:numPr>
          <w:ilvl w:val="0"/>
          <w:numId w:val="6"/>
        </w:numPr>
      </w:pPr>
      <w:r w:rsidRPr="00A535CA">
        <w:t>Faire</w:t>
      </w:r>
      <w:r>
        <w:rPr>
          <w:b/>
        </w:rPr>
        <w:t xml:space="preserve"> signer </w:t>
      </w:r>
      <w:r w:rsidRPr="00A535CA">
        <w:t>les formulaires</w:t>
      </w:r>
    </w:p>
    <w:p w14:paraId="12CEBB9E" w14:textId="77777777" w:rsidR="003E2753" w:rsidRDefault="005D2BF0" w:rsidP="003E2753">
      <w:pPr>
        <w:pStyle w:val="ListParagraph"/>
        <w:numPr>
          <w:ilvl w:val="0"/>
          <w:numId w:val="7"/>
        </w:numPr>
      </w:pPr>
      <w:r w:rsidRPr="003E2753">
        <w:rPr>
          <w:b/>
        </w:rPr>
        <w:t>Formulaires consentement (x</w:t>
      </w:r>
      <w:r w:rsidR="003E2753" w:rsidRPr="003E2753">
        <w:rPr>
          <w:b/>
        </w:rPr>
        <w:t>3</w:t>
      </w:r>
      <w:r w:rsidRPr="003E2753">
        <w:rPr>
          <w:b/>
        </w:rPr>
        <w:t>)</w:t>
      </w:r>
      <w:r>
        <w:t xml:space="preserve"> à faire signer sur plac</w:t>
      </w:r>
      <w:r w:rsidR="003E2753">
        <w:t>e</w:t>
      </w:r>
    </w:p>
    <w:p w14:paraId="20005F76" w14:textId="77777777" w:rsidR="00127AB2" w:rsidRDefault="005D2BF0" w:rsidP="003E2753">
      <w:pPr>
        <w:pStyle w:val="ListParagraph"/>
        <w:numPr>
          <w:ilvl w:val="0"/>
          <w:numId w:val="7"/>
        </w:numPr>
      </w:pPr>
      <w:proofErr w:type="gramStart"/>
      <w:r w:rsidRPr="003E2753">
        <w:rPr>
          <w:b/>
        </w:rPr>
        <w:t>formulaire</w:t>
      </w:r>
      <w:proofErr w:type="gramEnd"/>
      <w:r w:rsidRPr="003E2753">
        <w:rPr>
          <w:b/>
        </w:rPr>
        <w:t xml:space="preserve"> covid</w:t>
      </w:r>
      <w:r>
        <w:t xml:space="preserve"> du point santé</w:t>
      </w:r>
      <w:r w:rsidR="003E2753">
        <w:t xml:space="preserve"> (x1)</w:t>
      </w:r>
    </w:p>
    <w:p w14:paraId="495AFB26" w14:textId="77777777" w:rsidR="007937BA" w:rsidRDefault="007937BA" w:rsidP="003E2753">
      <w:pPr>
        <w:pStyle w:val="ListParagraph"/>
        <w:numPr>
          <w:ilvl w:val="0"/>
          <w:numId w:val="7"/>
        </w:numPr>
      </w:pPr>
      <w:proofErr w:type="gramStart"/>
      <w:r>
        <w:rPr>
          <w:b/>
        </w:rPr>
        <w:t>formulaire</w:t>
      </w:r>
      <w:proofErr w:type="gramEnd"/>
      <w:r>
        <w:rPr>
          <w:b/>
        </w:rPr>
        <w:t xml:space="preserve"> de sécurité du CIBM</w:t>
      </w:r>
      <w:r w:rsidR="00C80FF2">
        <w:rPr>
          <w:b/>
        </w:rPr>
        <w:br/>
      </w:r>
    </w:p>
    <w:p w14:paraId="4261AD02" w14:textId="77777777" w:rsidR="003E2753" w:rsidRDefault="005D2BF0" w:rsidP="00E519F7">
      <w:pPr>
        <w:pStyle w:val="ListParagraph"/>
        <w:numPr>
          <w:ilvl w:val="0"/>
          <w:numId w:val="6"/>
        </w:numPr>
        <w:spacing w:after="0"/>
      </w:pPr>
      <w:proofErr w:type="gramStart"/>
      <w:r w:rsidRPr="00E519F7">
        <w:rPr>
          <w:b/>
        </w:rPr>
        <w:t>expliquer</w:t>
      </w:r>
      <w:proofErr w:type="gramEnd"/>
      <w:r w:rsidRPr="00E519F7">
        <w:rPr>
          <w:b/>
        </w:rPr>
        <w:t xml:space="preserve"> déroulé de la journée</w:t>
      </w:r>
    </w:p>
    <w:p w14:paraId="3836F527" w14:textId="77777777" w:rsidR="00E519F7" w:rsidRDefault="00E519F7" w:rsidP="00E519F7">
      <w:pPr>
        <w:pStyle w:val="ListParagraph"/>
        <w:numPr>
          <w:ilvl w:val="1"/>
          <w:numId w:val="6"/>
        </w:numPr>
        <w:spacing w:after="0"/>
      </w:pPr>
      <w:proofErr w:type="gramStart"/>
      <w:r>
        <w:t>prélèvement</w:t>
      </w:r>
      <w:proofErr w:type="gramEnd"/>
      <w:r>
        <w:t xml:space="preserve"> sanguin au point santé</w:t>
      </w:r>
      <w:r w:rsidR="000F2CF0">
        <w:t xml:space="preserve"> d’une faible quantité de sang (demi-tasse d’espresso</w:t>
      </w:r>
    </w:p>
    <w:p w14:paraId="2F67A153" w14:textId="77777777" w:rsidR="00E519F7" w:rsidRDefault="00E519F7" w:rsidP="00E519F7">
      <w:pPr>
        <w:pStyle w:val="ListParagraph"/>
        <w:numPr>
          <w:ilvl w:val="1"/>
          <w:numId w:val="6"/>
        </w:numPr>
        <w:spacing w:after="0"/>
      </w:pPr>
      <w:r>
        <w:t>On va au scanner</w:t>
      </w:r>
    </w:p>
    <w:p w14:paraId="35A4C3EC" w14:textId="77777777" w:rsidR="003E2753" w:rsidRDefault="004031BC" w:rsidP="00E519F7">
      <w:pPr>
        <w:pStyle w:val="ListParagraph"/>
        <w:numPr>
          <w:ilvl w:val="1"/>
          <w:numId w:val="6"/>
        </w:numPr>
        <w:spacing w:after="0"/>
      </w:pPr>
      <w:r>
        <w:t>Scan spectroscopie : rien besoin de faire</w:t>
      </w:r>
    </w:p>
    <w:p w14:paraId="0CFCF540" w14:textId="7D60ADB2" w:rsidR="003E2753" w:rsidRDefault="004031BC" w:rsidP="00E519F7">
      <w:pPr>
        <w:pStyle w:val="ListParagraph"/>
        <w:numPr>
          <w:ilvl w:val="1"/>
          <w:numId w:val="6"/>
        </w:numPr>
        <w:spacing w:after="0"/>
      </w:pPr>
      <w:proofErr w:type="gramStart"/>
      <w:r>
        <w:t>entraînement</w:t>
      </w:r>
      <w:proofErr w:type="gramEnd"/>
      <w:r>
        <w:t xml:space="preserve"> hors du scanner</w:t>
      </w:r>
    </w:p>
    <w:p w14:paraId="5F595AC9" w14:textId="77777777" w:rsidR="00A535CA" w:rsidRDefault="004031BC" w:rsidP="00A535CA">
      <w:pPr>
        <w:pStyle w:val="ListParagraph"/>
        <w:numPr>
          <w:ilvl w:val="1"/>
          <w:numId w:val="6"/>
        </w:numPr>
        <w:spacing w:after="0"/>
      </w:pPr>
      <w:r>
        <w:lastRenderedPageBreak/>
        <w:t>Tâche comportementale dans le scanner impliquant un effort physique et un effort mental (pas détailler plus à ce stade)</w:t>
      </w:r>
    </w:p>
    <w:p w14:paraId="31B600A6" w14:textId="77777777" w:rsidR="007339BB" w:rsidRDefault="004031BC" w:rsidP="00A535CA">
      <w:pPr>
        <w:pStyle w:val="ListParagraph"/>
        <w:spacing w:after="0"/>
        <w:ind w:left="1440"/>
      </w:pPr>
      <w:r>
        <w:t>+ 8 prélèvements salivaires à effectuer</w:t>
      </w:r>
    </w:p>
    <w:p w14:paraId="01FCB640" w14:textId="6B4024F2" w:rsidR="005D2BF0" w:rsidRPr="00FA7879" w:rsidRDefault="007339BB" w:rsidP="00FA7879">
      <w:pPr>
        <w:spacing w:after="0"/>
        <w:jc w:val="both"/>
        <w:rPr>
          <w:b/>
        </w:rPr>
      </w:pPr>
      <w:r w:rsidRPr="00FA7879">
        <w:rPr>
          <w:b/>
        </w:rPr>
        <w:t xml:space="preserve">Vous obtiendrez </w:t>
      </w:r>
      <w:r w:rsidR="00FA7879" w:rsidRPr="003B4A7B">
        <w:rPr>
          <w:b/>
          <w:u w:val="single"/>
        </w:rPr>
        <w:t xml:space="preserve">au minimum </w:t>
      </w:r>
      <w:r w:rsidR="00970AD0" w:rsidRPr="00970AD0">
        <w:rPr>
          <w:b/>
          <w:u w:val="single"/>
        </w:rPr>
        <w:t>120</w:t>
      </w:r>
      <w:r w:rsidRPr="00970AD0">
        <w:rPr>
          <w:b/>
          <w:u w:val="single"/>
        </w:rPr>
        <w:t xml:space="preserve"> </w:t>
      </w:r>
      <w:r w:rsidRPr="003B4A7B">
        <w:rPr>
          <w:b/>
          <w:u w:val="single"/>
        </w:rPr>
        <w:t>francs</w:t>
      </w:r>
      <w:r w:rsidRPr="00FA7879">
        <w:rPr>
          <w:b/>
        </w:rPr>
        <w:t xml:space="preserve"> une fois que vous aurez accompli l’ensemble de l’expérience.</w:t>
      </w:r>
      <w:r w:rsidR="00C80FF2" w:rsidRPr="00FA7879">
        <w:rPr>
          <w:b/>
        </w:rPr>
        <w:br/>
      </w:r>
    </w:p>
    <w:p w14:paraId="56E877EF" w14:textId="77777777" w:rsidR="003E2753" w:rsidRDefault="003E2753" w:rsidP="00E519F7">
      <w:pPr>
        <w:pStyle w:val="ListParagraph"/>
        <w:numPr>
          <w:ilvl w:val="0"/>
          <w:numId w:val="6"/>
        </w:numPr>
      </w:pPr>
      <w:r w:rsidRPr="00A535CA">
        <w:t>Aller au</w:t>
      </w:r>
      <w:r>
        <w:rPr>
          <w:b/>
        </w:rPr>
        <w:t xml:space="preserve"> </w:t>
      </w:r>
      <w:r w:rsidR="005D2BF0" w:rsidRPr="005D2BF0">
        <w:rPr>
          <w:b/>
        </w:rPr>
        <w:t>Point santé</w:t>
      </w:r>
      <w:r w:rsidR="005D2BF0">
        <w:t> :</w:t>
      </w:r>
    </w:p>
    <w:p w14:paraId="2F4DFEFE" w14:textId="77777777" w:rsidR="003E2753" w:rsidRDefault="005D2BF0" w:rsidP="003E2753">
      <w:pPr>
        <w:pStyle w:val="ListParagraph"/>
        <w:numPr>
          <w:ilvl w:val="0"/>
          <w:numId w:val="8"/>
        </w:numPr>
      </w:pPr>
      <w:proofErr w:type="gramStart"/>
      <w:r w:rsidRPr="003E2753">
        <w:rPr>
          <w:b/>
        </w:rPr>
        <w:t>extraction</w:t>
      </w:r>
      <w:proofErr w:type="gramEnd"/>
      <w:r w:rsidRPr="003E2753">
        <w:rPr>
          <w:b/>
        </w:rPr>
        <w:t xml:space="preserve"> 1.2mL*4</w:t>
      </w:r>
      <w:r>
        <w:t xml:space="preserve"> </w:t>
      </w:r>
      <w:r w:rsidRPr="003E2753">
        <w:rPr>
          <w:b/>
        </w:rPr>
        <w:t>sang</w:t>
      </w:r>
      <w:r w:rsidR="003E2753">
        <w:rPr>
          <w:b/>
        </w:rPr>
        <w:t xml:space="preserve"> avec l’identifiant CIDXXX noté sur les tubes</w:t>
      </w:r>
    </w:p>
    <w:p w14:paraId="5E3C27B8" w14:textId="77777777" w:rsidR="003E2753" w:rsidRDefault="003E2753" w:rsidP="003E2753">
      <w:pPr>
        <w:pStyle w:val="ListParagraph"/>
        <w:numPr>
          <w:ilvl w:val="1"/>
          <w:numId w:val="8"/>
        </w:numPr>
      </w:pPr>
      <w:proofErr w:type="gramStart"/>
      <w:r>
        <w:t>un</w:t>
      </w:r>
      <w:proofErr w:type="gramEnd"/>
      <w:r>
        <w:t xml:space="preserve"> </w:t>
      </w:r>
      <w:r w:rsidR="005D2BF0">
        <w:t xml:space="preserve">de nous met les </w:t>
      </w:r>
      <w:proofErr w:type="spellStart"/>
      <w:r w:rsidR="005D2BF0">
        <w:t>aliquots</w:t>
      </w:r>
      <w:proofErr w:type="spellEnd"/>
      <w:r w:rsidR="005D2BF0">
        <w:t xml:space="preserve"> direct dans </w:t>
      </w:r>
      <w:r w:rsidR="005D2BF0" w:rsidRPr="00A535CA">
        <w:rPr>
          <w:b/>
        </w:rPr>
        <w:t>l’azote liquide (-</w:t>
      </w:r>
      <w:r w:rsidR="00A535CA">
        <w:rPr>
          <w:b/>
        </w:rPr>
        <w:t>20</w:t>
      </w:r>
      <w:r w:rsidR="005D2BF0" w:rsidRPr="00A535CA">
        <w:rPr>
          <w:b/>
        </w:rPr>
        <w:t>0°C)</w:t>
      </w:r>
      <w:r w:rsidR="005D2BF0">
        <w:t xml:space="preserve"> pour </w:t>
      </w:r>
      <w:r w:rsidR="007937BA" w:rsidRPr="007937BA">
        <w:rPr>
          <w:b/>
        </w:rPr>
        <w:t>2 minutes</w:t>
      </w:r>
      <w:r w:rsidR="00A535CA">
        <w:t xml:space="preserve"> avec la louche</w:t>
      </w:r>
      <w:r w:rsidR="009D5408">
        <w:t xml:space="preserve"> (attention à bien faire le même timing pour tous les tubes et tous les participants)</w:t>
      </w:r>
    </w:p>
    <w:p w14:paraId="44CCA8B1" w14:textId="50F4E753" w:rsidR="005D2BF0" w:rsidRDefault="003E2753" w:rsidP="005D2BF0">
      <w:pPr>
        <w:pStyle w:val="ListParagraph"/>
        <w:numPr>
          <w:ilvl w:val="1"/>
          <w:numId w:val="8"/>
        </w:numPr>
      </w:pPr>
      <w:proofErr w:type="gramStart"/>
      <w:r>
        <w:t>puis</w:t>
      </w:r>
      <w:proofErr w:type="gramEnd"/>
      <w:r>
        <w:t xml:space="preserve"> un de nous </w:t>
      </w:r>
      <w:r w:rsidR="005D2BF0">
        <w:t xml:space="preserve">ramène les échantillons dans la </w:t>
      </w:r>
      <w:r w:rsidR="005D2BF0" w:rsidRPr="00A535CA">
        <w:rPr>
          <w:b/>
        </w:rPr>
        <w:t>carboglace (-</w:t>
      </w:r>
      <w:r w:rsidR="00F4507B">
        <w:rPr>
          <w:b/>
        </w:rPr>
        <w:t>8</w:t>
      </w:r>
      <w:r w:rsidR="005D2BF0" w:rsidRPr="00A535CA">
        <w:rPr>
          <w:b/>
        </w:rPr>
        <w:t>0°C)</w:t>
      </w:r>
      <w:r w:rsidR="005D2BF0">
        <w:t xml:space="preserve"> au frigo du labo</w:t>
      </w:r>
      <w:r>
        <w:t xml:space="preserve"> (-80°C) situé </w:t>
      </w:r>
      <w:r w:rsidR="009D5408">
        <w:t xml:space="preserve">couloir AI-0121 </w:t>
      </w:r>
      <w:r>
        <w:t xml:space="preserve">salle </w:t>
      </w:r>
      <w:r w:rsidR="00AF265D">
        <w:t>AI-</w:t>
      </w:r>
      <w:r w:rsidR="009D5408">
        <w:t>0223</w:t>
      </w:r>
    </w:p>
    <w:p w14:paraId="5E5B3F08" w14:textId="052ECD5B" w:rsidR="00F4507B" w:rsidRPr="003E2753" w:rsidRDefault="00F4507B" w:rsidP="005D2BF0">
      <w:pPr>
        <w:pStyle w:val="ListParagraph"/>
        <w:numPr>
          <w:ilvl w:val="1"/>
          <w:numId w:val="8"/>
        </w:numPr>
      </w:pPr>
      <w:proofErr w:type="gramStart"/>
      <w:r>
        <w:t>après</w:t>
      </w:r>
      <w:proofErr w:type="gramEnd"/>
      <w:r>
        <w:t xml:space="preserve"> l’extraction du sang, possible </w:t>
      </w:r>
      <w:r w:rsidRPr="00F4507B">
        <w:rPr>
          <w:b/>
        </w:rPr>
        <w:t>faire pause 5-10 minutes</w:t>
      </w:r>
      <w:r>
        <w:t xml:space="preserve"> pour le participant sur les canapés du hall si le participant ne se sent pas bien</w:t>
      </w:r>
    </w:p>
    <w:p w14:paraId="7A7068E3" w14:textId="77777777" w:rsidR="003E2753" w:rsidRDefault="003E2753" w:rsidP="003E2753">
      <w:pPr>
        <w:pStyle w:val="ListParagraph"/>
        <w:ind w:left="1440"/>
      </w:pPr>
    </w:p>
    <w:p w14:paraId="28388FD6" w14:textId="1BB7C1AB" w:rsidR="00F4507B" w:rsidRDefault="003E2753" w:rsidP="00F4507B">
      <w:pPr>
        <w:pStyle w:val="ListParagraph"/>
        <w:numPr>
          <w:ilvl w:val="0"/>
          <w:numId w:val="6"/>
        </w:numPr>
      </w:pPr>
      <w:proofErr w:type="gramStart"/>
      <w:r>
        <w:rPr>
          <w:b/>
        </w:rPr>
        <w:t>aller</w:t>
      </w:r>
      <w:proofErr w:type="gramEnd"/>
      <w:r>
        <w:rPr>
          <w:b/>
        </w:rPr>
        <w:t xml:space="preserve"> au </w:t>
      </w:r>
      <w:r w:rsidR="005D2BF0" w:rsidRPr="005D2BF0">
        <w:rPr>
          <w:b/>
        </w:rPr>
        <w:t>CIBM</w:t>
      </w:r>
    </w:p>
    <w:p w14:paraId="08C839C8" w14:textId="77777777" w:rsidR="002441BA" w:rsidRDefault="003E2753" w:rsidP="002441BA">
      <w:pPr>
        <w:pStyle w:val="ListParagraph"/>
        <w:numPr>
          <w:ilvl w:val="0"/>
          <w:numId w:val="8"/>
        </w:numPr>
      </w:pPr>
      <w:r>
        <w:t>1 personne</w:t>
      </w:r>
      <w:r w:rsidR="005D2BF0">
        <w:t xml:space="preserve"> ramène le participant au CIBM</w:t>
      </w:r>
      <w:r>
        <w:t xml:space="preserve"> </w:t>
      </w:r>
      <w:r w:rsidR="002441BA">
        <w:t>et lui explique les contraintes du scanner spectroscopie :</w:t>
      </w:r>
    </w:p>
    <w:p w14:paraId="045D6B67" w14:textId="77777777" w:rsidR="004162B6" w:rsidRPr="00082D57" w:rsidRDefault="004162B6" w:rsidP="002441BA">
      <w:pPr>
        <w:pStyle w:val="ListParagraph"/>
        <w:numPr>
          <w:ilvl w:val="1"/>
          <w:numId w:val="8"/>
        </w:numPr>
        <w:rPr>
          <w:b/>
        </w:rPr>
      </w:pPr>
      <w:r w:rsidRPr="004162B6">
        <w:rPr>
          <w:b/>
        </w:rPr>
        <w:t>TOILETTES</w:t>
      </w:r>
      <w:r w:rsidRPr="004162B6">
        <w:t xml:space="preserve"> avant le scanner</w:t>
      </w:r>
      <w:r>
        <w:t xml:space="preserve"> et l’installation</w:t>
      </w:r>
    </w:p>
    <w:p w14:paraId="0EEDF54F" w14:textId="46AA5C5A" w:rsidR="00082D57" w:rsidRPr="007F32BE" w:rsidRDefault="00082D57" w:rsidP="00082D57">
      <w:pPr>
        <w:pStyle w:val="ListParagraph"/>
        <w:numPr>
          <w:ilvl w:val="1"/>
          <w:numId w:val="8"/>
        </w:numPr>
        <w:rPr>
          <w:b/>
        </w:rPr>
      </w:pPr>
      <w:r>
        <w:rPr>
          <w:b/>
        </w:rPr>
        <w:t>PR</w:t>
      </w:r>
      <w:r>
        <w:rPr>
          <w:rFonts w:cstheme="minorHAnsi"/>
          <w:b/>
        </w:rPr>
        <w:t>ÉLÈVEMENT SALIVAIRE A</w:t>
      </w:r>
      <w:r w:rsidR="00C07532">
        <w:rPr>
          <w:rFonts w:cstheme="minorHAnsi"/>
          <w:b/>
        </w:rPr>
        <w:t>.1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>(pour cortisol)</w:t>
      </w:r>
      <w:r w:rsidR="00C07532">
        <w:rPr>
          <w:rFonts w:cstheme="minorHAnsi"/>
        </w:rPr>
        <w:t xml:space="preserve"> </w:t>
      </w:r>
      <w:r w:rsidR="00C07532" w:rsidRPr="00C07532">
        <w:rPr>
          <w:rFonts w:cstheme="minorHAnsi"/>
          <w:b/>
        </w:rPr>
        <w:t>et A.2</w:t>
      </w:r>
      <w:r w:rsidR="00C07532">
        <w:rPr>
          <w:rFonts w:cstheme="minorHAnsi"/>
        </w:rPr>
        <w:t xml:space="preserve"> (pour ADN)</w:t>
      </w:r>
      <w:ins w:id="0" w:author="Barakat Arthur" w:date="2021-11-05T13:28:00Z">
        <w:r w:rsidR="00CC6AC1">
          <w:rPr>
            <w:rFonts w:cstheme="minorHAnsi"/>
          </w:rPr>
          <w:t xml:space="preserve"> </w:t>
        </w:r>
        <w:r w:rsidR="00CC6AC1" w:rsidRPr="00CC6AC1">
          <w:rPr>
            <w:rFonts w:cstheme="minorHAnsi"/>
            <w:b/>
            <w:rPrChange w:id="1" w:author="Barakat Arthur" w:date="2021-11-05T13:28:00Z">
              <w:rPr>
                <w:rFonts w:cstheme="minorHAnsi"/>
              </w:rPr>
            </w:rPrChange>
          </w:rPr>
          <w:t>(</w:t>
        </w:r>
        <w:r w:rsidR="00CC6AC1" w:rsidRPr="00CC6AC1">
          <w:rPr>
            <w:rFonts w:cstheme="minorHAnsi"/>
            <w:b/>
            <w:rPrChange w:id="2" w:author="Barakat Arthur" w:date="2021-11-05T13:29:00Z">
              <w:rPr>
                <w:rFonts w:cstheme="minorHAnsi"/>
              </w:rPr>
            </w:rPrChange>
          </w:rPr>
          <w:t>500ml</w:t>
        </w:r>
        <w:r w:rsidR="00CC6AC1" w:rsidRPr="00CC6AC1">
          <w:rPr>
            <w:rFonts w:cstheme="minorHAnsi"/>
            <w:b/>
            <w:rPrChange w:id="3" w:author="Barakat Arthur" w:date="2021-11-05T13:28:00Z">
              <w:rPr>
                <w:rFonts w:cstheme="minorHAnsi"/>
              </w:rPr>
            </w:rPrChange>
          </w:rPr>
          <w:t>)</w:t>
        </w:r>
      </w:ins>
      <w:r>
        <w:rPr>
          <w:rFonts w:cstheme="minorHAnsi"/>
        </w:rPr>
        <w:t xml:space="preserve"> penser à annoter le tube </w:t>
      </w:r>
      <w:r w:rsidRPr="00082D57">
        <w:rPr>
          <w:rFonts w:cstheme="minorHAnsi"/>
          <w:b/>
        </w:rPr>
        <w:t>CIDXXX_</w:t>
      </w:r>
      <w:r>
        <w:rPr>
          <w:rFonts w:cstheme="minorHAnsi"/>
          <w:b/>
        </w:rPr>
        <w:t>A</w:t>
      </w:r>
      <w:r w:rsidR="00C07532">
        <w:rPr>
          <w:rFonts w:cstheme="minorHAnsi"/>
          <w:b/>
        </w:rPr>
        <w:t>.1 + CIDXXX_A.2</w:t>
      </w:r>
      <w:r>
        <w:rPr>
          <w:rFonts w:cstheme="minorHAnsi"/>
        </w:rPr>
        <w:t xml:space="preserve"> et stocker dans le </w:t>
      </w:r>
      <w:r w:rsidR="001B7485">
        <w:rPr>
          <w:rFonts w:cstheme="minorHAnsi"/>
        </w:rPr>
        <w:t>bac de carboglace (à poser dans l’évier car l’eau va couler)</w:t>
      </w:r>
    </w:p>
    <w:p w14:paraId="59E89597" w14:textId="17B7DD59" w:rsidR="007F32BE" w:rsidRPr="000C6927" w:rsidRDefault="007F32BE" w:rsidP="00082D57">
      <w:pPr>
        <w:pStyle w:val="ListParagraph"/>
        <w:numPr>
          <w:ilvl w:val="1"/>
          <w:numId w:val="8"/>
        </w:numPr>
        <w:rPr>
          <w:b/>
        </w:rPr>
      </w:pPr>
      <w:proofErr w:type="gramStart"/>
      <w:r>
        <w:rPr>
          <w:b/>
        </w:rPr>
        <w:t>question</w:t>
      </w:r>
      <w:proofErr w:type="gramEnd"/>
      <w:r>
        <w:rPr>
          <w:b/>
        </w:rPr>
        <w:t xml:space="preserve"> fatigue </w:t>
      </w:r>
      <w:r w:rsidR="000C6927" w:rsidRPr="000C6927">
        <w:t>pré-</w:t>
      </w:r>
      <w:r w:rsidR="000C6927" w:rsidRPr="00875DB8">
        <w:t>MRS</w:t>
      </w:r>
    </w:p>
    <w:p w14:paraId="33F88B02" w14:textId="4D2A5B33" w:rsidR="00082D57" w:rsidRPr="00F4507B" w:rsidRDefault="00C80FF2" w:rsidP="00082D57">
      <w:pPr>
        <w:pStyle w:val="ListParagraph"/>
        <w:numPr>
          <w:ilvl w:val="1"/>
          <w:numId w:val="8"/>
        </w:numPr>
        <w:rPr>
          <w:b/>
        </w:rPr>
      </w:pPr>
      <w:r>
        <w:rPr>
          <w:b/>
        </w:rPr>
        <w:t xml:space="preserve">Peser </w:t>
      </w:r>
      <w:r w:rsidRPr="00C80FF2">
        <w:t>le participant sur la balance s</w:t>
      </w:r>
      <w:r w:rsidR="00F4507B">
        <w:t>’</w:t>
      </w:r>
      <w:r w:rsidRPr="00C80FF2">
        <w:t>il/elle ne connaît pas son poids</w:t>
      </w:r>
    </w:p>
    <w:p w14:paraId="60F9A7A9" w14:textId="77777777" w:rsidR="009D5408" w:rsidRPr="009D5408" w:rsidRDefault="009D5408" w:rsidP="002441BA">
      <w:pPr>
        <w:pStyle w:val="ListParagraph"/>
        <w:numPr>
          <w:ilvl w:val="1"/>
          <w:numId w:val="8"/>
        </w:numPr>
        <w:rPr>
          <w:b/>
        </w:rPr>
      </w:pPr>
      <w:proofErr w:type="gramStart"/>
      <w:r>
        <w:t>pour</w:t>
      </w:r>
      <w:proofErr w:type="gramEnd"/>
      <w:r>
        <w:t xml:space="preserve"> les femmes : briefer sur le </w:t>
      </w:r>
      <w:r w:rsidRPr="002441BA">
        <w:rPr>
          <w:b/>
        </w:rPr>
        <w:t>soutien-gorge</w:t>
      </w:r>
      <w:r>
        <w:t xml:space="preserve"> (elles peuvent retirer si elles veulent, mais elles peuvent aussi le garder. Pas dangereux mais peut être gênant)</w:t>
      </w:r>
    </w:p>
    <w:p w14:paraId="64A1F9B9" w14:textId="77777777" w:rsidR="009D5408" w:rsidRDefault="009D5408" w:rsidP="009D5408">
      <w:pPr>
        <w:pStyle w:val="ListParagraph"/>
        <w:numPr>
          <w:ilvl w:val="1"/>
          <w:numId w:val="8"/>
        </w:numPr>
      </w:pPr>
      <w:proofErr w:type="gramStart"/>
      <w:r>
        <w:t>retirer</w:t>
      </w:r>
      <w:proofErr w:type="gramEnd"/>
      <w:r>
        <w:t xml:space="preserve"> tout </w:t>
      </w:r>
      <w:r w:rsidRPr="002441BA">
        <w:rPr>
          <w:b/>
        </w:rPr>
        <w:t>objet métallique</w:t>
      </w:r>
      <w:r>
        <w:t xml:space="preserve"> des poches</w:t>
      </w:r>
    </w:p>
    <w:p w14:paraId="34F62DA9" w14:textId="77777777" w:rsidR="007F32BE" w:rsidRPr="007F32BE" w:rsidRDefault="009D5408" w:rsidP="007F32BE">
      <w:pPr>
        <w:pStyle w:val="ListParagraph"/>
        <w:numPr>
          <w:ilvl w:val="1"/>
          <w:numId w:val="8"/>
        </w:numPr>
      </w:pPr>
      <w:proofErr w:type="gramStart"/>
      <w:r>
        <w:t>retirer</w:t>
      </w:r>
      <w:proofErr w:type="gramEnd"/>
      <w:r>
        <w:t xml:space="preserve"> les </w:t>
      </w:r>
      <w:r w:rsidRPr="002441BA">
        <w:rPr>
          <w:b/>
        </w:rPr>
        <w:t>chaussures</w:t>
      </w:r>
    </w:p>
    <w:p w14:paraId="6342851C" w14:textId="77777777" w:rsidR="007F32BE" w:rsidRPr="007F32BE" w:rsidRDefault="007F32BE" w:rsidP="007F32BE">
      <w:pPr>
        <w:pStyle w:val="ListParagraph"/>
        <w:numPr>
          <w:ilvl w:val="1"/>
          <w:numId w:val="8"/>
        </w:numPr>
      </w:pPr>
      <w:proofErr w:type="gramStart"/>
      <w:r w:rsidRPr="007F32BE">
        <w:rPr>
          <w:b/>
        </w:rPr>
        <w:t>ne</w:t>
      </w:r>
      <w:proofErr w:type="gramEnd"/>
      <w:r w:rsidRPr="007F32BE">
        <w:rPr>
          <w:b/>
        </w:rPr>
        <w:t xml:space="preserve"> pas attacher les cheveux</w:t>
      </w:r>
      <w:r w:rsidRPr="007F32BE">
        <w:t xml:space="preserve"> (gênant pour l</w:t>
      </w:r>
      <w:r>
        <w:t>’antenne du scanner</w:t>
      </w:r>
      <w:r w:rsidRPr="007F32BE">
        <w:t>)</w:t>
      </w:r>
    </w:p>
    <w:p w14:paraId="09F95F6A" w14:textId="77777777" w:rsidR="009D5408" w:rsidRDefault="009D5408" w:rsidP="009D5408">
      <w:pPr>
        <w:pStyle w:val="ListParagraph"/>
        <w:numPr>
          <w:ilvl w:val="1"/>
          <w:numId w:val="8"/>
        </w:numPr>
      </w:pPr>
      <w:proofErr w:type="gramStart"/>
      <w:r w:rsidRPr="004162B6">
        <w:rPr>
          <w:b/>
        </w:rPr>
        <w:t>température</w:t>
      </w:r>
      <w:proofErr w:type="gramEnd"/>
      <w:r>
        <w:t xml:space="preserve"> : possible mettre un </w:t>
      </w:r>
      <w:r w:rsidRPr="004162B6">
        <w:rPr>
          <w:b/>
        </w:rPr>
        <w:t>pull</w:t>
      </w:r>
      <w:r>
        <w:t xml:space="preserve"> + on peut rajouter une </w:t>
      </w:r>
      <w:r w:rsidRPr="004162B6">
        <w:rPr>
          <w:b/>
        </w:rPr>
        <w:t>couverture</w:t>
      </w:r>
    </w:p>
    <w:p w14:paraId="3ECE09A0" w14:textId="77777777" w:rsidR="009D5408" w:rsidRDefault="009D5408" w:rsidP="009D5408">
      <w:pPr>
        <w:pStyle w:val="ListParagraph"/>
        <w:numPr>
          <w:ilvl w:val="1"/>
          <w:numId w:val="8"/>
        </w:numPr>
      </w:pPr>
      <w:proofErr w:type="gramStart"/>
      <w:r w:rsidRPr="004162B6">
        <w:rPr>
          <w:b/>
        </w:rPr>
        <w:t>la</w:t>
      </w:r>
      <w:proofErr w:type="gramEnd"/>
      <w:r w:rsidRPr="004162B6">
        <w:rPr>
          <w:b/>
        </w:rPr>
        <w:t xml:space="preserve"> tête pourrait tourner</w:t>
      </w:r>
      <w:r>
        <w:t xml:space="preserve"> au moment de rentrer dans le scanner (lié à l’impact du champ magnétique sur l’oreille interne, </w:t>
      </w:r>
      <w:r w:rsidRPr="002441BA">
        <w:rPr>
          <w:u w:val="single"/>
        </w:rPr>
        <w:t>pas dangereux</w:t>
      </w:r>
      <w:r>
        <w:t>, attendre un peu et cela passera)</w:t>
      </w:r>
    </w:p>
    <w:p w14:paraId="015407BC" w14:textId="77777777" w:rsidR="009D5408" w:rsidRDefault="009D5408" w:rsidP="009D5408">
      <w:pPr>
        <w:pStyle w:val="ListParagraph"/>
        <w:numPr>
          <w:ilvl w:val="1"/>
          <w:numId w:val="8"/>
        </w:numPr>
        <w:rPr>
          <w:b/>
        </w:rPr>
      </w:pPr>
      <w:proofErr w:type="gramStart"/>
      <w:r w:rsidRPr="00C80FF2">
        <w:t>possible</w:t>
      </w:r>
      <w:proofErr w:type="gramEnd"/>
      <w:r>
        <w:rPr>
          <w:b/>
        </w:rPr>
        <w:t xml:space="preserve"> dormir pendant la MRS</w:t>
      </w:r>
    </w:p>
    <w:p w14:paraId="0FB96B27" w14:textId="77777777" w:rsidR="009D5408" w:rsidRPr="009D5408" w:rsidRDefault="009D5408" w:rsidP="009D5408">
      <w:pPr>
        <w:pStyle w:val="ListParagraph"/>
        <w:numPr>
          <w:ilvl w:val="1"/>
          <w:numId w:val="8"/>
        </w:numPr>
        <w:rPr>
          <w:b/>
        </w:rPr>
      </w:pPr>
      <w:proofErr w:type="gramStart"/>
      <w:r w:rsidRPr="009D5408">
        <w:rPr>
          <w:b/>
        </w:rPr>
        <w:t>pas</w:t>
      </w:r>
      <w:proofErr w:type="gramEnd"/>
      <w:r w:rsidRPr="009D5408">
        <w:rPr>
          <w:b/>
        </w:rPr>
        <w:t xml:space="preserve"> croiser les bras ou les jambes</w:t>
      </w:r>
      <w:r>
        <w:t xml:space="preserve"> (artéfacts + fait chauffer)</w:t>
      </w:r>
    </w:p>
    <w:p w14:paraId="57505EF4" w14:textId="77777777" w:rsidR="009D5408" w:rsidRDefault="009D5408" w:rsidP="009D5408">
      <w:pPr>
        <w:pStyle w:val="ListParagraph"/>
        <w:numPr>
          <w:ilvl w:val="1"/>
          <w:numId w:val="8"/>
        </w:numPr>
      </w:pPr>
      <w:proofErr w:type="gramStart"/>
      <w:r w:rsidRPr="009D5408">
        <w:rPr>
          <w:b/>
        </w:rPr>
        <w:t>mieux</w:t>
      </w:r>
      <w:proofErr w:type="gramEnd"/>
      <w:r w:rsidRPr="009D5408">
        <w:rPr>
          <w:b/>
        </w:rPr>
        <w:t xml:space="preserve"> de fermer les yeux </w:t>
      </w:r>
      <w:r w:rsidRPr="009D5408">
        <w:t>pendant l’entrée dans le scanner + pendant l’expérience</w:t>
      </w:r>
    </w:p>
    <w:p w14:paraId="4157AD4A" w14:textId="77777777" w:rsidR="009D5408" w:rsidRPr="009D5408" w:rsidRDefault="009D5408" w:rsidP="009D5408">
      <w:pPr>
        <w:pStyle w:val="ListParagraph"/>
        <w:numPr>
          <w:ilvl w:val="1"/>
          <w:numId w:val="8"/>
        </w:numPr>
      </w:pPr>
      <w:proofErr w:type="gramStart"/>
      <w:r>
        <w:rPr>
          <w:b/>
        </w:rPr>
        <w:t>retirer</w:t>
      </w:r>
      <w:proofErr w:type="gramEnd"/>
      <w:r>
        <w:rPr>
          <w:b/>
        </w:rPr>
        <w:t xml:space="preserve"> le masque</w:t>
      </w:r>
      <w:r w:rsidRPr="009D5408">
        <w:t xml:space="preserve"> (covid)</w:t>
      </w:r>
    </w:p>
    <w:p w14:paraId="5B9FCE97" w14:textId="77777777" w:rsidR="002441BA" w:rsidRDefault="006F609D" w:rsidP="002441BA">
      <w:pPr>
        <w:pStyle w:val="ListParagraph"/>
        <w:numPr>
          <w:ilvl w:val="1"/>
          <w:numId w:val="8"/>
        </w:numPr>
      </w:pPr>
      <w:proofErr w:type="gramStart"/>
      <w:r>
        <w:rPr>
          <w:b/>
        </w:rPr>
        <w:t>expliquer</w:t>
      </w:r>
      <w:proofErr w:type="gramEnd"/>
      <w:r>
        <w:rPr>
          <w:b/>
        </w:rPr>
        <w:t xml:space="preserve"> </w:t>
      </w:r>
      <w:r w:rsidR="002441BA" w:rsidRPr="002441BA">
        <w:rPr>
          <w:b/>
        </w:rPr>
        <w:t>Pad + charlotte</w:t>
      </w:r>
      <w:r w:rsidR="002441BA">
        <w:t xml:space="preserve"> sur la tête (qualité du signal)</w:t>
      </w:r>
    </w:p>
    <w:p w14:paraId="1CC5677A" w14:textId="77777777" w:rsidR="002441BA" w:rsidRPr="00FB5432" w:rsidRDefault="002441BA" w:rsidP="002441BA">
      <w:pPr>
        <w:pStyle w:val="ListParagraph"/>
        <w:numPr>
          <w:ilvl w:val="1"/>
          <w:numId w:val="8"/>
        </w:numPr>
        <w:rPr>
          <w:b/>
          <w:u w:val="single"/>
        </w:rPr>
      </w:pPr>
      <w:proofErr w:type="gramStart"/>
      <w:r w:rsidRPr="00FB5432">
        <w:rPr>
          <w:b/>
          <w:u w:val="single"/>
        </w:rPr>
        <w:t>pas</w:t>
      </w:r>
      <w:proofErr w:type="gramEnd"/>
      <w:r w:rsidRPr="00FB5432">
        <w:rPr>
          <w:b/>
          <w:u w:val="single"/>
        </w:rPr>
        <w:t xml:space="preserve"> bouger la tête !!!!</w:t>
      </w:r>
      <w:r w:rsidRPr="00FB5432">
        <w:rPr>
          <w:u w:val="single"/>
        </w:rPr>
        <w:t xml:space="preserve"> (</w:t>
      </w:r>
      <w:proofErr w:type="gramStart"/>
      <w:r w:rsidRPr="00FB5432">
        <w:rPr>
          <w:u w:val="single"/>
        </w:rPr>
        <w:t>qualité</w:t>
      </w:r>
      <w:proofErr w:type="gramEnd"/>
      <w:r w:rsidRPr="00FB5432">
        <w:rPr>
          <w:u w:val="single"/>
        </w:rPr>
        <w:t xml:space="preserve"> du signal)</w:t>
      </w:r>
    </w:p>
    <w:p w14:paraId="5C1F6705" w14:textId="77777777" w:rsidR="00082D57" w:rsidRPr="002441BA" w:rsidRDefault="006F609D" w:rsidP="002441BA">
      <w:pPr>
        <w:pStyle w:val="ListParagraph"/>
        <w:numPr>
          <w:ilvl w:val="1"/>
          <w:numId w:val="8"/>
        </w:numPr>
        <w:rPr>
          <w:b/>
        </w:rPr>
      </w:pPr>
      <w:proofErr w:type="gramStart"/>
      <w:r>
        <w:rPr>
          <w:b/>
        </w:rPr>
        <w:t>en</w:t>
      </w:r>
      <w:proofErr w:type="gramEnd"/>
      <w:r>
        <w:rPr>
          <w:b/>
        </w:rPr>
        <w:t xml:space="preserve"> cas de soucis : poire d’arrêt d’urgence : </w:t>
      </w:r>
      <w:r w:rsidRPr="006F609D">
        <w:t xml:space="preserve">ils peuvent presser à n’importe quel moment s’ils ne se sentent pas bien (pas juste toilettes mais </w:t>
      </w:r>
      <w:r w:rsidRPr="006F609D">
        <w:rPr>
          <w:b/>
        </w:rPr>
        <w:t>vraiment urgence</w:t>
      </w:r>
      <w:r w:rsidRPr="006F609D">
        <w:t>)</w:t>
      </w:r>
      <w:r>
        <w:br/>
      </w:r>
      <w:r>
        <w:rPr>
          <w:b/>
        </w:rPr>
        <w:t>+ on les entend et on peut interagir</w:t>
      </w:r>
    </w:p>
    <w:p w14:paraId="3BC01165" w14:textId="77777777" w:rsidR="002441BA" w:rsidRDefault="002441BA" w:rsidP="002441BA">
      <w:pPr>
        <w:pStyle w:val="ListParagraph"/>
        <w:numPr>
          <w:ilvl w:val="1"/>
          <w:numId w:val="8"/>
        </w:numPr>
      </w:pPr>
      <w:proofErr w:type="gramStart"/>
      <w:r w:rsidRPr="002441BA">
        <w:rPr>
          <w:b/>
        </w:rPr>
        <w:t>boules</w:t>
      </w:r>
      <w:proofErr w:type="gramEnd"/>
      <w:r w:rsidRPr="002441BA">
        <w:rPr>
          <w:b/>
        </w:rPr>
        <w:t xml:space="preserve"> </w:t>
      </w:r>
      <w:proofErr w:type="spellStart"/>
      <w:r w:rsidRPr="002441BA">
        <w:rPr>
          <w:b/>
        </w:rPr>
        <w:t>quiès</w:t>
      </w:r>
      <w:proofErr w:type="spellEnd"/>
      <w:r>
        <w:t xml:space="preserve"> pour le bruit de l’IRM (la « musique » de l’IRM)</w:t>
      </w:r>
    </w:p>
    <w:p w14:paraId="52681CB8" w14:textId="77777777" w:rsidR="006F609D" w:rsidRDefault="006F609D" w:rsidP="006F609D">
      <w:pPr>
        <w:pStyle w:val="ListParagraph"/>
        <w:numPr>
          <w:ilvl w:val="1"/>
          <w:numId w:val="8"/>
        </w:numPr>
      </w:pPr>
      <w:proofErr w:type="gramStart"/>
      <w:r>
        <w:rPr>
          <w:b/>
        </w:rPr>
        <w:t>mettre</w:t>
      </w:r>
      <w:proofErr w:type="gramEnd"/>
      <w:r>
        <w:rPr>
          <w:b/>
        </w:rPr>
        <w:t xml:space="preserve"> </w:t>
      </w:r>
      <w:r w:rsidRPr="002441BA">
        <w:rPr>
          <w:b/>
        </w:rPr>
        <w:t>Pad + charlotte</w:t>
      </w:r>
      <w:r>
        <w:t xml:space="preserve"> sur la tête (appeler les 2 autres pour le faire)</w:t>
      </w:r>
    </w:p>
    <w:p w14:paraId="7F228E30" w14:textId="77777777" w:rsidR="009D5408" w:rsidRPr="009D5408" w:rsidRDefault="009D5408" w:rsidP="009D5408">
      <w:pPr>
        <w:rPr>
          <w:b/>
        </w:rPr>
      </w:pPr>
    </w:p>
    <w:p w14:paraId="6BB5D559" w14:textId="77777777" w:rsidR="004162B6" w:rsidRPr="004162B6" w:rsidRDefault="009D5408" w:rsidP="009D5408">
      <w:pPr>
        <w:pStyle w:val="ListParagraph"/>
        <w:numPr>
          <w:ilvl w:val="0"/>
          <w:numId w:val="8"/>
        </w:numPr>
      </w:pPr>
      <w:proofErr w:type="gramStart"/>
      <w:r>
        <w:t>une</w:t>
      </w:r>
      <w:proofErr w:type="gramEnd"/>
      <w:r>
        <w:t xml:space="preserve"> fois le/la </w:t>
      </w:r>
      <w:proofErr w:type="spellStart"/>
      <w:r>
        <w:t>participant.e</w:t>
      </w:r>
      <w:proofErr w:type="spellEnd"/>
      <w:r>
        <w:t xml:space="preserve"> </w:t>
      </w:r>
      <w:proofErr w:type="spellStart"/>
      <w:r>
        <w:t>installé.e</w:t>
      </w:r>
      <w:proofErr w:type="spellEnd"/>
      <w:r>
        <w:t xml:space="preserve"> dans le scanner :</w:t>
      </w:r>
    </w:p>
    <w:p w14:paraId="39C6B8BC" w14:textId="77777777" w:rsidR="004162B6" w:rsidRDefault="004162B6" w:rsidP="002441BA">
      <w:pPr>
        <w:pStyle w:val="ListParagraph"/>
        <w:numPr>
          <w:ilvl w:val="1"/>
          <w:numId w:val="8"/>
        </w:numPr>
        <w:rPr>
          <w:b/>
        </w:rPr>
      </w:pPr>
      <w:proofErr w:type="gramStart"/>
      <w:r w:rsidRPr="004162B6">
        <w:rPr>
          <w:b/>
        </w:rPr>
        <w:lastRenderedPageBreak/>
        <w:t>aller</w:t>
      </w:r>
      <w:proofErr w:type="gramEnd"/>
      <w:r w:rsidRPr="004162B6">
        <w:rPr>
          <w:b/>
        </w:rPr>
        <w:t xml:space="preserve"> le plus haut possible dans l’antenne</w:t>
      </w:r>
    </w:p>
    <w:p w14:paraId="17A9D273" w14:textId="77777777" w:rsidR="009D5408" w:rsidRPr="00082D57" w:rsidRDefault="009D5408" w:rsidP="009D5408">
      <w:pPr>
        <w:pStyle w:val="ListParagraph"/>
        <w:numPr>
          <w:ilvl w:val="1"/>
          <w:numId w:val="8"/>
        </w:numPr>
        <w:rPr>
          <w:b/>
        </w:rPr>
      </w:pPr>
      <w:proofErr w:type="gramStart"/>
      <w:r w:rsidRPr="00682F81">
        <w:t>rappel</w:t>
      </w:r>
      <w:proofErr w:type="gramEnd"/>
      <w:r w:rsidRPr="00682F81">
        <w:t> :</w:t>
      </w:r>
      <w:r>
        <w:rPr>
          <w:b/>
        </w:rPr>
        <w:t xml:space="preserve"> </w:t>
      </w:r>
      <w:r w:rsidRPr="002441BA">
        <w:rPr>
          <w:b/>
        </w:rPr>
        <w:t>pas bouger la tête</w:t>
      </w:r>
      <w:r>
        <w:rPr>
          <w:b/>
        </w:rPr>
        <w:t> !!!!</w:t>
      </w:r>
      <w:r w:rsidR="00082D57">
        <w:rPr>
          <w:b/>
        </w:rPr>
        <w:t xml:space="preserve"> </w:t>
      </w:r>
      <w:r w:rsidR="00082D57" w:rsidRPr="00082D57">
        <w:t>(+ pas croiser jambes et bras)</w:t>
      </w:r>
    </w:p>
    <w:p w14:paraId="68FB4A8F" w14:textId="77777777" w:rsidR="00082D57" w:rsidRPr="00082D57" w:rsidRDefault="00082D57" w:rsidP="009D5408">
      <w:pPr>
        <w:pStyle w:val="ListParagraph"/>
        <w:numPr>
          <w:ilvl w:val="1"/>
          <w:numId w:val="8"/>
        </w:numPr>
      </w:pPr>
      <w:proofErr w:type="gramStart"/>
      <w:r w:rsidRPr="00082D57">
        <w:t>rappel</w:t>
      </w:r>
      <w:proofErr w:type="gramEnd"/>
      <w:r>
        <w:rPr>
          <w:b/>
        </w:rPr>
        <w:t> </w:t>
      </w:r>
      <w:r w:rsidRPr="00082D57">
        <w:t>:</w:t>
      </w:r>
      <w:r>
        <w:rPr>
          <w:b/>
        </w:rPr>
        <w:t xml:space="preserve"> fermer les yeux </w:t>
      </w:r>
      <w:r w:rsidRPr="00082D57">
        <w:t>(pour le laser + entrée dans le scanner)</w:t>
      </w:r>
    </w:p>
    <w:p w14:paraId="0B68466A" w14:textId="77777777" w:rsidR="002B402D" w:rsidRPr="007F32BE" w:rsidRDefault="00682F81" w:rsidP="005D2BF0">
      <w:pPr>
        <w:pStyle w:val="ListParagraph"/>
        <w:numPr>
          <w:ilvl w:val="1"/>
          <w:numId w:val="8"/>
        </w:numPr>
        <w:rPr>
          <w:b/>
        </w:rPr>
      </w:pPr>
      <w:proofErr w:type="gramStart"/>
      <w:r>
        <w:rPr>
          <w:b/>
        </w:rPr>
        <w:t>reproposer</w:t>
      </w:r>
      <w:proofErr w:type="gramEnd"/>
      <w:r>
        <w:rPr>
          <w:b/>
        </w:rPr>
        <w:t xml:space="preserve"> couverture </w:t>
      </w:r>
      <w:r w:rsidRPr="00682F81">
        <w:t xml:space="preserve">si le/la </w:t>
      </w:r>
      <w:proofErr w:type="spellStart"/>
      <w:r w:rsidRPr="00682F81">
        <w:t>participant.e</w:t>
      </w:r>
      <w:proofErr w:type="spellEnd"/>
      <w:r w:rsidRPr="00682F81">
        <w:t xml:space="preserve"> pense que nécessaire</w:t>
      </w:r>
    </w:p>
    <w:p w14:paraId="3A620AA7" w14:textId="566BC441" w:rsidR="007F32BE" w:rsidRPr="00553D1A" w:rsidRDefault="007F32BE" w:rsidP="005D2BF0">
      <w:pPr>
        <w:pStyle w:val="ListParagraph"/>
        <w:numPr>
          <w:ilvl w:val="1"/>
          <w:numId w:val="8"/>
        </w:numPr>
        <w:rPr>
          <w:b/>
        </w:rPr>
      </w:pPr>
      <w:proofErr w:type="gramStart"/>
      <w:r>
        <w:rPr>
          <w:b/>
        </w:rPr>
        <w:t>donner</w:t>
      </w:r>
      <w:proofErr w:type="gramEnd"/>
      <w:r>
        <w:rPr>
          <w:b/>
        </w:rPr>
        <w:t xml:space="preserve"> la poire d’arrêt d’urgence </w:t>
      </w:r>
      <w:r w:rsidRPr="007F32BE">
        <w:t xml:space="preserve">dans la main et </w:t>
      </w:r>
      <w:r w:rsidRPr="007F32BE">
        <w:rPr>
          <w:b/>
        </w:rPr>
        <w:t>expliquer</w:t>
      </w:r>
      <w:r w:rsidRPr="007F32BE">
        <w:t xml:space="preserve"> à nouveau ce que c’est</w:t>
      </w:r>
    </w:p>
    <w:p w14:paraId="7F54DB8F" w14:textId="14E3CD5A" w:rsidR="00553D1A" w:rsidRPr="006F609D" w:rsidRDefault="00553D1A" w:rsidP="005D2BF0">
      <w:pPr>
        <w:pStyle w:val="ListParagraph"/>
        <w:numPr>
          <w:ilvl w:val="1"/>
          <w:numId w:val="8"/>
        </w:numPr>
        <w:rPr>
          <w:b/>
        </w:rPr>
      </w:pPr>
      <w:r>
        <w:rPr>
          <w:b/>
        </w:rPr>
        <w:t xml:space="preserve">Rassurer le </w:t>
      </w:r>
      <w:proofErr w:type="spellStart"/>
      <w:proofErr w:type="gramStart"/>
      <w:r>
        <w:rPr>
          <w:b/>
        </w:rPr>
        <w:t>participant.e</w:t>
      </w:r>
      <w:proofErr w:type="spellEnd"/>
      <w:proofErr w:type="gramEnd"/>
      <w:r>
        <w:rPr>
          <w:b/>
        </w:rPr>
        <w:t xml:space="preserve"> </w:t>
      </w:r>
      <w:r w:rsidRPr="00553D1A">
        <w:t>en expliquant que la machine va émettre des son</w:t>
      </w:r>
      <w:r>
        <w:t>s</w:t>
      </w:r>
      <w:r w:rsidRPr="00553D1A">
        <w:t xml:space="preserve"> </w:t>
      </w:r>
      <w:r>
        <w:t>tel</w:t>
      </w:r>
      <w:r w:rsidRPr="00553D1A">
        <w:t xml:space="preserve"> une music </w:t>
      </w:r>
      <w:proofErr w:type="spellStart"/>
      <w:r w:rsidRPr="00553D1A">
        <w:t>electro</w:t>
      </w:r>
      <w:proofErr w:type="spellEnd"/>
      <w:r>
        <w:rPr>
          <w:b/>
        </w:rPr>
        <w:t>.</w:t>
      </w:r>
    </w:p>
    <w:p w14:paraId="5E3F80B5" w14:textId="77777777" w:rsidR="006F609D" w:rsidRPr="006F609D" w:rsidRDefault="006F609D" w:rsidP="006F609D">
      <w:pPr>
        <w:rPr>
          <w:b/>
        </w:rPr>
      </w:pPr>
    </w:p>
    <w:p w14:paraId="45398A01" w14:textId="77777777" w:rsidR="006F609D" w:rsidRPr="006F609D" w:rsidRDefault="006F609D" w:rsidP="006F609D">
      <w:pPr>
        <w:pStyle w:val="ListParagraph"/>
        <w:numPr>
          <w:ilvl w:val="0"/>
          <w:numId w:val="3"/>
        </w:numPr>
      </w:pPr>
      <w:proofErr w:type="gramStart"/>
      <w:r>
        <w:rPr>
          <w:b/>
        </w:rPr>
        <w:t>scan</w:t>
      </w:r>
      <w:proofErr w:type="gramEnd"/>
      <w:r>
        <w:rPr>
          <w:b/>
        </w:rPr>
        <w:t xml:space="preserve"> </w:t>
      </w:r>
      <w:r w:rsidR="005D2BF0" w:rsidRPr="002B402D">
        <w:rPr>
          <w:b/>
        </w:rPr>
        <w:t>MRS</w:t>
      </w:r>
    </w:p>
    <w:p w14:paraId="4B701191" w14:textId="77777777" w:rsidR="006F609D" w:rsidRPr="006F609D" w:rsidRDefault="006F609D" w:rsidP="006F609D">
      <w:pPr>
        <w:pStyle w:val="ListParagraph"/>
        <w:numPr>
          <w:ilvl w:val="0"/>
          <w:numId w:val="3"/>
        </w:numPr>
      </w:pPr>
      <w:proofErr w:type="gramStart"/>
      <w:r w:rsidRPr="006F609D">
        <w:rPr>
          <w:b/>
        </w:rPr>
        <w:t>fin</w:t>
      </w:r>
      <w:proofErr w:type="gramEnd"/>
      <w:r w:rsidRPr="006F609D">
        <w:rPr>
          <w:b/>
        </w:rPr>
        <w:t xml:space="preserve"> scan MRS :</w:t>
      </w:r>
    </w:p>
    <w:p w14:paraId="255ED346" w14:textId="77777777" w:rsidR="006F609D" w:rsidRPr="006F609D" w:rsidRDefault="006F609D" w:rsidP="006F609D">
      <w:pPr>
        <w:pStyle w:val="ListParagraph"/>
        <w:numPr>
          <w:ilvl w:val="0"/>
          <w:numId w:val="9"/>
        </w:numPr>
      </w:pPr>
      <w:proofErr w:type="gramStart"/>
      <w:r w:rsidRPr="006F609D">
        <w:t>à</w:t>
      </w:r>
      <w:proofErr w:type="gramEnd"/>
      <w:r w:rsidRPr="006F609D">
        <w:t xml:space="preserve"> la fin, prévenir au </w:t>
      </w:r>
      <w:r w:rsidRPr="006F609D">
        <w:rPr>
          <w:b/>
        </w:rPr>
        <w:t>micro qu’on vient sortir le participant</w:t>
      </w:r>
    </w:p>
    <w:p w14:paraId="41DBF7FA" w14:textId="77777777" w:rsidR="006F609D" w:rsidRDefault="006F609D" w:rsidP="006F609D">
      <w:pPr>
        <w:pStyle w:val="ListParagraph"/>
        <w:numPr>
          <w:ilvl w:val="0"/>
          <w:numId w:val="9"/>
        </w:numPr>
      </w:pPr>
      <w:proofErr w:type="gramStart"/>
      <w:r>
        <w:t>accompagner</w:t>
      </w:r>
      <w:proofErr w:type="gramEnd"/>
      <w:r>
        <w:t xml:space="preserve"> le sujet hors du scanner</w:t>
      </w:r>
    </w:p>
    <w:p w14:paraId="2EC4F99A" w14:textId="4BCDB25C" w:rsidR="006F609D" w:rsidRDefault="006F609D" w:rsidP="006F609D">
      <w:pPr>
        <w:pStyle w:val="ListParagraph"/>
        <w:numPr>
          <w:ilvl w:val="0"/>
          <w:numId w:val="9"/>
        </w:numPr>
      </w:pPr>
      <w:proofErr w:type="gramStart"/>
      <w:r w:rsidRPr="006F609D">
        <w:rPr>
          <w:b/>
        </w:rPr>
        <w:t>retirer</w:t>
      </w:r>
      <w:proofErr w:type="gramEnd"/>
      <w:r w:rsidRPr="006F609D">
        <w:rPr>
          <w:b/>
        </w:rPr>
        <w:t xml:space="preserve"> pad + </w:t>
      </w:r>
      <w:ins w:id="4" w:author="Barakat Arthur" w:date="2021-11-05T13:28:00Z">
        <w:r w:rsidR="00CC6AC1">
          <w:rPr>
            <w:b/>
          </w:rPr>
          <w:t>cap EEG</w:t>
        </w:r>
      </w:ins>
      <w:del w:id="5" w:author="Barakat Arthur" w:date="2021-11-05T13:28:00Z">
        <w:r w:rsidRPr="006F609D" w:rsidDel="00CC6AC1">
          <w:rPr>
            <w:b/>
          </w:rPr>
          <w:delText xml:space="preserve">charlotte </w:delText>
        </w:r>
      </w:del>
      <w:r w:rsidRPr="006F609D">
        <w:rPr>
          <w:b/>
        </w:rPr>
        <w:t xml:space="preserve">+ boules </w:t>
      </w:r>
      <w:proofErr w:type="spellStart"/>
      <w:r w:rsidRPr="006F609D">
        <w:rPr>
          <w:b/>
        </w:rPr>
        <w:t>quiès</w:t>
      </w:r>
      <w:proofErr w:type="spellEnd"/>
      <w:r>
        <w:rPr>
          <w:b/>
        </w:rPr>
        <w:t xml:space="preserve"> </w:t>
      </w:r>
      <w:r w:rsidRPr="006F609D">
        <w:t>(+</w:t>
      </w:r>
      <w:r w:rsidRPr="006F609D">
        <w:rPr>
          <w:b/>
        </w:rPr>
        <w:t>couverture</w:t>
      </w:r>
      <w:r w:rsidRPr="006F609D">
        <w:t>)</w:t>
      </w:r>
      <w:r>
        <w:rPr>
          <w:b/>
        </w:rPr>
        <w:br/>
      </w:r>
      <w:r>
        <w:t xml:space="preserve">(jeter dans la poubelle ; attention surtout à </w:t>
      </w:r>
      <w:r w:rsidRPr="006F609D">
        <w:rPr>
          <w:b/>
        </w:rPr>
        <w:t>ne pas déplacer la poubelle</w:t>
      </w:r>
      <w:r>
        <w:t xml:space="preserve"> au cas où elle contienne des éléments métalliques)</w:t>
      </w:r>
    </w:p>
    <w:p w14:paraId="55A8633C" w14:textId="77777777" w:rsidR="006F609D" w:rsidRDefault="006F609D" w:rsidP="006F609D">
      <w:pPr>
        <w:pStyle w:val="ListParagraph"/>
        <w:numPr>
          <w:ilvl w:val="0"/>
          <w:numId w:val="9"/>
        </w:numPr>
      </w:pPr>
      <w:proofErr w:type="gramStart"/>
      <w:r>
        <w:t>redonner</w:t>
      </w:r>
      <w:proofErr w:type="gramEnd"/>
      <w:r>
        <w:t xml:space="preserve"> le </w:t>
      </w:r>
      <w:r w:rsidRPr="006F609D">
        <w:rPr>
          <w:b/>
        </w:rPr>
        <w:t>masque</w:t>
      </w:r>
      <w:r>
        <w:rPr>
          <w:b/>
        </w:rPr>
        <w:t xml:space="preserve"> </w:t>
      </w:r>
      <w:r w:rsidRPr="006F609D">
        <w:t>(covid)</w:t>
      </w:r>
    </w:p>
    <w:p w14:paraId="37F3C9EB" w14:textId="77777777" w:rsidR="006F609D" w:rsidRDefault="006F609D" w:rsidP="006F609D">
      <w:pPr>
        <w:pStyle w:val="ListParagraph"/>
        <w:numPr>
          <w:ilvl w:val="0"/>
          <w:numId w:val="9"/>
        </w:numPr>
      </w:pPr>
      <w:proofErr w:type="gramStart"/>
      <w:r>
        <w:t>redonner</w:t>
      </w:r>
      <w:proofErr w:type="gramEnd"/>
      <w:r>
        <w:t xml:space="preserve"> les </w:t>
      </w:r>
      <w:r w:rsidRPr="006F609D">
        <w:rPr>
          <w:b/>
        </w:rPr>
        <w:t>chaussures</w:t>
      </w:r>
    </w:p>
    <w:p w14:paraId="1E95FD09" w14:textId="26AE88D1" w:rsidR="007F32BE" w:rsidRPr="000C6927" w:rsidRDefault="00E1250B" w:rsidP="007F32BE">
      <w:pPr>
        <w:pStyle w:val="ListParagraph"/>
        <w:numPr>
          <w:ilvl w:val="0"/>
          <w:numId w:val="9"/>
        </w:numPr>
      </w:pPr>
      <w:proofErr w:type="gramStart"/>
      <w:r w:rsidRPr="00E1250B">
        <w:rPr>
          <w:b/>
        </w:rPr>
        <w:t>prélèvement</w:t>
      </w:r>
      <w:proofErr w:type="gramEnd"/>
      <w:r w:rsidRPr="00E1250B">
        <w:rPr>
          <w:b/>
        </w:rPr>
        <w:t xml:space="preserve"> salivaire</w:t>
      </w:r>
      <w:r>
        <w:t xml:space="preserve"> </w:t>
      </w:r>
      <w:r w:rsidRPr="00E1250B">
        <w:rPr>
          <w:b/>
        </w:rPr>
        <w:t>CIDXXX_B</w:t>
      </w:r>
      <w:r w:rsidR="005131E1" w:rsidRPr="000C6927">
        <w:t xml:space="preserve"> </w:t>
      </w:r>
      <w:r w:rsidR="000C6927" w:rsidRPr="000C6927">
        <w:t xml:space="preserve">(cortisol) </w:t>
      </w:r>
      <w:r w:rsidR="005131E1" w:rsidRPr="000C6927">
        <w:t>=&gt; stocker dans la carboglace</w:t>
      </w:r>
    </w:p>
    <w:p w14:paraId="7B1912BD" w14:textId="346B9264" w:rsidR="007F32BE" w:rsidRPr="000C6927" w:rsidRDefault="007F32BE" w:rsidP="007F32BE">
      <w:pPr>
        <w:pStyle w:val="ListParagraph"/>
        <w:numPr>
          <w:ilvl w:val="0"/>
          <w:numId w:val="9"/>
        </w:numPr>
      </w:pPr>
      <w:proofErr w:type="gramStart"/>
      <w:r w:rsidRPr="007F32BE">
        <w:rPr>
          <w:b/>
        </w:rPr>
        <w:t>question</w:t>
      </w:r>
      <w:proofErr w:type="gramEnd"/>
      <w:r w:rsidRPr="007F32BE">
        <w:rPr>
          <w:b/>
        </w:rPr>
        <w:t xml:space="preserve"> fatigue</w:t>
      </w:r>
      <w:r w:rsidRPr="000C6927">
        <w:t xml:space="preserve"> </w:t>
      </w:r>
      <w:r w:rsidR="000C6927" w:rsidRPr="000C6927">
        <w:t>post-MRS</w:t>
      </w:r>
    </w:p>
    <w:p w14:paraId="0BF0E003" w14:textId="77777777" w:rsidR="006F609D" w:rsidRDefault="006F609D" w:rsidP="006F609D">
      <w:pPr>
        <w:pStyle w:val="ListParagraph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un </w:t>
      </w:r>
      <w:r w:rsidRPr="00E1250B">
        <w:rPr>
          <w:b/>
        </w:rPr>
        <w:t>verre d’eau</w:t>
      </w:r>
    </w:p>
    <w:p w14:paraId="32CE969A" w14:textId="77777777" w:rsidR="002B402D" w:rsidRPr="00E1250B" w:rsidRDefault="00E1250B" w:rsidP="00E1250B">
      <w:pPr>
        <w:pStyle w:val="ListParagraph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</w:t>
      </w:r>
      <w:r w:rsidRPr="00E1250B">
        <w:rPr>
          <w:b/>
        </w:rPr>
        <w:t>toilettes</w:t>
      </w:r>
    </w:p>
    <w:p w14:paraId="3A745EAC" w14:textId="77777777" w:rsidR="00786A81" w:rsidRDefault="00E1250B" w:rsidP="00786A81">
      <w:pPr>
        <w:pStyle w:val="ListParagraph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de sortir dehors prendre l’air et marcher ou juste de s’asseoir dans la </w:t>
      </w:r>
      <w:proofErr w:type="spellStart"/>
      <w:r>
        <w:t>cafèt</w:t>
      </w:r>
      <w:proofErr w:type="spellEnd"/>
      <w:r>
        <w:t xml:space="preserve"> (prévoir </w:t>
      </w:r>
      <w:del w:id="6" w:author="Barakat Arthur" w:date="2021-11-05T13:28:00Z">
        <w:r w:rsidRPr="00600562" w:rsidDel="00CC6AC1">
          <w:rPr>
            <w:b/>
          </w:rPr>
          <w:delText>10-</w:delText>
        </w:r>
        <w:r w:rsidRPr="00E1250B" w:rsidDel="00CC6AC1">
          <w:rPr>
            <w:b/>
          </w:rPr>
          <w:delText>1</w:delText>
        </w:r>
      </w:del>
      <w:r>
        <w:rPr>
          <w:b/>
        </w:rPr>
        <w:t>5</w:t>
      </w:r>
      <w:r w:rsidRPr="00E1250B">
        <w:rPr>
          <w:b/>
        </w:rPr>
        <w:t xml:space="preserve"> minutes de pause</w:t>
      </w:r>
      <w:r>
        <w:t xml:space="preserve"> (attention à ne pas trop dépasser))</w:t>
      </w:r>
      <w:r w:rsidR="00A72E8D">
        <w:t xml:space="preserve"> une fois validation des 2 autres personnes que c’est bon, ramener le participant pour l’entraînement</w:t>
      </w:r>
    </w:p>
    <w:p w14:paraId="3158E6F0" w14:textId="77777777" w:rsidR="00CC6AC1" w:rsidRDefault="004E10DB" w:rsidP="00E1250B">
      <w:pPr>
        <w:pStyle w:val="ListParagraph"/>
        <w:numPr>
          <w:ilvl w:val="0"/>
          <w:numId w:val="9"/>
        </w:numPr>
        <w:rPr>
          <w:ins w:id="7" w:author="Barakat Arthur" w:date="2021-11-05T13:29:00Z"/>
        </w:rPr>
      </w:pPr>
      <w:r>
        <w:rPr>
          <w:b/>
        </w:rPr>
        <w:t>2</w:t>
      </w:r>
      <w:r w:rsidR="00786A81" w:rsidRPr="00786A81">
        <w:rPr>
          <w:b/>
        </w:rPr>
        <w:t xml:space="preserve"> prélèvements salivaires</w:t>
      </w:r>
      <w:r w:rsidR="00786A81">
        <w:t xml:space="preserve"> </w:t>
      </w:r>
      <w:r w:rsidR="00786A81" w:rsidRPr="00786A81">
        <w:rPr>
          <w:b/>
        </w:rPr>
        <w:t>CIDXXX_C.1, CIDXXX_C.2</w:t>
      </w:r>
      <w:r>
        <w:rPr>
          <w:b/>
        </w:rPr>
        <w:t xml:space="preserve"> </w:t>
      </w:r>
      <w:r w:rsidRPr="004E10DB">
        <w:t>(pour interleukines</w:t>
      </w:r>
      <w:ins w:id="8" w:author="Barakat Arthur" w:date="2021-11-05T13:29:00Z">
        <w:r w:rsidR="00CC6AC1">
          <w:t xml:space="preserve">, </w:t>
        </w:r>
        <w:r w:rsidR="00CC6AC1" w:rsidRPr="00CC6AC1">
          <w:rPr>
            <w:b/>
            <w:rPrChange w:id="9" w:author="Barakat Arthur" w:date="2021-11-05T13:29:00Z">
              <w:rPr/>
            </w:rPrChange>
          </w:rPr>
          <w:t>1ml</w:t>
        </w:r>
      </w:ins>
      <w:r w:rsidRPr="004E10DB">
        <w:t>)</w:t>
      </w:r>
      <w:r w:rsidR="00786A81" w:rsidRPr="004E10DB">
        <w:t xml:space="preserve"> + stocker </w:t>
      </w:r>
      <w:r w:rsidR="009A5FCC" w:rsidRPr="004E10DB">
        <w:t>dans la carboglace</w:t>
      </w:r>
      <w:ins w:id="10" w:author="Barakat Arthur" w:date="2021-11-05T13:29:00Z">
        <w:r w:rsidR="00CC6AC1" w:rsidRPr="00CC6AC1">
          <w:t xml:space="preserve"> </w:t>
        </w:r>
      </w:ins>
    </w:p>
    <w:p w14:paraId="1D60C653" w14:textId="1D53C27D" w:rsidR="00E1250B" w:rsidRPr="004E10DB" w:rsidRDefault="00CC6AC1" w:rsidP="00E1250B">
      <w:pPr>
        <w:pStyle w:val="ListParagraph"/>
        <w:numPr>
          <w:ilvl w:val="0"/>
          <w:numId w:val="9"/>
        </w:numPr>
      </w:pPr>
      <w:moveToRangeStart w:id="11" w:author="Barakat Arthur" w:date="2021-11-05T13:29:00Z" w:name="move87011395"/>
      <w:moveTo w:id="12" w:author="Barakat Arthur" w:date="2021-11-05T13:29:00Z">
        <w:r>
          <w:t xml:space="preserve">Faire les </w:t>
        </w:r>
        <w:r w:rsidRPr="00352521">
          <w:rPr>
            <w:b/>
          </w:rPr>
          <w:t>4 mesures de l’avant-bras</w:t>
        </w:r>
        <w:r>
          <w:t xml:space="preserve"> (pli antérieur, pli postérieur, circonférence et longueur)</w:t>
        </w:r>
      </w:moveTo>
      <w:moveToRangeEnd w:id="11"/>
    </w:p>
    <w:p w14:paraId="24A52FD4" w14:textId="77777777" w:rsidR="00786A81" w:rsidRDefault="00786A81" w:rsidP="00786A81"/>
    <w:p w14:paraId="70288B0A" w14:textId="77777777" w:rsidR="005D2BF0" w:rsidRPr="002B402D" w:rsidRDefault="00A72E8D" w:rsidP="002B402D">
      <w:pPr>
        <w:pStyle w:val="ListParagraph"/>
        <w:numPr>
          <w:ilvl w:val="0"/>
          <w:numId w:val="3"/>
        </w:numPr>
        <w:rPr>
          <w:b/>
        </w:rPr>
      </w:pPr>
      <w:proofErr w:type="gramStart"/>
      <w:r>
        <w:rPr>
          <w:b/>
        </w:rPr>
        <w:t>entraînement</w:t>
      </w:r>
      <w:proofErr w:type="gramEnd"/>
    </w:p>
    <w:p w14:paraId="5E6AF338" w14:textId="77777777" w:rsidR="005D2BF0" w:rsidRDefault="005D2BF0" w:rsidP="002B402D">
      <w:pPr>
        <w:pStyle w:val="ListParagraph"/>
        <w:numPr>
          <w:ilvl w:val="1"/>
          <w:numId w:val="3"/>
        </w:numPr>
      </w:pPr>
      <w:r>
        <w:t xml:space="preserve">Les autres : Nettoyer et mettre en place ce qu’il faut pour le scan IRMf et l’entraînement : </w:t>
      </w:r>
      <w:r w:rsidRPr="005D2BF0">
        <w:rPr>
          <w:b/>
        </w:rPr>
        <w:t>boîtier boutons réponse</w:t>
      </w:r>
      <w:r>
        <w:t xml:space="preserve">, </w:t>
      </w:r>
      <w:r w:rsidRPr="005D2BF0">
        <w:rPr>
          <w:b/>
        </w:rPr>
        <w:t>grip</w:t>
      </w:r>
      <w:r>
        <w:t xml:space="preserve"> et </w:t>
      </w:r>
      <w:r w:rsidRPr="005D2BF0">
        <w:rPr>
          <w:b/>
        </w:rPr>
        <w:t>écran</w:t>
      </w:r>
      <w:r>
        <w:t xml:space="preserve"> dans le scan</w:t>
      </w:r>
    </w:p>
    <w:p w14:paraId="48019D76" w14:textId="77777777" w:rsidR="005D2BF0" w:rsidRDefault="00A72E8D" w:rsidP="002B402D">
      <w:pPr>
        <w:pStyle w:val="ListParagraph"/>
        <w:numPr>
          <w:ilvl w:val="1"/>
          <w:numId w:val="3"/>
        </w:numPr>
      </w:pPr>
      <w:r w:rsidRPr="00A72E8D">
        <w:rPr>
          <w:b/>
        </w:rPr>
        <w:t>Expliquer la tâche</w:t>
      </w:r>
      <w:r>
        <w:t xml:space="preserve"> (</w:t>
      </w:r>
      <w:proofErr w:type="spellStart"/>
      <w:r>
        <w:t>cf</w:t>
      </w:r>
      <w:proofErr w:type="spellEnd"/>
      <w:r>
        <w:t xml:space="preserve"> fiche instructions tâche)</w:t>
      </w:r>
      <w:r w:rsidR="004343F9">
        <w:t> :</w:t>
      </w:r>
    </w:p>
    <w:p w14:paraId="010283D9" w14:textId="23D524B0" w:rsidR="004343F9" w:rsidRPr="00352521" w:rsidRDefault="004343F9" w:rsidP="004343F9">
      <w:pPr>
        <w:pStyle w:val="ListParagraph"/>
        <w:numPr>
          <w:ilvl w:val="0"/>
          <w:numId w:val="12"/>
        </w:numPr>
      </w:pPr>
      <w:r>
        <w:t xml:space="preserve">Prévenir que </w:t>
      </w:r>
      <w:r w:rsidR="00256085">
        <w:t>l’entraînement</w:t>
      </w:r>
      <w:r>
        <w:t xml:space="preserve"> va durer </w:t>
      </w:r>
      <w:r w:rsidRPr="00256085">
        <w:rPr>
          <w:b/>
        </w:rPr>
        <w:t>au moins</w:t>
      </w:r>
      <w:r>
        <w:t xml:space="preserve"> </w:t>
      </w:r>
      <w:r w:rsidRPr="00256085">
        <w:rPr>
          <w:b/>
        </w:rPr>
        <w:t>30 minutes</w:t>
      </w:r>
      <w:r w:rsidR="00BC0066">
        <w:rPr>
          <w:b/>
        </w:rPr>
        <w:t xml:space="preserve"> et qu’ensuite la tâche va durer environ 1 heure</w:t>
      </w:r>
    </w:p>
    <w:p w14:paraId="5888D65A" w14:textId="7E07E94F" w:rsidR="00352521" w:rsidRPr="00E92E64" w:rsidRDefault="00352521" w:rsidP="004343F9">
      <w:pPr>
        <w:pStyle w:val="ListParagraph"/>
        <w:numPr>
          <w:ilvl w:val="0"/>
          <w:numId w:val="12"/>
        </w:numPr>
      </w:pPr>
      <w:moveFromRangeStart w:id="13" w:author="Barakat Arthur" w:date="2021-11-05T13:29:00Z" w:name="move87011395"/>
      <w:moveFrom w:id="14" w:author="Barakat Arthur" w:date="2021-11-05T13:29:00Z">
        <w:r w:rsidDel="00CC6AC1">
          <w:t xml:space="preserve">Faire les </w:t>
        </w:r>
        <w:r w:rsidRPr="00352521" w:rsidDel="00CC6AC1">
          <w:rPr>
            <w:b/>
          </w:rPr>
          <w:t>4 mesures de l’avant-bras</w:t>
        </w:r>
        <w:r w:rsidDel="00CC6AC1">
          <w:t xml:space="preserve"> (pli antérieur, pli postérieur, circonférence et longueur)</w:t>
        </w:r>
      </w:moveFrom>
      <w:moveFromRangeEnd w:id="13"/>
    </w:p>
    <w:p w14:paraId="14940F38" w14:textId="77777777" w:rsidR="0041710A" w:rsidRDefault="00E92E64" w:rsidP="007133BA">
      <w:pPr>
        <w:pStyle w:val="ListParagraph"/>
        <w:numPr>
          <w:ilvl w:val="0"/>
          <w:numId w:val="12"/>
        </w:numPr>
      </w:pPr>
      <w:r>
        <w:t>Instructions pour la tâche :</w:t>
      </w:r>
    </w:p>
    <w:p w14:paraId="0F189217" w14:textId="77777777" w:rsidR="007133BA" w:rsidRPr="007133BA" w:rsidRDefault="007133BA" w:rsidP="007133BA">
      <w:pPr>
        <w:pStyle w:val="ListParagraph"/>
        <w:numPr>
          <w:ilvl w:val="2"/>
          <w:numId w:val="12"/>
        </w:numPr>
        <w:rPr>
          <w:u w:val="single"/>
        </w:rPr>
      </w:pPr>
      <w:r w:rsidRPr="007133BA">
        <w:rPr>
          <w:u w:val="single"/>
        </w:rPr>
        <w:t>AVANT de démarrer l’entraînement</w:t>
      </w:r>
    </w:p>
    <w:p w14:paraId="0EBBC8E8" w14:textId="77777777" w:rsidR="00EF600E" w:rsidRDefault="00F230FF" w:rsidP="00352521">
      <w:pPr>
        <w:pStyle w:val="ListParagraph"/>
        <w:numPr>
          <w:ilvl w:val="1"/>
          <w:numId w:val="12"/>
        </w:numPr>
        <w:jc w:val="both"/>
        <w:rPr>
          <w:ins w:id="15" w:author="Barakat Arthur" w:date="2021-11-05T13:41:00Z"/>
        </w:rPr>
      </w:pPr>
      <w:ins w:id="16" w:author="Barakat Arthur" w:date="2021-11-05T13:34:00Z">
        <w:r>
          <w:t xml:space="preserve">L’expérience est facile et consiste à faire des choix, puis l’effort associé </w:t>
        </w:r>
      </w:ins>
      <w:ins w:id="17" w:author="Barakat Arthur" w:date="2021-11-05T13:35:00Z">
        <w:r>
          <w:t xml:space="preserve">(utiliser image </w:t>
        </w:r>
      </w:ins>
      <w:ins w:id="18" w:author="Barakat Arthur" w:date="2021-11-05T13:39:00Z">
        <w:r w:rsidR="00EF600E">
          <w:t>plastifié</w:t>
        </w:r>
      </w:ins>
      <w:ins w:id="19" w:author="Barakat Arthur" w:date="2021-11-05T13:35:00Z">
        <w:r>
          <w:t>)</w:t>
        </w:r>
      </w:ins>
      <w:ins w:id="20" w:author="Barakat Arthur" w:date="2021-11-05T13:34:00Z">
        <w:r>
          <w:t>.</w:t>
        </w:r>
      </w:ins>
      <w:ins w:id="21" w:author="Barakat Arthur" w:date="2021-11-05T13:35:00Z">
        <w:r>
          <w:t xml:space="preserve"> Sur l’écran seront affiché 2 valeurs d’argents, chacune lié à un niveau d’effort.</w:t>
        </w:r>
      </w:ins>
    </w:p>
    <w:p w14:paraId="748BB73D" w14:textId="77777777" w:rsidR="00EF600E" w:rsidRDefault="00F230FF" w:rsidP="00352521">
      <w:pPr>
        <w:pStyle w:val="ListParagraph"/>
        <w:numPr>
          <w:ilvl w:val="1"/>
          <w:numId w:val="12"/>
        </w:numPr>
        <w:jc w:val="both"/>
        <w:rPr>
          <w:ins w:id="22" w:author="Barakat Arthur" w:date="2021-11-05T13:41:00Z"/>
        </w:rPr>
      </w:pPr>
      <w:ins w:id="23" w:author="Barakat Arthur" w:date="2021-11-05T13:35:00Z">
        <w:r>
          <w:t xml:space="preserve"> L’effort est représenté par un cercle jaune, plus il est complet, plus l’effort </w:t>
        </w:r>
      </w:ins>
      <w:ins w:id="24" w:author="Barakat Arthur" w:date="2021-11-05T13:36:00Z">
        <w:r>
          <w:t>requis sera grand. Votre but est de décider quelle valeur d’argent pour une certain niveau d’effort vous intéresse le plus, puis de faire l’effort associé.</w:t>
        </w:r>
      </w:ins>
      <w:ins w:id="25" w:author="Barakat Arthur" w:date="2021-11-05T13:37:00Z">
        <w:r>
          <w:t xml:space="preserve"> </w:t>
        </w:r>
      </w:ins>
    </w:p>
    <w:p w14:paraId="6B00F354" w14:textId="56F8D8C4" w:rsidR="00EF600E" w:rsidRDefault="00F230FF" w:rsidP="00352521">
      <w:pPr>
        <w:pStyle w:val="ListParagraph"/>
        <w:numPr>
          <w:ilvl w:val="1"/>
          <w:numId w:val="12"/>
        </w:numPr>
        <w:jc w:val="both"/>
        <w:rPr>
          <w:ins w:id="26" w:author="Barakat Arthur" w:date="2021-11-05T13:41:00Z"/>
        </w:rPr>
      </w:pPr>
      <w:ins w:id="27" w:author="Barakat Arthur" w:date="2021-11-05T13:37:00Z">
        <w:r>
          <w:lastRenderedPageBreak/>
          <w:t>La complexité de la tache réside dans les différentes conditions ou vous devrez faire des choix.</w:t>
        </w:r>
      </w:ins>
      <w:ins w:id="28" w:author="Barakat Arthur" w:date="2021-11-05T13:39:00Z">
        <w:r>
          <w:t xml:space="preserve"> Parfois l’argent affiché est </w:t>
        </w:r>
      </w:ins>
      <w:ins w:id="29" w:author="Barakat Arthur" w:date="2021-11-05T13:42:00Z">
        <w:r w:rsidR="00EF600E">
          <w:t>à</w:t>
        </w:r>
      </w:ins>
      <w:ins w:id="30" w:author="Barakat Arthur" w:date="2021-11-05T13:39:00Z">
        <w:r>
          <w:t xml:space="preserve"> gagner (représenté avec un +), parfois </w:t>
        </w:r>
      </w:ins>
      <w:ins w:id="31" w:author="Barakat Arthur" w:date="2021-11-05T13:42:00Z">
        <w:r w:rsidR="00EF600E">
          <w:t>à</w:t>
        </w:r>
      </w:ins>
      <w:ins w:id="32" w:author="Barakat Arthur" w:date="2021-11-05T13:39:00Z">
        <w:r>
          <w:t xml:space="preserve"> perdre (représenté avec un -).</w:t>
        </w:r>
        <w:r w:rsidR="00EF600E">
          <w:t xml:space="preserve"> </w:t>
        </w:r>
      </w:ins>
    </w:p>
    <w:p w14:paraId="08962BAB" w14:textId="44948C01" w:rsidR="00F230FF" w:rsidRDefault="00EF600E" w:rsidP="00352521">
      <w:pPr>
        <w:pStyle w:val="ListParagraph"/>
        <w:numPr>
          <w:ilvl w:val="1"/>
          <w:numId w:val="12"/>
        </w:numPr>
        <w:jc w:val="both"/>
        <w:rPr>
          <w:ins w:id="33" w:author="Barakat Arthur" w:date="2021-11-05T13:34:00Z"/>
        </w:rPr>
      </w:pPr>
      <w:ins w:id="34" w:author="Barakat Arthur" w:date="2021-11-05T13:39:00Z">
        <w:r>
          <w:t>L’effort,</w:t>
        </w:r>
      </w:ins>
      <w:ins w:id="35" w:author="Barakat Arthur" w:date="2021-11-05T13:42:00Z">
        <w:r>
          <w:t xml:space="preserve"> est</w:t>
        </w:r>
      </w:ins>
      <w:ins w:id="36" w:author="Barakat Arthur" w:date="2021-11-05T13:39:00Z">
        <w:r>
          <w:t xml:space="preserve"> soit phy</w:t>
        </w:r>
      </w:ins>
      <w:ins w:id="37" w:author="Barakat Arthur" w:date="2021-11-05T13:40:00Z">
        <w:r>
          <w:t>sique, il faudra donc serrer une poignée durant un temps déterminé par le niveau d’effort</w:t>
        </w:r>
      </w:ins>
      <w:ins w:id="38" w:author="Barakat Arthur" w:date="2021-11-05T13:42:00Z">
        <w:r>
          <w:t xml:space="preserve"> (montrer feuille plastifier)</w:t>
        </w:r>
      </w:ins>
      <w:ins w:id="39" w:author="Barakat Arthur" w:date="2021-11-05T13:40:00Z">
        <w:r>
          <w:t xml:space="preserve">, ou mental. Pour l’effort mental, il faudra </w:t>
        </w:r>
        <w:r w:rsidRPr="00EF600E">
          <w:rPr>
            <w:b/>
            <w:rPrChange w:id="40" w:author="Barakat Arthur" w:date="2021-11-05T13:40:00Z">
              <w:rPr/>
            </w:rPrChange>
          </w:rPr>
          <w:t>toujours</w:t>
        </w:r>
        <w:r w:rsidRPr="00EF600E">
          <w:rPr>
            <w:b/>
          </w:rPr>
          <w:t xml:space="preserve"> </w:t>
        </w:r>
        <w:r w:rsidRPr="00EF600E">
          <w:rPr>
            <w:b/>
            <w:rPrChange w:id="41" w:author="Barakat Arthur" w:date="2021-11-05T13:43:00Z">
              <w:rPr/>
            </w:rPrChange>
          </w:rPr>
          <w:t>répondre si le chiffre est</w:t>
        </w:r>
      </w:ins>
      <w:ins w:id="42" w:author="Barakat Arthur" w:date="2021-11-05T13:41:00Z">
        <w:r w:rsidRPr="00EF600E">
          <w:rPr>
            <w:b/>
            <w:rPrChange w:id="43" w:author="Barakat Arthur" w:date="2021-11-05T13:43:00Z">
              <w:rPr/>
            </w:rPrChange>
          </w:rPr>
          <w:t xml:space="preserve"> inférieur ou supérieur a 5</w:t>
        </w:r>
        <w:r>
          <w:t>. Expliquer 0-back, 1-back vite fait puis toujours expliquer le 2-back</w:t>
        </w:r>
      </w:ins>
      <w:ins w:id="44" w:author="Barakat Arthur" w:date="2021-11-05T13:42:00Z">
        <w:r>
          <w:t xml:space="preserve"> (avec feuille plastifié)</w:t>
        </w:r>
      </w:ins>
      <w:ins w:id="45" w:author="Barakat Arthur" w:date="2021-11-05T13:41:00Z">
        <w:r>
          <w:t>.</w:t>
        </w:r>
      </w:ins>
    </w:p>
    <w:p w14:paraId="3CA93F6B" w14:textId="61F82AFE" w:rsidR="00E92E64" w:rsidRDefault="00E92E64" w:rsidP="00352521">
      <w:pPr>
        <w:pStyle w:val="ListParagraph"/>
        <w:numPr>
          <w:ilvl w:val="1"/>
          <w:numId w:val="12"/>
        </w:numPr>
        <w:jc w:val="both"/>
      </w:pPr>
      <w:r>
        <w:t xml:space="preserve">Il va y avoir une tâche </w:t>
      </w:r>
      <w:r w:rsidRPr="00E92E64">
        <w:rPr>
          <w:b/>
        </w:rPr>
        <w:t>d’effort physique</w:t>
      </w:r>
      <w:r>
        <w:t xml:space="preserve"> et une tâche </w:t>
      </w:r>
      <w:r w:rsidRPr="00E92E64">
        <w:rPr>
          <w:b/>
        </w:rPr>
        <w:t>d’effort mental</w:t>
      </w:r>
      <w:r>
        <w:t>.</w:t>
      </w:r>
    </w:p>
    <w:p w14:paraId="43F2B527" w14:textId="77777777" w:rsidR="00E92E64" w:rsidRDefault="00E92E64" w:rsidP="00352521">
      <w:pPr>
        <w:pStyle w:val="ListParagraph"/>
        <w:numPr>
          <w:ilvl w:val="1"/>
          <w:numId w:val="12"/>
        </w:numPr>
        <w:jc w:val="both"/>
      </w:pPr>
      <w:r>
        <w:t xml:space="preserve">Les deux tâches vont impliquer de faire des </w:t>
      </w:r>
      <w:r w:rsidRPr="00E92E64">
        <w:rPr>
          <w:b/>
        </w:rPr>
        <w:t>choix entre deux options</w:t>
      </w:r>
      <w:r>
        <w:t>.</w:t>
      </w:r>
    </w:p>
    <w:p w14:paraId="511C655F" w14:textId="77777777" w:rsidR="00E92E64" w:rsidRDefault="00E92E64" w:rsidP="00352521">
      <w:pPr>
        <w:pStyle w:val="ListParagraph"/>
        <w:numPr>
          <w:ilvl w:val="1"/>
          <w:numId w:val="12"/>
        </w:numPr>
        <w:jc w:val="both"/>
      </w:pPr>
      <w:r>
        <w:t xml:space="preserve">Chaque option est associée à un </w:t>
      </w:r>
      <w:r w:rsidRPr="00E92E64">
        <w:rPr>
          <w:b/>
        </w:rPr>
        <w:t>montant d’argent</w:t>
      </w:r>
      <w:r>
        <w:t xml:space="preserve"> qui vous permet de </w:t>
      </w:r>
      <w:r w:rsidRPr="00E92E64">
        <w:rPr>
          <w:b/>
        </w:rPr>
        <w:t>gagner</w:t>
      </w:r>
      <w:r>
        <w:t xml:space="preserve"> de l’argent en s’ajoutant à la cagnotte finale soit il sera </w:t>
      </w:r>
      <w:r w:rsidRPr="00E92E64">
        <w:rPr>
          <w:b/>
        </w:rPr>
        <w:t>retiré</w:t>
      </w:r>
      <w:r>
        <w:t xml:space="preserve"> de votre cagnotte finale.</w:t>
      </w:r>
    </w:p>
    <w:p w14:paraId="4969BCEF" w14:textId="77777777" w:rsidR="00E92E64" w:rsidRDefault="00E92E64" w:rsidP="00352521">
      <w:pPr>
        <w:pStyle w:val="ListParagraph"/>
        <w:numPr>
          <w:ilvl w:val="1"/>
          <w:numId w:val="12"/>
        </w:numPr>
        <w:jc w:val="both"/>
      </w:pPr>
      <w:r>
        <w:t xml:space="preserve">Chaque option est aussi associée à un </w:t>
      </w:r>
      <w:r w:rsidRPr="00E92E64">
        <w:rPr>
          <w:b/>
        </w:rPr>
        <w:t>effort</w:t>
      </w:r>
      <w:r>
        <w:t xml:space="preserve">, représenté par un </w:t>
      </w:r>
      <w:r w:rsidRPr="00E92E64">
        <w:rPr>
          <w:b/>
        </w:rPr>
        <w:t>cercle jaune</w:t>
      </w:r>
      <w:r>
        <w:t xml:space="preserve"> qui indique la quantité d’effort à fournir en fonction du choix effectué.</w:t>
      </w:r>
    </w:p>
    <w:p w14:paraId="78820B57" w14:textId="7DBA2DD8" w:rsidR="00352521" w:rsidRDefault="00BC0066" w:rsidP="00352521">
      <w:pPr>
        <w:pStyle w:val="ListParagraph"/>
        <w:numPr>
          <w:ilvl w:val="1"/>
          <w:numId w:val="12"/>
        </w:numPr>
        <w:jc w:val="both"/>
      </w:pPr>
      <w:r w:rsidRPr="00BC0066">
        <w:rPr>
          <w:b/>
        </w:rPr>
        <w:t>Effort physique :</w:t>
      </w:r>
      <w:r w:rsidR="00E92E64">
        <w:t xml:space="preserve"> </w:t>
      </w:r>
      <w:r w:rsidR="009444D7">
        <w:t xml:space="preserve">serrer la poignée de force avec la main gauche, </w:t>
      </w:r>
      <w:r w:rsidR="00E92E64">
        <w:t xml:space="preserve">toujours </w:t>
      </w:r>
      <w:r w:rsidR="009444D7">
        <w:t>avec l</w:t>
      </w:r>
      <w:r w:rsidR="00E92E64">
        <w:t xml:space="preserve">a </w:t>
      </w:r>
      <w:r w:rsidR="00E92E64" w:rsidRPr="00E92E64">
        <w:rPr>
          <w:b/>
        </w:rPr>
        <w:t>même intensité</w:t>
      </w:r>
      <w:r w:rsidR="00E92E64">
        <w:t xml:space="preserve">, mais par contre </w:t>
      </w:r>
      <w:r w:rsidR="00352521">
        <w:t xml:space="preserve">plus le cercle est plein, plus il faudra </w:t>
      </w:r>
      <w:r w:rsidR="00352521" w:rsidRPr="00352521">
        <w:rPr>
          <w:b/>
        </w:rPr>
        <w:t>maintenir l’effort</w:t>
      </w:r>
      <w:r w:rsidR="00352521">
        <w:t xml:space="preserve"> longtemps.</w:t>
      </w:r>
    </w:p>
    <w:p w14:paraId="35FBF2DE" w14:textId="161C7558" w:rsidR="00BC0066" w:rsidRDefault="00BC0066" w:rsidP="00352521">
      <w:pPr>
        <w:pStyle w:val="ListParagraph"/>
        <w:numPr>
          <w:ilvl w:val="1"/>
          <w:numId w:val="12"/>
        </w:numPr>
        <w:jc w:val="both"/>
      </w:pPr>
      <w:r>
        <w:rPr>
          <w:b/>
        </w:rPr>
        <w:t>Effort mental :</w:t>
      </w:r>
      <w:r>
        <w:t xml:space="preserve"> besoin de </w:t>
      </w:r>
      <w:r w:rsidR="009444D7">
        <w:t>mémoriser une séquence de chiffres et de répondre si le chiffre apparu 2 chiffres plus tôt était au-dessus ou en-dessous de 5. Par exemple 1, 9, 8 (montrer exemple) quand 8 apparaît, dire si 1 était au-dessus ou en-dessous de 5.</w:t>
      </w:r>
    </w:p>
    <w:p w14:paraId="2FFA05BD" w14:textId="41A2718B" w:rsidR="00352521" w:rsidRDefault="00352521" w:rsidP="00352521">
      <w:pPr>
        <w:pStyle w:val="ListParagraph"/>
        <w:numPr>
          <w:ilvl w:val="1"/>
          <w:numId w:val="12"/>
        </w:numPr>
        <w:jc w:val="both"/>
      </w:pPr>
      <w:r>
        <w:t xml:space="preserve">Quand vous ferez votre choix, </w:t>
      </w:r>
      <w:r w:rsidRPr="00FA7879">
        <w:rPr>
          <w:b/>
          <w:sz w:val="24"/>
        </w:rPr>
        <w:t>il n’y a</w:t>
      </w:r>
      <w:r w:rsidRPr="00FA7879">
        <w:rPr>
          <w:sz w:val="24"/>
        </w:rPr>
        <w:t xml:space="preserve"> </w:t>
      </w:r>
      <w:r w:rsidRPr="00FA7879">
        <w:rPr>
          <w:b/>
          <w:sz w:val="24"/>
        </w:rPr>
        <w:t>pas de bonne ou de mauvaise réponse</w:t>
      </w:r>
      <w:r>
        <w:t xml:space="preserve">, choisissez toujours l’option qui vous paraît la meilleure </w:t>
      </w:r>
      <w:r w:rsidR="008015B5">
        <w:t>en fonction du</w:t>
      </w:r>
      <w:r w:rsidRPr="00352521">
        <w:rPr>
          <w:b/>
        </w:rPr>
        <w:t xml:space="preserve"> montant d’argent en jeu </w:t>
      </w:r>
      <w:r w:rsidRPr="00BC7418">
        <w:t>et</w:t>
      </w:r>
      <w:r w:rsidRPr="00352521">
        <w:rPr>
          <w:b/>
        </w:rPr>
        <w:t xml:space="preserve"> </w:t>
      </w:r>
      <w:r w:rsidR="008015B5">
        <w:rPr>
          <w:b/>
        </w:rPr>
        <w:t xml:space="preserve">de </w:t>
      </w:r>
      <w:r w:rsidRPr="00352521">
        <w:rPr>
          <w:b/>
        </w:rPr>
        <w:t>l’effort à fournir</w:t>
      </w:r>
      <w:r w:rsidR="00FA7879">
        <w:rPr>
          <w:b/>
        </w:rPr>
        <w:t xml:space="preserve"> associés à chacune des options</w:t>
      </w:r>
      <w:r>
        <w:t>.</w:t>
      </w:r>
      <w:r w:rsidR="009A5FCC" w:rsidRPr="009A5FCC">
        <w:rPr>
          <w:b/>
        </w:rPr>
        <w:t xml:space="preserve"> </w:t>
      </w:r>
      <w:r w:rsidR="009A5FCC" w:rsidRPr="00CC6AC1">
        <w:rPr>
          <w:rPrChange w:id="46" w:author="Barakat Arthur" w:date="2021-11-05T13:30:00Z">
            <w:rPr>
              <w:b/>
            </w:rPr>
          </w:rPrChange>
        </w:rPr>
        <w:t>Prenez</w:t>
      </w:r>
      <w:r w:rsidR="009A5FCC" w:rsidRPr="009A5FCC">
        <w:rPr>
          <w:b/>
        </w:rPr>
        <w:t xml:space="preserve"> votre temps</w:t>
      </w:r>
      <w:r w:rsidR="009A5FCC">
        <w:t xml:space="preserve"> pour bien choisir l’option qui vous paraît la plus cohérente en pesant l’effort exigé et l’argent en jeu</w:t>
      </w:r>
      <w:ins w:id="47" w:author="Barakat Arthur" w:date="2021-11-05T13:30:00Z">
        <w:r w:rsidR="00CC6AC1">
          <w:t xml:space="preserve"> pendant l’entrainement. </w:t>
        </w:r>
      </w:ins>
      <w:ins w:id="48" w:author="Barakat Arthur" w:date="2021-11-05T13:32:00Z">
        <w:r w:rsidR="00CC6AC1">
          <w:t>Néanmoins</w:t>
        </w:r>
      </w:ins>
      <w:ins w:id="49" w:author="Barakat Arthur" w:date="2021-11-05T13:30:00Z">
        <w:r w:rsidR="00CC6AC1">
          <w:t xml:space="preserve"> durant </w:t>
        </w:r>
      </w:ins>
      <w:ins w:id="50" w:author="Barakat Arthur" w:date="2021-11-05T13:33:00Z">
        <w:r w:rsidR="00F230FF">
          <w:t>la vraie expérience</w:t>
        </w:r>
      </w:ins>
      <w:ins w:id="51" w:author="Barakat Arthur" w:date="2021-11-05T13:31:00Z">
        <w:r w:rsidR="00CC6AC1">
          <w:t xml:space="preserve">, vous aurez une limite de temps pour faire votre choix de quelque secondes, le choix par </w:t>
        </w:r>
      </w:ins>
      <w:ins w:id="52" w:author="Barakat Arthur" w:date="2021-11-05T13:32:00Z">
        <w:r w:rsidR="00CC6AC1">
          <w:t>défaut</w:t>
        </w:r>
      </w:ins>
      <w:ins w:id="53" w:author="Barakat Arthur" w:date="2021-11-05T13:31:00Z">
        <w:r w:rsidR="00CC6AC1">
          <w:t xml:space="preserve"> sera </w:t>
        </w:r>
      </w:ins>
      <w:ins w:id="54" w:author="Barakat Arthur" w:date="2021-11-05T13:32:00Z">
        <w:r w:rsidR="00CC6AC1">
          <w:t>sélectionné</w:t>
        </w:r>
      </w:ins>
      <w:ins w:id="55" w:author="Barakat Arthur" w:date="2021-11-05T13:31:00Z">
        <w:r w:rsidR="00CC6AC1">
          <w:t xml:space="preserve"> si vous n’avez pas </w:t>
        </w:r>
      </w:ins>
      <w:ins w:id="56" w:author="Barakat Arthur" w:date="2021-11-05T13:32:00Z">
        <w:r w:rsidR="00CC6AC1">
          <w:t>choisi</w:t>
        </w:r>
      </w:ins>
      <w:ins w:id="57" w:author="Barakat Arthur" w:date="2021-11-05T13:34:00Z">
        <w:r w:rsidR="00F230FF">
          <w:t>. I</w:t>
        </w:r>
      </w:ins>
      <w:ins w:id="58" w:author="Barakat Arthur" w:date="2021-11-05T13:31:00Z">
        <w:r w:rsidR="00CC6AC1">
          <w:t xml:space="preserve">l est important que vous répondiez vous-même, </w:t>
        </w:r>
      </w:ins>
      <w:ins w:id="59" w:author="Barakat Arthur" w:date="2021-11-05T13:32:00Z">
        <w:r w:rsidR="00CC6AC1">
          <w:t>même</w:t>
        </w:r>
      </w:ins>
      <w:ins w:id="60" w:author="Barakat Arthur" w:date="2021-11-05T13:31:00Z">
        <w:r w:rsidR="00CC6AC1">
          <w:t xml:space="preserve"> si vous aller choisir l’option par défau</w:t>
        </w:r>
      </w:ins>
      <w:ins w:id="61" w:author="Barakat Arthur" w:date="2021-11-05T13:32:00Z">
        <w:r w:rsidR="00CC6AC1">
          <w:t>t</w:t>
        </w:r>
      </w:ins>
      <w:del w:id="62" w:author="Barakat Arthur" w:date="2021-11-05T13:30:00Z">
        <w:r w:rsidR="009A5FCC" w:rsidDel="00CC6AC1">
          <w:delText>.</w:delText>
        </w:r>
      </w:del>
      <w:r w:rsidR="009A5FCC">
        <w:t xml:space="preserve"> </w:t>
      </w:r>
    </w:p>
    <w:p w14:paraId="25BAE453" w14:textId="5CCE79B9" w:rsidR="00352521" w:rsidRDefault="00352521" w:rsidP="00352521">
      <w:pPr>
        <w:pStyle w:val="ListParagraph"/>
        <w:numPr>
          <w:ilvl w:val="1"/>
          <w:numId w:val="12"/>
        </w:numPr>
        <w:jc w:val="both"/>
      </w:pPr>
      <w:r>
        <w:t>L’entraînement total durera environ 30 minutes.</w:t>
      </w:r>
    </w:p>
    <w:p w14:paraId="0DD614A1" w14:textId="77777777" w:rsidR="00352521" w:rsidRDefault="009F72A4" w:rsidP="00352521">
      <w:pPr>
        <w:pStyle w:val="ListParagraph"/>
        <w:numPr>
          <w:ilvl w:val="1"/>
          <w:numId w:val="12"/>
        </w:numPr>
        <w:jc w:val="both"/>
      </w:pPr>
      <w:r>
        <w:t>Quand vous verrez la jauge apparaître sur l’écran, nous allons</w:t>
      </w:r>
      <w:r w:rsidR="00352521">
        <w:t xml:space="preserve"> vous demander d</w:t>
      </w:r>
      <w:r>
        <w:t xml:space="preserve">e </w:t>
      </w:r>
      <w:r w:rsidRPr="009F72A4">
        <w:rPr>
          <w:b/>
        </w:rPr>
        <w:t xml:space="preserve">serrer </w:t>
      </w:r>
      <w:r>
        <w:rPr>
          <w:b/>
        </w:rPr>
        <w:t xml:space="preserve">la poignée de force </w:t>
      </w:r>
      <w:r w:rsidRPr="009F72A4">
        <w:rPr>
          <w:b/>
        </w:rPr>
        <w:t>le plus fort que vous pouvez</w:t>
      </w:r>
      <w:r>
        <w:t>. Nous allons ensuite comparer cela avec la mesure que nous avons effectué tout à l’heure.</w:t>
      </w:r>
    </w:p>
    <w:p w14:paraId="68E21B1C" w14:textId="57F72981" w:rsidR="009F72A4" w:rsidRDefault="00113C1A" w:rsidP="00352521">
      <w:pPr>
        <w:pStyle w:val="ListParagraph"/>
        <w:numPr>
          <w:ilvl w:val="1"/>
          <w:numId w:val="12"/>
        </w:numPr>
        <w:jc w:val="both"/>
      </w:pPr>
      <w:r>
        <w:t xml:space="preserve">A chaque fois que nous allons vous demander de faire votre maximum, vous gagnerez </w:t>
      </w:r>
      <w:r w:rsidRPr="00113C1A">
        <w:rPr>
          <w:b/>
        </w:rPr>
        <w:t xml:space="preserve">jusqu’à 4 </w:t>
      </w:r>
      <w:ins w:id="63" w:author="Barakat Arthur" w:date="2021-11-05T13:43:00Z">
        <w:r w:rsidR="00EF600E">
          <w:rPr>
            <w:b/>
          </w:rPr>
          <w:t>CHF</w:t>
        </w:r>
      </w:ins>
      <w:del w:id="64" w:author="Barakat Arthur" w:date="2021-11-05T13:43:00Z">
        <w:r w:rsidRPr="00113C1A" w:rsidDel="00EF600E">
          <w:rPr>
            <w:b/>
          </w:rPr>
          <w:delText>chf</w:delText>
        </w:r>
      </w:del>
      <w:r>
        <w:t>.</w:t>
      </w:r>
    </w:p>
    <w:p w14:paraId="2F4D3B7D" w14:textId="55DABE96" w:rsidR="009444D7" w:rsidRDefault="009444D7" w:rsidP="009444D7">
      <w:pPr>
        <w:jc w:val="both"/>
      </w:pPr>
    </w:p>
    <w:p w14:paraId="43CE7681" w14:textId="40002383" w:rsidR="009444D7" w:rsidDel="00EF600E" w:rsidRDefault="009444D7" w:rsidP="009444D7">
      <w:pPr>
        <w:jc w:val="both"/>
        <w:rPr>
          <w:del w:id="65" w:author="Barakat Arthur" w:date="2021-11-05T13:43:00Z"/>
        </w:rPr>
      </w:pPr>
    </w:p>
    <w:p w14:paraId="7160C180" w14:textId="605F36C6" w:rsidR="009444D7" w:rsidDel="00EF600E" w:rsidRDefault="009444D7" w:rsidP="009444D7">
      <w:pPr>
        <w:jc w:val="both"/>
        <w:rPr>
          <w:del w:id="66" w:author="Barakat Arthur" w:date="2021-11-05T13:43:00Z"/>
        </w:rPr>
      </w:pPr>
    </w:p>
    <w:p w14:paraId="2B8093D6" w14:textId="3FC53022" w:rsidR="009444D7" w:rsidDel="00EF600E" w:rsidRDefault="009444D7" w:rsidP="009444D7">
      <w:pPr>
        <w:jc w:val="both"/>
        <w:rPr>
          <w:del w:id="67" w:author="Barakat Arthur" w:date="2021-11-05T13:43:00Z"/>
        </w:rPr>
      </w:pPr>
    </w:p>
    <w:p w14:paraId="6502249F" w14:textId="0AD458E7" w:rsidR="009444D7" w:rsidDel="00EF600E" w:rsidRDefault="009444D7" w:rsidP="009444D7">
      <w:pPr>
        <w:jc w:val="both"/>
        <w:rPr>
          <w:del w:id="68" w:author="Barakat Arthur" w:date="2021-11-05T13:43:00Z"/>
        </w:rPr>
      </w:pPr>
    </w:p>
    <w:p w14:paraId="2A0AAFBD" w14:textId="0F635383" w:rsidR="009444D7" w:rsidDel="00EF600E" w:rsidRDefault="009444D7" w:rsidP="009444D7">
      <w:pPr>
        <w:jc w:val="both"/>
        <w:rPr>
          <w:del w:id="69" w:author="Barakat Arthur" w:date="2021-11-05T13:43:00Z"/>
        </w:rPr>
      </w:pPr>
    </w:p>
    <w:p w14:paraId="08341137" w14:textId="50852772" w:rsidR="009444D7" w:rsidRDefault="009444D7" w:rsidP="009444D7">
      <w:pPr>
        <w:jc w:val="both"/>
      </w:pPr>
    </w:p>
    <w:p w14:paraId="1F4730A9" w14:textId="09227A9F" w:rsidR="009444D7" w:rsidRDefault="009444D7" w:rsidP="009444D7">
      <w:pPr>
        <w:jc w:val="both"/>
      </w:pPr>
    </w:p>
    <w:p w14:paraId="0AC6D439" w14:textId="08C83380" w:rsidR="009444D7" w:rsidRDefault="009444D7" w:rsidP="009444D7">
      <w:pPr>
        <w:jc w:val="both"/>
      </w:pPr>
    </w:p>
    <w:p w14:paraId="036C7019" w14:textId="72152434" w:rsidR="009444D7" w:rsidRDefault="009444D7" w:rsidP="009444D7">
      <w:pPr>
        <w:jc w:val="both"/>
      </w:pPr>
    </w:p>
    <w:p w14:paraId="301AD6C7" w14:textId="10AE5BC0" w:rsidR="009444D7" w:rsidRDefault="009444D7" w:rsidP="009444D7">
      <w:pPr>
        <w:jc w:val="both"/>
      </w:pPr>
    </w:p>
    <w:p w14:paraId="0C0284DC" w14:textId="57AF9090" w:rsidR="009444D7" w:rsidRDefault="009444D7" w:rsidP="009444D7">
      <w:pPr>
        <w:jc w:val="both"/>
      </w:pPr>
    </w:p>
    <w:p w14:paraId="0549B756" w14:textId="780B1B9B" w:rsidR="009444D7" w:rsidRDefault="009444D7" w:rsidP="009444D7">
      <w:pPr>
        <w:jc w:val="both"/>
      </w:pPr>
    </w:p>
    <w:p w14:paraId="5D2F0071" w14:textId="6F30E80F" w:rsidR="009444D7" w:rsidRDefault="009444D7" w:rsidP="009444D7">
      <w:pPr>
        <w:jc w:val="both"/>
      </w:pPr>
    </w:p>
    <w:p w14:paraId="42436EB3" w14:textId="2FFAAE8E" w:rsidR="009444D7" w:rsidRDefault="009444D7" w:rsidP="009444D7">
      <w:pPr>
        <w:jc w:val="both"/>
      </w:pPr>
    </w:p>
    <w:p w14:paraId="3F075C25" w14:textId="1866DA20" w:rsidR="009444D7" w:rsidRDefault="009444D7" w:rsidP="009444D7">
      <w:pPr>
        <w:jc w:val="both"/>
      </w:pPr>
    </w:p>
    <w:p w14:paraId="3CCAB991" w14:textId="483DD581" w:rsidR="009444D7" w:rsidRDefault="009444D7" w:rsidP="009444D7">
      <w:pPr>
        <w:jc w:val="both"/>
      </w:pPr>
    </w:p>
    <w:p w14:paraId="073489F0" w14:textId="059C6806" w:rsidR="009444D7" w:rsidRDefault="009444D7" w:rsidP="009444D7">
      <w:pPr>
        <w:jc w:val="both"/>
      </w:pPr>
    </w:p>
    <w:p w14:paraId="5C4F6B9F" w14:textId="6DE08A80" w:rsidR="009444D7" w:rsidRDefault="009444D7" w:rsidP="009444D7">
      <w:pPr>
        <w:jc w:val="both"/>
      </w:pPr>
    </w:p>
    <w:p w14:paraId="5A2E453D" w14:textId="77777777" w:rsidR="009444D7" w:rsidRDefault="009444D7" w:rsidP="009444D7">
      <w:pPr>
        <w:jc w:val="both"/>
      </w:pPr>
    </w:p>
    <w:p w14:paraId="27D76B71" w14:textId="77777777" w:rsidR="00841C50" w:rsidRDefault="00841C50" w:rsidP="00841C50">
      <w:pPr>
        <w:pStyle w:val="ListParagraph"/>
        <w:ind w:left="1440"/>
        <w:jc w:val="both"/>
      </w:pPr>
    </w:p>
    <w:p w14:paraId="280344AC" w14:textId="4BE07CDF" w:rsidR="009444D7" w:rsidRPr="009444D7" w:rsidRDefault="009444D7" w:rsidP="009444D7">
      <w:pPr>
        <w:jc w:val="center"/>
        <w:rPr>
          <w:b/>
          <w:sz w:val="24"/>
        </w:rPr>
      </w:pPr>
      <w:r w:rsidRPr="009444D7">
        <w:rPr>
          <w:b/>
          <w:sz w:val="24"/>
        </w:rPr>
        <w:t>Entraînement physique</w:t>
      </w:r>
    </w:p>
    <w:p w14:paraId="4536EAF8" w14:textId="3C230F00" w:rsidR="007133BA" w:rsidRPr="007133BA" w:rsidRDefault="007133BA" w:rsidP="007133BA">
      <w:pPr>
        <w:pStyle w:val="ListParagraph"/>
        <w:numPr>
          <w:ilvl w:val="2"/>
          <w:numId w:val="12"/>
        </w:numPr>
        <w:jc w:val="both"/>
        <w:rPr>
          <w:u w:val="single"/>
        </w:rPr>
      </w:pPr>
      <w:r w:rsidRPr="007133BA">
        <w:rPr>
          <w:u w:val="single"/>
        </w:rPr>
        <w:t>APRES 1</w:t>
      </w:r>
      <w:r w:rsidRPr="007133BA">
        <w:rPr>
          <w:u w:val="single"/>
          <w:vertAlign w:val="superscript"/>
        </w:rPr>
        <w:t>ère</w:t>
      </w:r>
      <w:r w:rsidRPr="007133BA">
        <w:rPr>
          <w:u w:val="single"/>
        </w:rPr>
        <w:t xml:space="preserve"> MVC</w:t>
      </w:r>
    </w:p>
    <w:p w14:paraId="06D5B2E2" w14:textId="7B46BBB9" w:rsidR="00841C50" w:rsidRDefault="007133BA" w:rsidP="00841C50">
      <w:pPr>
        <w:pStyle w:val="ListParagraph"/>
        <w:numPr>
          <w:ilvl w:val="1"/>
          <w:numId w:val="12"/>
        </w:numPr>
        <w:jc w:val="both"/>
      </w:pPr>
      <w:r>
        <w:t>V</w:t>
      </w:r>
      <w:r w:rsidR="00E12CC1">
        <w:t xml:space="preserve">ous allez voir une </w:t>
      </w:r>
      <w:r w:rsidR="00E12CC1" w:rsidRPr="00E12CC1">
        <w:rPr>
          <w:b/>
        </w:rPr>
        <w:t>barre orange correspondant au maximum</w:t>
      </w:r>
      <w:r w:rsidR="00E12CC1">
        <w:t xml:space="preserve"> que vous avez atteint jusque-là. Vous pouvez essayer de faire mieux.</w:t>
      </w:r>
    </w:p>
    <w:p w14:paraId="639C9F31" w14:textId="77777777" w:rsidR="00841C50" w:rsidRDefault="00841C50" w:rsidP="00841C50">
      <w:pPr>
        <w:pStyle w:val="ListParagraph"/>
        <w:ind w:left="1440"/>
        <w:jc w:val="both"/>
      </w:pPr>
    </w:p>
    <w:p w14:paraId="646AD3F0" w14:textId="77777777" w:rsidR="007133BA" w:rsidRPr="007133BA" w:rsidRDefault="007133BA" w:rsidP="007133BA">
      <w:pPr>
        <w:pStyle w:val="ListParagraph"/>
        <w:numPr>
          <w:ilvl w:val="2"/>
          <w:numId w:val="12"/>
        </w:numPr>
        <w:jc w:val="both"/>
        <w:rPr>
          <w:u w:val="single"/>
        </w:rPr>
      </w:pPr>
      <w:r w:rsidRPr="007133BA">
        <w:rPr>
          <w:u w:val="single"/>
        </w:rPr>
        <w:t>APRES la 3</w:t>
      </w:r>
      <w:r w:rsidRPr="007133BA">
        <w:rPr>
          <w:u w:val="single"/>
          <w:vertAlign w:val="superscript"/>
        </w:rPr>
        <w:t>e</w:t>
      </w:r>
      <w:r w:rsidRPr="007133BA">
        <w:rPr>
          <w:u w:val="single"/>
        </w:rPr>
        <w:t xml:space="preserve"> et dernière MVC</w:t>
      </w:r>
    </w:p>
    <w:p w14:paraId="715195D8" w14:textId="4F8216E2" w:rsidR="002906D0" w:rsidRDefault="007133BA" w:rsidP="00352521">
      <w:pPr>
        <w:pStyle w:val="ListParagraph"/>
        <w:numPr>
          <w:ilvl w:val="1"/>
          <w:numId w:val="12"/>
        </w:numPr>
        <w:jc w:val="both"/>
      </w:pPr>
      <w:r>
        <w:t>V</w:t>
      </w:r>
      <w:r w:rsidR="002906D0">
        <w:t xml:space="preserve">ous allez maintenant voir apparaître </w:t>
      </w:r>
      <w:r w:rsidR="001D394C">
        <w:t xml:space="preserve">une </w:t>
      </w:r>
      <w:r w:rsidR="001D394C" w:rsidRPr="00B11729">
        <w:rPr>
          <w:b/>
        </w:rPr>
        <w:t>barre rouge vous indiquant l’effort à produire</w:t>
      </w:r>
      <w:r w:rsidR="001D394C">
        <w:t>.</w:t>
      </w:r>
      <w:r w:rsidR="00B11729">
        <w:t xml:space="preserve"> Tant que vous serrez au-dessus du trait rouge, </w:t>
      </w:r>
      <w:r w:rsidR="00B11729" w:rsidRPr="00B11729">
        <w:rPr>
          <w:b/>
        </w:rPr>
        <w:t>le cercle va diminuer</w:t>
      </w:r>
      <w:r w:rsidR="00B11729">
        <w:t xml:space="preserve"> vous permettant de passer à la suite. Si vous serrez en-dessous du trait, </w:t>
      </w:r>
      <w:r w:rsidR="00B11729" w:rsidRPr="00B11729">
        <w:rPr>
          <w:b/>
        </w:rPr>
        <w:t xml:space="preserve">le cercle </w:t>
      </w:r>
      <w:del w:id="70" w:author="Barakat Arthur" w:date="2021-11-05T13:44:00Z">
        <w:r w:rsidR="00B11729" w:rsidRPr="00B11729" w:rsidDel="00A54389">
          <w:rPr>
            <w:b/>
          </w:rPr>
          <w:delText>va réaugmenter</w:delText>
        </w:r>
        <w:r w:rsidR="00B11729" w:rsidDel="00A54389">
          <w:delText xml:space="preserve"> jusqu’à son niveau initial.</w:delText>
        </w:r>
      </w:del>
      <w:ins w:id="71" w:author="Barakat Arthur" w:date="2021-11-05T13:44:00Z">
        <w:r w:rsidR="00A54389">
          <w:rPr>
            <w:b/>
          </w:rPr>
          <w:t>ne bougera pas.</w:t>
        </w:r>
      </w:ins>
    </w:p>
    <w:p w14:paraId="61EE82BE" w14:textId="0A9405BA" w:rsidR="00B11729" w:rsidRDefault="00B11729" w:rsidP="00352521">
      <w:pPr>
        <w:pStyle w:val="ListParagraph"/>
        <w:numPr>
          <w:ilvl w:val="1"/>
          <w:numId w:val="12"/>
        </w:numPr>
        <w:jc w:val="both"/>
      </w:pPr>
      <w:r>
        <w:t xml:space="preserve">Vous allez désormais pouvoir voir à </w:t>
      </w:r>
      <w:r w:rsidRPr="00B11729">
        <w:rPr>
          <w:b/>
        </w:rPr>
        <w:t>quel effort correspond chaque taille du cercle</w:t>
      </w:r>
      <w:r>
        <w:t>.</w:t>
      </w:r>
    </w:p>
    <w:p w14:paraId="6BAC6BC3" w14:textId="6554911B" w:rsidR="00841C50" w:rsidRDefault="00841C50" w:rsidP="00841C50">
      <w:pPr>
        <w:pStyle w:val="ListParagraph"/>
        <w:ind w:left="1440"/>
        <w:jc w:val="both"/>
      </w:pPr>
    </w:p>
    <w:p w14:paraId="161A95DB" w14:textId="49A2F76D" w:rsidR="007133BA" w:rsidRPr="009444D7" w:rsidRDefault="009444D7" w:rsidP="007133BA">
      <w:pPr>
        <w:pStyle w:val="ListParagraph"/>
        <w:numPr>
          <w:ilvl w:val="2"/>
          <w:numId w:val="12"/>
        </w:numPr>
        <w:jc w:val="both"/>
        <w:rPr>
          <w:u w:val="single"/>
        </w:rPr>
      </w:pPr>
      <w:r w:rsidRPr="009444D7">
        <w:rPr>
          <w:u w:val="single"/>
        </w:rPr>
        <w:t>TRAINING CHOIX (avec display confian</w:t>
      </w:r>
      <w:r>
        <w:rPr>
          <w:u w:val="single"/>
        </w:rPr>
        <w:t>ce)</w:t>
      </w:r>
    </w:p>
    <w:p w14:paraId="4FB336B0" w14:textId="77777777" w:rsidR="009444D7" w:rsidRDefault="00B11729" w:rsidP="00352521">
      <w:pPr>
        <w:pStyle w:val="ListParagraph"/>
        <w:numPr>
          <w:ilvl w:val="1"/>
          <w:numId w:val="12"/>
        </w:numPr>
        <w:jc w:val="both"/>
      </w:pPr>
      <w:r>
        <w:t xml:space="preserve">Maintenant, on va vous montrer quelques essais </w:t>
      </w:r>
      <w:r w:rsidRPr="00C37AAC">
        <w:rPr>
          <w:b/>
        </w:rPr>
        <w:t>comme dans la vraie tâche</w:t>
      </w:r>
      <w:r>
        <w:t>.</w:t>
      </w:r>
    </w:p>
    <w:p w14:paraId="5812C137" w14:textId="77777777" w:rsidR="009444D7" w:rsidRDefault="00B11729" w:rsidP="00352521">
      <w:pPr>
        <w:pStyle w:val="ListParagraph"/>
        <w:numPr>
          <w:ilvl w:val="1"/>
          <w:numId w:val="12"/>
        </w:numPr>
        <w:jc w:val="both"/>
      </w:pPr>
      <w:proofErr w:type="gramStart"/>
      <w:r w:rsidRPr="00B11729">
        <w:rPr>
          <w:b/>
        </w:rPr>
        <w:t>choix</w:t>
      </w:r>
      <w:proofErr w:type="gramEnd"/>
      <w:r w:rsidRPr="00B11729">
        <w:rPr>
          <w:b/>
        </w:rPr>
        <w:t xml:space="preserve"> à effectuer entre 2 options</w:t>
      </w:r>
      <w:r>
        <w:t xml:space="preserve"> </w:t>
      </w:r>
      <w:r w:rsidRPr="009444D7">
        <w:rPr>
          <w:b/>
        </w:rPr>
        <w:t>puis vous devrez effectuer l’effort</w:t>
      </w:r>
      <w:r>
        <w:t xml:space="preserve"> associé à l’option choisie.</w:t>
      </w:r>
    </w:p>
    <w:p w14:paraId="7E21B5C5" w14:textId="2F84C037" w:rsidR="003B558B" w:rsidRDefault="00B11729" w:rsidP="00352521">
      <w:pPr>
        <w:pStyle w:val="ListParagraph"/>
        <w:numPr>
          <w:ilvl w:val="1"/>
          <w:numId w:val="12"/>
        </w:numPr>
        <w:jc w:val="both"/>
      </w:pPr>
      <w:r>
        <w:t xml:space="preserve">Pour </w:t>
      </w:r>
      <w:r w:rsidR="009444D7">
        <w:t xml:space="preserve">répondre, il y a </w:t>
      </w:r>
      <w:r w:rsidR="009444D7" w:rsidRPr="009444D7">
        <w:rPr>
          <w:b/>
        </w:rPr>
        <w:t>4 boutons</w:t>
      </w:r>
      <w:r>
        <w:t xml:space="preserve"> pour que vous puissiez exprimer </w:t>
      </w:r>
      <w:r w:rsidRPr="00B11729">
        <w:rPr>
          <w:b/>
        </w:rPr>
        <w:t>votre niveau de confiance</w:t>
      </w:r>
      <w:r>
        <w:t xml:space="preserve"> </w:t>
      </w:r>
      <w:r w:rsidRPr="00A54389">
        <w:rPr>
          <w:b/>
          <w:rPrChange w:id="72" w:author="Barakat Arthur" w:date="2021-11-05T13:45:00Z">
            <w:rPr/>
          </w:rPrChange>
        </w:rPr>
        <w:t>dans votre choix</w:t>
      </w:r>
      <w:ins w:id="73" w:author="Barakat Arthur" w:date="2021-11-05T13:45:00Z">
        <w:r w:rsidR="00A54389">
          <w:t xml:space="preserve">. Attention, cette information </w:t>
        </w:r>
        <w:r w:rsidR="00A54389" w:rsidRPr="00A54389">
          <w:rPr>
            <w:b/>
            <w:rPrChange w:id="74" w:author="Barakat Arthur" w:date="2021-11-05T13:47:00Z">
              <w:rPr/>
            </w:rPrChange>
          </w:rPr>
          <w:t>ne changera rien à la tâche</w:t>
        </w:r>
        <w:r w:rsidR="00A54389">
          <w:t xml:space="preserve">, mais est importante pour nous. Pensez autant que vous pouvez à bien utiliser les 4 boutons si vous n’êtes pas </w:t>
        </w:r>
      </w:ins>
      <w:ins w:id="75" w:author="Barakat Arthur" w:date="2021-11-05T13:46:00Z">
        <w:r w:rsidR="00A54389">
          <w:t xml:space="preserve">toujours </w:t>
        </w:r>
      </w:ins>
      <w:ins w:id="76" w:author="Barakat Arthur" w:date="2021-11-05T13:45:00Z">
        <w:r w:rsidR="00A54389">
          <w:t>sûr de votre choix.</w:t>
        </w:r>
      </w:ins>
      <w:ins w:id="77" w:author="Barakat Arthur" w:date="2021-11-05T13:47:00Z">
        <w:r w:rsidR="00A54389">
          <w:t xml:space="preserve"> Notez que ces boutons nous informent de votre assurance sur votre choix, et </w:t>
        </w:r>
        <w:r w:rsidR="00A54389" w:rsidRPr="00A54389">
          <w:rPr>
            <w:b/>
            <w:rPrChange w:id="78" w:author="Barakat Arthur" w:date="2021-11-05T13:48:00Z">
              <w:rPr/>
            </w:rPrChange>
          </w:rPr>
          <w:t>non votre capacité à faire l’effort associé </w:t>
        </w:r>
        <w:r w:rsidR="00A54389">
          <w:t>!</w:t>
        </w:r>
      </w:ins>
      <w:del w:id="79" w:author="Barakat Arthur" w:date="2021-11-05T13:45:00Z">
        <w:r w:rsidDel="00A54389">
          <w:delText>.</w:delText>
        </w:r>
      </w:del>
      <w:r>
        <w:t xml:space="preserve"> Il est important pour nous que vous répondiez le plus honnêtement possible durant cette phase.</w:t>
      </w:r>
      <w:r w:rsidR="009444D7">
        <w:t xml:space="preserve"> 2 extrêmes = sûr de soi, 2 du milieu = pas sûr.</w:t>
      </w:r>
    </w:p>
    <w:p w14:paraId="2DC399F5" w14:textId="77777777" w:rsidR="009444D7" w:rsidRDefault="003B558B" w:rsidP="00352521">
      <w:pPr>
        <w:pStyle w:val="ListParagraph"/>
        <w:numPr>
          <w:ilvl w:val="1"/>
          <w:numId w:val="12"/>
        </w:numPr>
        <w:jc w:val="both"/>
      </w:pPr>
      <w:commentRangeStart w:id="80"/>
      <w:r>
        <w:lastRenderedPageBreak/>
        <w:t xml:space="preserve">Dans la vraie tâche, il est important pour nous que vous </w:t>
      </w:r>
      <w:r w:rsidRPr="003B558B">
        <w:rPr>
          <w:b/>
        </w:rPr>
        <w:t>preniez votre temps pour choisir</w:t>
      </w:r>
      <w:r>
        <w:t xml:space="preserve"> vraiment l’option qui vous paraît préférable en pesant les pour et les contres associés à chaque option.</w:t>
      </w:r>
      <w:commentRangeEnd w:id="80"/>
      <w:r w:rsidR="00A54389">
        <w:rPr>
          <w:rStyle w:val="CommentReference"/>
        </w:rPr>
        <w:commentReference w:id="80"/>
      </w:r>
    </w:p>
    <w:p w14:paraId="6849D014" w14:textId="71CA6988" w:rsidR="003B558B" w:rsidRDefault="009444D7" w:rsidP="00352521">
      <w:pPr>
        <w:pStyle w:val="ListParagraph"/>
        <w:numPr>
          <w:ilvl w:val="1"/>
          <w:numId w:val="12"/>
        </w:numPr>
        <w:jc w:val="both"/>
      </w:pPr>
      <w:r>
        <w:t>I</w:t>
      </w:r>
      <w:r w:rsidR="003B558B">
        <w:t xml:space="preserve">l y a une </w:t>
      </w:r>
      <w:r w:rsidR="003B558B" w:rsidRPr="003B558B">
        <w:rPr>
          <w:b/>
        </w:rPr>
        <w:t>limite de temps</w:t>
      </w:r>
      <w:r w:rsidR="003B558B">
        <w:t xml:space="preserve"> pour que vous ne preniez pas trop longtemps à chaque essai (pour que vous ne restiez pas trop longtemps dans le scanner). Si vous la dépassez, </w:t>
      </w:r>
      <w:r w:rsidRPr="009444D7">
        <w:rPr>
          <w:b/>
        </w:rPr>
        <w:t>par défaut ce sera l’option avec le petit effort qui sera sélectionnée</w:t>
      </w:r>
      <w:r w:rsidR="000F2CF0">
        <w:t>.</w:t>
      </w:r>
    </w:p>
    <w:p w14:paraId="1E880661" w14:textId="1DCD93CD" w:rsidR="00FD0322" w:rsidRDefault="009444D7" w:rsidP="00FD0322">
      <w:pPr>
        <w:pStyle w:val="ListParagraph"/>
        <w:numPr>
          <w:ilvl w:val="1"/>
          <w:numId w:val="12"/>
        </w:numPr>
        <w:jc w:val="both"/>
      </w:pPr>
      <w:r>
        <w:t>C</w:t>
      </w:r>
      <w:r w:rsidR="00FD0322">
        <w:t xml:space="preserve">omme dans la vraie tâche, les choix avec </w:t>
      </w:r>
      <w:r w:rsidR="00FD0322" w:rsidRPr="00FD0322">
        <w:rPr>
          <w:b/>
        </w:rPr>
        <w:t>montants à gagner ou à perdre</w:t>
      </w:r>
      <w:r w:rsidR="00FD0322">
        <w:t xml:space="preserve"> </w:t>
      </w:r>
      <w:r w:rsidR="00FD0322" w:rsidRPr="00FD0322">
        <w:rPr>
          <w:b/>
        </w:rPr>
        <w:t>vont s’alterner aléatoirement</w:t>
      </w:r>
      <w:r w:rsidR="00FD0322">
        <w:t>.</w:t>
      </w:r>
    </w:p>
    <w:p w14:paraId="72ABF03E" w14:textId="6FDB87C6" w:rsidR="009444D7" w:rsidRPr="009444D7" w:rsidRDefault="009444D7" w:rsidP="009444D7">
      <w:pPr>
        <w:pStyle w:val="ListParagraph"/>
        <w:numPr>
          <w:ilvl w:val="2"/>
          <w:numId w:val="12"/>
        </w:numPr>
        <w:jc w:val="both"/>
        <w:rPr>
          <w:u w:val="single"/>
        </w:rPr>
      </w:pPr>
      <w:r w:rsidRPr="009444D7">
        <w:rPr>
          <w:u w:val="single"/>
        </w:rPr>
        <w:t>TRAINING CHOIX SANS DISPLAY CONFIANCE</w:t>
      </w:r>
    </w:p>
    <w:p w14:paraId="63696C5C" w14:textId="52E3A97B" w:rsidR="00FD0322" w:rsidRDefault="00FD0322" w:rsidP="00FD0322">
      <w:pPr>
        <w:pStyle w:val="ListParagraph"/>
        <w:numPr>
          <w:ilvl w:val="1"/>
          <w:numId w:val="12"/>
        </w:numPr>
        <w:jc w:val="both"/>
      </w:pPr>
      <w:r>
        <w:t xml:space="preserve">Il faut toujours utiliser les </w:t>
      </w:r>
      <w:r w:rsidRPr="00FD0322">
        <w:rPr>
          <w:b/>
        </w:rPr>
        <w:t>4 boutons</w:t>
      </w:r>
      <w:r>
        <w:t xml:space="preserve"> pour répondre, mais la correspondance ne sera plus affichée à l’écran, comme dans le scanner.</w:t>
      </w:r>
    </w:p>
    <w:p w14:paraId="02E9C4C1" w14:textId="2168D9DD" w:rsidR="00923C14" w:rsidRDefault="00923C14" w:rsidP="00923C14">
      <w:pPr>
        <w:pStyle w:val="ListParagraph"/>
        <w:numPr>
          <w:ilvl w:val="1"/>
          <w:numId w:val="12"/>
        </w:numPr>
        <w:jc w:val="both"/>
      </w:pPr>
      <w:r>
        <w:t xml:space="preserve">Quand vous ferez vos choix dans le scanner, </w:t>
      </w:r>
      <w:r w:rsidRPr="00FA7879">
        <w:rPr>
          <w:b/>
          <w:sz w:val="24"/>
        </w:rPr>
        <w:t>il n’y a</w:t>
      </w:r>
      <w:r>
        <w:rPr>
          <w:b/>
          <w:sz w:val="24"/>
        </w:rPr>
        <w:t>ura</w:t>
      </w:r>
      <w:r w:rsidRPr="00FA7879">
        <w:rPr>
          <w:sz w:val="24"/>
        </w:rPr>
        <w:t xml:space="preserve"> </w:t>
      </w:r>
      <w:r w:rsidRPr="00FA7879">
        <w:rPr>
          <w:b/>
          <w:sz w:val="24"/>
        </w:rPr>
        <w:t>pas de bonne ou de mauvaise réponse</w:t>
      </w:r>
      <w:r>
        <w:t>, choisissez toujours l’option qui vous paraît la meilleure en fonction du</w:t>
      </w:r>
      <w:r w:rsidRPr="00352521">
        <w:rPr>
          <w:b/>
        </w:rPr>
        <w:t xml:space="preserve"> montant d’argent en jeu </w:t>
      </w:r>
      <w:r w:rsidRPr="00BC7418">
        <w:t>et</w:t>
      </w:r>
      <w:r w:rsidRPr="00352521">
        <w:rPr>
          <w:b/>
        </w:rPr>
        <w:t xml:space="preserve"> </w:t>
      </w:r>
      <w:r>
        <w:rPr>
          <w:b/>
        </w:rPr>
        <w:t xml:space="preserve">de </w:t>
      </w:r>
      <w:r w:rsidRPr="00352521">
        <w:rPr>
          <w:b/>
        </w:rPr>
        <w:t>l’effort à fournir</w:t>
      </w:r>
      <w:r>
        <w:rPr>
          <w:b/>
        </w:rPr>
        <w:t xml:space="preserve"> associés à chacune des options</w:t>
      </w:r>
      <w:r>
        <w:t>.</w:t>
      </w:r>
      <w:r w:rsidRPr="009A5FCC">
        <w:rPr>
          <w:b/>
        </w:rPr>
        <w:t xml:space="preserve"> Prenez votre temps</w:t>
      </w:r>
      <w:r>
        <w:t xml:space="preserve"> pour bien choisir l’option qui vous paraît la plus cohérente en pesant l’effort exigé et l’argent en jeu. </w:t>
      </w:r>
    </w:p>
    <w:p w14:paraId="4E7AAF27" w14:textId="249634F7" w:rsidR="00875DB8" w:rsidRDefault="00875DB8" w:rsidP="00875DB8">
      <w:pPr>
        <w:pStyle w:val="ListParagraph"/>
        <w:ind w:left="1440"/>
        <w:jc w:val="both"/>
      </w:pPr>
    </w:p>
    <w:p w14:paraId="317ABE80" w14:textId="4CEB0C04" w:rsidR="009444D7" w:rsidRDefault="009444D7" w:rsidP="00875DB8">
      <w:pPr>
        <w:pStyle w:val="ListParagraph"/>
        <w:ind w:left="1440"/>
        <w:jc w:val="both"/>
      </w:pPr>
    </w:p>
    <w:p w14:paraId="7038D549" w14:textId="4F5B3792" w:rsidR="009444D7" w:rsidRDefault="009444D7" w:rsidP="00875DB8">
      <w:pPr>
        <w:pStyle w:val="ListParagraph"/>
        <w:ind w:left="1440"/>
        <w:jc w:val="both"/>
      </w:pPr>
    </w:p>
    <w:p w14:paraId="796FC529" w14:textId="4FEBB007" w:rsidR="009444D7" w:rsidRDefault="009444D7" w:rsidP="00875DB8">
      <w:pPr>
        <w:pStyle w:val="ListParagraph"/>
        <w:ind w:left="1440"/>
        <w:jc w:val="both"/>
      </w:pPr>
    </w:p>
    <w:p w14:paraId="1FCCD962" w14:textId="10BC3A1B" w:rsidR="009444D7" w:rsidRDefault="009444D7" w:rsidP="00875DB8">
      <w:pPr>
        <w:pStyle w:val="ListParagraph"/>
        <w:ind w:left="1440"/>
        <w:jc w:val="both"/>
      </w:pPr>
    </w:p>
    <w:p w14:paraId="200DC573" w14:textId="4B5C83A0" w:rsidR="009444D7" w:rsidRDefault="009444D7" w:rsidP="00875DB8">
      <w:pPr>
        <w:pStyle w:val="ListParagraph"/>
        <w:ind w:left="1440"/>
        <w:jc w:val="both"/>
      </w:pPr>
    </w:p>
    <w:p w14:paraId="37326977" w14:textId="2404D9FE" w:rsidR="009444D7" w:rsidRDefault="009444D7" w:rsidP="00875DB8">
      <w:pPr>
        <w:pStyle w:val="ListParagraph"/>
        <w:ind w:left="1440"/>
        <w:jc w:val="both"/>
      </w:pPr>
    </w:p>
    <w:p w14:paraId="692B9DFE" w14:textId="4959065E" w:rsidR="009444D7" w:rsidRDefault="009444D7" w:rsidP="00875DB8">
      <w:pPr>
        <w:pStyle w:val="ListParagraph"/>
        <w:ind w:left="1440"/>
        <w:jc w:val="both"/>
      </w:pPr>
    </w:p>
    <w:p w14:paraId="77562FF8" w14:textId="407B258B" w:rsidR="009444D7" w:rsidRDefault="009444D7" w:rsidP="00875DB8">
      <w:pPr>
        <w:pStyle w:val="ListParagraph"/>
        <w:ind w:left="1440"/>
        <w:jc w:val="both"/>
      </w:pPr>
    </w:p>
    <w:p w14:paraId="4F5C276D" w14:textId="1D6169F3" w:rsidR="009444D7" w:rsidRDefault="009444D7" w:rsidP="00875DB8">
      <w:pPr>
        <w:pStyle w:val="ListParagraph"/>
        <w:ind w:left="1440"/>
        <w:jc w:val="both"/>
      </w:pPr>
    </w:p>
    <w:p w14:paraId="3D2A5197" w14:textId="77777777" w:rsidR="009444D7" w:rsidRDefault="009444D7" w:rsidP="00875DB8">
      <w:pPr>
        <w:pStyle w:val="ListParagraph"/>
        <w:ind w:left="1440"/>
        <w:jc w:val="both"/>
      </w:pPr>
    </w:p>
    <w:p w14:paraId="5E6EFD4E" w14:textId="0262D51C" w:rsidR="007133BA" w:rsidRPr="009444D7" w:rsidRDefault="009444D7" w:rsidP="009444D7">
      <w:pPr>
        <w:pStyle w:val="ListParagraph"/>
        <w:numPr>
          <w:ilvl w:val="0"/>
          <w:numId w:val="12"/>
        </w:numPr>
        <w:jc w:val="center"/>
        <w:rPr>
          <w:b/>
          <w:sz w:val="24"/>
        </w:rPr>
      </w:pPr>
      <w:r w:rsidRPr="009444D7">
        <w:rPr>
          <w:b/>
          <w:sz w:val="24"/>
        </w:rPr>
        <w:t xml:space="preserve">Entraînement </w:t>
      </w:r>
      <w:r>
        <w:rPr>
          <w:b/>
          <w:sz w:val="24"/>
        </w:rPr>
        <w:t>mental</w:t>
      </w:r>
    </w:p>
    <w:p w14:paraId="4CDED531" w14:textId="77777777" w:rsidR="009444D7" w:rsidRDefault="00EE1654" w:rsidP="00352521">
      <w:pPr>
        <w:pStyle w:val="ListParagraph"/>
        <w:numPr>
          <w:ilvl w:val="1"/>
          <w:numId w:val="12"/>
        </w:numPr>
        <w:jc w:val="both"/>
      </w:pPr>
      <w:r>
        <w:t xml:space="preserve">Vous pouvez pour l’instant </w:t>
      </w:r>
      <w:r w:rsidRPr="00EE1654">
        <w:rPr>
          <w:b/>
        </w:rPr>
        <w:t>reposer la poignée de force</w:t>
      </w:r>
      <w:r>
        <w:t>, vous n’en aurez plus besoin</w:t>
      </w:r>
      <w:r w:rsidR="009444D7">
        <w:t xml:space="preserve"> (si ont démarré avec entraînement physique)</w:t>
      </w:r>
      <w:r>
        <w:t>.</w:t>
      </w:r>
    </w:p>
    <w:p w14:paraId="62F88B26" w14:textId="0FEE87DD" w:rsidR="00B11729" w:rsidRDefault="00A463A0" w:rsidP="00352521">
      <w:pPr>
        <w:pStyle w:val="ListParagraph"/>
        <w:numPr>
          <w:ilvl w:val="1"/>
          <w:numId w:val="12"/>
        </w:numPr>
        <w:jc w:val="both"/>
      </w:pPr>
      <w:r>
        <w:t>Vous allez commencer l’entraînement à la tâche mentale.</w:t>
      </w:r>
    </w:p>
    <w:p w14:paraId="16AA7507" w14:textId="1A789EC7" w:rsidR="00A463A0" w:rsidRDefault="00A463A0" w:rsidP="00A463A0">
      <w:pPr>
        <w:pStyle w:val="ListParagraph"/>
        <w:numPr>
          <w:ilvl w:val="1"/>
          <w:numId w:val="12"/>
        </w:numPr>
        <w:jc w:val="both"/>
      </w:pPr>
      <w:r>
        <w:t xml:space="preserve">Maintenant, il faudra dire si les chiffres affichés à l’écran sont inférieurs ou supérieurs à 5 pour vous </w:t>
      </w:r>
      <w:r w:rsidRPr="00B158A9">
        <w:rPr>
          <w:b/>
        </w:rPr>
        <w:t>familiariser</w:t>
      </w:r>
      <w:r>
        <w:t xml:space="preserve"> avec la tâche. Vous utiliserez uniquement les </w:t>
      </w:r>
      <w:r w:rsidRPr="00A463A0">
        <w:rPr>
          <w:b/>
        </w:rPr>
        <w:t>deux boutons de gauche</w:t>
      </w:r>
      <w:r>
        <w:t xml:space="preserve"> pour </w:t>
      </w:r>
      <w:proofErr w:type="gramStart"/>
      <w:r>
        <w:t>répondre.</w:t>
      </w:r>
      <w:ins w:id="81" w:author="Barakat Arthur" w:date="2021-11-05T14:34:00Z">
        <w:r w:rsidR="00734012">
          <w:t>(</w:t>
        </w:r>
        <w:proofErr w:type="gramEnd"/>
        <w:r w:rsidR="00734012">
          <w:t>0-back)</w:t>
        </w:r>
      </w:ins>
    </w:p>
    <w:p w14:paraId="00AA5418" w14:textId="77777777" w:rsidR="00875DB8" w:rsidRDefault="00875DB8" w:rsidP="00875DB8">
      <w:pPr>
        <w:pStyle w:val="ListParagraph"/>
        <w:ind w:left="1440"/>
        <w:jc w:val="both"/>
      </w:pPr>
    </w:p>
    <w:p w14:paraId="051B8A4F" w14:textId="269E401A" w:rsidR="009D05A1" w:rsidRPr="00A463A0" w:rsidRDefault="00A463A0" w:rsidP="00A463A0">
      <w:pPr>
        <w:pStyle w:val="ListParagraph"/>
        <w:numPr>
          <w:ilvl w:val="2"/>
          <w:numId w:val="12"/>
        </w:numPr>
        <w:jc w:val="both"/>
        <w:rPr>
          <w:u w:val="single"/>
        </w:rPr>
      </w:pPr>
      <w:r>
        <w:rPr>
          <w:u w:val="single"/>
        </w:rPr>
        <w:t>AVANT le 2-back</w:t>
      </w:r>
    </w:p>
    <w:p w14:paraId="56C2ADCB" w14:textId="0BE89660" w:rsidR="00734012" w:rsidRDefault="00734012" w:rsidP="00734012">
      <w:pPr>
        <w:pStyle w:val="ListParagraph"/>
        <w:numPr>
          <w:ilvl w:val="1"/>
          <w:numId w:val="12"/>
        </w:numPr>
        <w:rPr>
          <w:ins w:id="82" w:author="Barakat Arthur" w:date="2021-11-05T14:34:00Z"/>
        </w:rPr>
      </w:pPr>
      <w:ins w:id="83" w:author="Barakat Arthur" w:date="2021-11-05T14:34:00Z">
        <w:r>
          <w:t xml:space="preserve">Nous allons maintenant passer au 2-back. Je propose qu’on fasse un essaie </w:t>
        </w:r>
      </w:ins>
      <w:ins w:id="84" w:author="Barakat Arthur" w:date="2021-11-05T14:35:00Z">
        <w:r>
          <w:t>ensemble. (Le</w:t>
        </w:r>
      </w:ins>
      <w:ins w:id="85" w:author="Barakat Arthur" w:date="2021-11-05T14:34:00Z">
        <w:r>
          <w:t xml:space="preserve"> second les laisser faire seul afin de valider qu’ils ont compris comment la t</w:t>
        </w:r>
      </w:ins>
      <w:ins w:id="86" w:author="Barakat Arthur" w:date="2021-11-05T14:35:00Z">
        <w:r>
          <w:t>ache fonctionne).</w:t>
        </w:r>
      </w:ins>
    </w:p>
    <w:p w14:paraId="4E8124D2" w14:textId="61558AF5" w:rsidR="00A463A0" w:rsidRDefault="00A463A0" w:rsidP="00EE1654">
      <w:pPr>
        <w:pStyle w:val="ListParagraph"/>
        <w:numPr>
          <w:ilvl w:val="1"/>
          <w:numId w:val="12"/>
        </w:numPr>
        <w:rPr>
          <w:ins w:id="87" w:author="Barakat Arthur" w:date="2021-11-05T14:39:00Z"/>
        </w:rPr>
      </w:pPr>
      <w:r>
        <w:t xml:space="preserve">Maintenant, on va vous </w:t>
      </w:r>
      <w:r w:rsidRPr="00A463A0">
        <w:rPr>
          <w:b/>
        </w:rPr>
        <w:t xml:space="preserve">entraîner à </w:t>
      </w:r>
      <w:ins w:id="88" w:author="Barakat Arthur" w:date="2021-11-05T14:35:00Z">
        <w:r w:rsidR="00734012">
          <w:rPr>
            <w:b/>
          </w:rPr>
          <w:t>cette tâche</w:t>
        </w:r>
      </w:ins>
      <w:del w:id="89" w:author="Barakat Arthur" w:date="2021-11-05T14:35:00Z">
        <w:r w:rsidRPr="00A463A0" w:rsidDel="00734012">
          <w:rPr>
            <w:b/>
          </w:rPr>
          <w:delText>la vraie tâche</w:delText>
        </w:r>
        <w:r w:rsidDel="00734012">
          <w:delText xml:space="preserve"> que vous aurez à effectuer dans le scanner</w:delText>
        </w:r>
      </w:del>
      <w:r>
        <w:t xml:space="preserve">. </w:t>
      </w:r>
      <w:ins w:id="90" w:author="Barakat Arthur" w:date="2021-11-05T14:36:00Z">
        <w:r w:rsidR="00734012">
          <w:t>Votre but est de faire le plus de réponse</w:t>
        </w:r>
      </w:ins>
      <w:ins w:id="91" w:author="Barakat Arthur" w:date="2021-11-05T14:37:00Z">
        <w:r w:rsidR="00734012">
          <w:t xml:space="preserve"> correcte</w:t>
        </w:r>
      </w:ins>
      <w:ins w:id="92" w:author="Barakat Arthur" w:date="2021-11-05T14:36:00Z">
        <w:r w:rsidR="00734012">
          <w:t xml:space="preserve"> possible en 10 secondes. Une erreur fera que le cercle se </w:t>
        </w:r>
      </w:ins>
      <w:ins w:id="93" w:author="Barakat Arthur" w:date="2021-11-05T14:38:00Z">
        <w:r w:rsidR="00734012">
          <w:t>réincrémente</w:t>
        </w:r>
      </w:ins>
      <w:ins w:id="94" w:author="Barakat Arthur" w:date="2021-11-05T14:36:00Z">
        <w:r w:rsidR="00734012">
          <w:t>. L</w:t>
        </w:r>
      </w:ins>
      <w:ins w:id="95" w:author="Barakat Arthur" w:date="2021-11-05T14:37:00Z">
        <w:r w:rsidR="00734012">
          <w:t xml:space="preserve">a bar orange </w:t>
        </w:r>
      </w:ins>
      <w:ins w:id="96" w:author="Barakat Arthur" w:date="2021-11-05T14:39:00Z">
        <w:r w:rsidR="00043265">
          <w:t>représente</w:t>
        </w:r>
      </w:ins>
      <w:ins w:id="97" w:author="Barakat Arthur" w:date="2021-11-05T14:37:00Z">
        <w:r w:rsidR="00734012">
          <w:t xml:space="preserve"> </w:t>
        </w:r>
      </w:ins>
      <w:ins w:id="98" w:author="Barakat Arthur" w:date="2021-11-05T14:38:00Z">
        <w:r w:rsidR="00734012">
          <w:t>votre meilleure performance en l’état actuel. La bar rouge représente le nombre de réponse correcte minimum que vous devez atteindre de façon stable afin de passer à la prochaine étape</w:t>
        </w:r>
      </w:ins>
      <w:ins w:id="99" w:author="Barakat Arthur" w:date="2021-11-05T14:39:00Z">
        <w:r w:rsidR="00043265">
          <w:t xml:space="preserve"> </w:t>
        </w:r>
      </w:ins>
      <w:ins w:id="100" w:author="Barakat Arthur" w:date="2021-11-05T14:43:00Z">
        <w:r w:rsidR="00043265">
          <w:t>à</w:t>
        </w:r>
      </w:ins>
      <w:ins w:id="101" w:author="Barakat Arthur" w:date="2021-11-05T14:39:00Z">
        <w:r w:rsidR="00043265">
          <w:t xml:space="preserve"> chaque essaie.</w:t>
        </w:r>
      </w:ins>
      <w:ins w:id="102" w:author="Barakat Arthur" w:date="2021-11-05T14:36:00Z">
        <w:r w:rsidR="00734012">
          <w:t xml:space="preserve"> </w:t>
        </w:r>
      </w:ins>
      <w:del w:id="103" w:author="Barakat Arthur" w:date="2021-11-05T14:36:00Z">
        <w:r w:rsidDel="00734012">
          <w:delText xml:space="preserve">Cela va être </w:delText>
        </w:r>
        <w:r w:rsidRPr="00A463A0" w:rsidDel="00734012">
          <w:rPr>
            <w:b/>
          </w:rPr>
          <w:delText>un peu long</w:delText>
        </w:r>
        <w:r w:rsidDel="00734012">
          <w:delText xml:space="preserve"> mais c’est pour que vous ayez </w:delText>
        </w:r>
        <w:r w:rsidRPr="00A463A0" w:rsidDel="00734012">
          <w:rPr>
            <w:b/>
          </w:rPr>
          <w:delText>appris</w:delText>
        </w:r>
        <w:r w:rsidDel="00734012">
          <w:delText xml:space="preserve"> à faire la tâche au mieux une fois dans le scanner.</w:delText>
        </w:r>
      </w:del>
    </w:p>
    <w:p w14:paraId="765EB76E" w14:textId="6419F453" w:rsidR="00043265" w:rsidRDefault="005D0382" w:rsidP="00EE1654">
      <w:pPr>
        <w:pStyle w:val="ListParagraph"/>
        <w:numPr>
          <w:ilvl w:val="1"/>
          <w:numId w:val="12"/>
        </w:numPr>
        <w:jc w:val="both"/>
        <w:rPr>
          <w:ins w:id="104" w:author="Barakat Arthur" w:date="2021-11-05T14:45:00Z"/>
        </w:rPr>
        <w:pPrChange w:id="105" w:author="Barakat Arthur" w:date="2021-11-05T14:46:00Z">
          <w:pPr>
            <w:pStyle w:val="ListParagraph"/>
            <w:numPr>
              <w:ilvl w:val="1"/>
              <w:numId w:val="12"/>
            </w:numPr>
            <w:ind w:left="1440" w:hanging="360"/>
          </w:pPr>
        </w:pPrChange>
      </w:pPr>
      <w:ins w:id="106" w:author="Barakat Arthur" w:date="2021-11-05T14:46:00Z">
        <w:r w:rsidRPr="005D0382">
          <w:rPr>
            <w:b/>
          </w:rPr>
          <w:lastRenderedPageBreak/>
          <w:t xml:space="preserve">Maintenant il faut faire le plus vite possible. </w:t>
        </w:r>
        <w:r>
          <w:t xml:space="preserve">A chaque fois que nous allons vous demander de faire le plus vite possible, vous gagnerez </w:t>
        </w:r>
        <w:r w:rsidRPr="005D0382">
          <w:rPr>
            <w:b/>
          </w:rPr>
          <w:t xml:space="preserve">jusqu’à 4 </w:t>
        </w:r>
        <w:proofErr w:type="spellStart"/>
        <w:r w:rsidRPr="005D0382">
          <w:rPr>
            <w:b/>
          </w:rPr>
          <w:t>chf</w:t>
        </w:r>
        <w:proofErr w:type="spellEnd"/>
        <w:r>
          <w:t xml:space="preserve"> en fonction de la vitesse</w:t>
        </w:r>
        <w:r>
          <w:t>.</w:t>
        </w:r>
      </w:ins>
      <w:ins w:id="107" w:author="Barakat Arthur" w:date="2021-11-05T14:43:00Z">
        <w:r w:rsidR="00043265">
          <w:t xml:space="preserve"> Si vous n’arrivez pas à atteindre la bar rouge, pas</w:t>
        </w:r>
      </w:ins>
      <w:ins w:id="108" w:author="Barakat Arthur" w:date="2021-11-05T14:44:00Z">
        <w:r w:rsidR="00043265">
          <w:t xml:space="preserve"> d’inquiétude, l’</w:t>
        </w:r>
      </w:ins>
      <w:ins w:id="109" w:author="Barakat Arthur" w:date="2021-11-05T14:45:00Z">
        <w:r w:rsidR="00043265">
          <w:t>essai</w:t>
        </w:r>
      </w:ins>
      <w:ins w:id="110" w:author="Barakat Arthur" w:date="2021-11-05T14:44:00Z">
        <w:r w:rsidR="00043265">
          <w:t xml:space="preserve"> sera réinitialisé.</w:t>
        </w:r>
      </w:ins>
    </w:p>
    <w:p w14:paraId="32D4366B" w14:textId="4A7BA935" w:rsidR="00043265" w:rsidDel="005D0382" w:rsidRDefault="00043265" w:rsidP="00EE1654">
      <w:pPr>
        <w:pStyle w:val="ListParagraph"/>
        <w:numPr>
          <w:ilvl w:val="1"/>
          <w:numId w:val="12"/>
        </w:numPr>
        <w:rPr>
          <w:del w:id="111" w:author="Barakat Arthur" w:date="2021-11-05T14:46:00Z"/>
        </w:rPr>
      </w:pPr>
      <w:bookmarkStart w:id="112" w:name="_GoBack"/>
      <w:bookmarkEnd w:id="112"/>
    </w:p>
    <w:p w14:paraId="73FF2DA2" w14:textId="38003BA5" w:rsidR="00EE1654" w:rsidDel="00043265" w:rsidRDefault="00EE1654" w:rsidP="00EE1654">
      <w:pPr>
        <w:pStyle w:val="ListParagraph"/>
        <w:numPr>
          <w:ilvl w:val="1"/>
          <w:numId w:val="12"/>
        </w:numPr>
        <w:rPr>
          <w:del w:id="113" w:author="Barakat Arthur" w:date="2021-11-05T14:39:00Z"/>
        </w:rPr>
      </w:pPr>
      <w:del w:id="114" w:author="Barakat Arthur" w:date="2021-11-05T14:39:00Z">
        <w:r w:rsidDel="00043265">
          <w:delText xml:space="preserve">Pour résoudre la tâche, il faut se souvenir si les chiffres qui se sont affichés </w:delText>
        </w:r>
        <w:r w:rsidRPr="00EE1654" w:rsidDel="00043265">
          <w:rPr>
            <w:b/>
          </w:rPr>
          <w:delText>2 éléments avant</w:delText>
        </w:r>
        <w:r w:rsidDel="00043265">
          <w:delText xml:space="preserve"> </w:delText>
        </w:r>
        <w:r w:rsidRPr="00EE1654" w:rsidDel="00043265">
          <w:rPr>
            <w:b/>
          </w:rPr>
          <w:delText>étaient supérieurs ou inférieurs à 5</w:delText>
        </w:r>
        <w:r w:rsidDel="00043265">
          <w:delText>.</w:delText>
        </w:r>
        <w:r w:rsidDel="00043265">
          <w:br/>
        </w:r>
        <w:r w:rsidRPr="00EE1654" w:rsidDel="00043265">
          <w:rPr>
            <w:b/>
          </w:rPr>
          <w:delText>exemple</w:delText>
        </w:r>
        <w:r w:rsidDel="00043265">
          <w:delText xml:space="preserve"> si les chiffres qui se sont affichés sont 1, 9, 8 et 2. Quand j’arrive à 8 je dois dire que 1 est inférieur à 5. Quand 2 s’affiche je dois dire que 9 était supérieur à 5. Toujours avec 2 de décalage.</w:delText>
        </w:r>
      </w:del>
    </w:p>
    <w:p w14:paraId="1F869138" w14:textId="03E2D244" w:rsidR="00EE1654" w:rsidDel="00043265" w:rsidRDefault="00EE1654" w:rsidP="00352521">
      <w:pPr>
        <w:pStyle w:val="ListParagraph"/>
        <w:numPr>
          <w:ilvl w:val="1"/>
          <w:numId w:val="12"/>
        </w:numPr>
        <w:jc w:val="both"/>
        <w:rPr>
          <w:del w:id="115" w:author="Barakat Arthur" w:date="2021-11-05T14:39:00Z"/>
        </w:rPr>
      </w:pPr>
      <w:del w:id="116" w:author="Barakat Arthur" w:date="2021-11-05T14:39:00Z">
        <w:r w:rsidDel="00043265">
          <w:delText xml:space="preserve">Pour les </w:delText>
        </w:r>
        <w:r w:rsidRPr="00B158A9" w:rsidDel="00043265">
          <w:rPr>
            <w:b/>
          </w:rPr>
          <w:delText>deux premiers chiffres</w:delText>
        </w:r>
        <w:r w:rsidDel="00043265">
          <w:delText xml:space="preserve"> de la séquence vous pouvez appuyer sur n’importe quel bouton.</w:delText>
        </w:r>
      </w:del>
    </w:p>
    <w:p w14:paraId="22D2A2C2" w14:textId="018587FA" w:rsidR="00A463A0" w:rsidDel="00043265" w:rsidRDefault="00A463A0" w:rsidP="00352521">
      <w:pPr>
        <w:pStyle w:val="ListParagraph"/>
        <w:numPr>
          <w:ilvl w:val="1"/>
          <w:numId w:val="12"/>
        </w:numPr>
        <w:jc w:val="both"/>
        <w:rPr>
          <w:del w:id="117" w:author="Barakat Arthur" w:date="2021-11-05T14:39:00Z"/>
        </w:rPr>
      </w:pPr>
      <w:del w:id="118" w:author="Barakat Arthur" w:date="2021-11-05T14:39:00Z">
        <w:r w:rsidDel="00043265">
          <w:delText xml:space="preserve">La </w:delText>
        </w:r>
        <w:r w:rsidRPr="00A463A0" w:rsidDel="00043265">
          <w:rPr>
            <w:b/>
          </w:rPr>
          <w:delText>difficulté</w:delText>
        </w:r>
        <w:r w:rsidDel="00043265">
          <w:delText>, dans cette tâche, sera définie par la taille de la séquence de chiffres. Quand le cercle jaune est plus rempli, cela implique aussi plus de chiffres à retenir.</w:delText>
        </w:r>
      </w:del>
    </w:p>
    <w:p w14:paraId="2AE1D4A6" w14:textId="7948BB4A" w:rsidR="00893E45" w:rsidDel="00043265" w:rsidRDefault="00893E45" w:rsidP="00A463A0">
      <w:pPr>
        <w:pStyle w:val="ListParagraph"/>
        <w:numPr>
          <w:ilvl w:val="1"/>
          <w:numId w:val="12"/>
        </w:numPr>
        <w:jc w:val="both"/>
        <w:rPr>
          <w:del w:id="119" w:author="Barakat Arthur" w:date="2021-11-05T14:39:00Z"/>
        </w:rPr>
      </w:pPr>
      <w:del w:id="120" w:author="Barakat Arthur" w:date="2021-11-05T14:39:00Z">
        <w:r w:rsidRPr="00893E45" w:rsidDel="00043265">
          <w:rPr>
            <w:b/>
          </w:rPr>
          <w:delText>Un trait rouge</w:delText>
        </w:r>
        <w:r w:rsidDel="00043265">
          <w:delText xml:space="preserve"> indique le </w:delText>
        </w:r>
        <w:r w:rsidRPr="00893E45" w:rsidDel="00043265">
          <w:rPr>
            <w:b/>
          </w:rPr>
          <w:delText>minimum</w:delText>
        </w:r>
        <w:r w:rsidDel="00043265">
          <w:delText xml:space="preserve"> qu’on vous demande d’atteindre. Essayez d’aller le plus vite possible dans le temps imparti.</w:delText>
        </w:r>
      </w:del>
    </w:p>
    <w:p w14:paraId="342B8C5D" w14:textId="428B9289" w:rsidR="00893E45" w:rsidRPr="00893E45" w:rsidRDefault="00893E45" w:rsidP="00893E45">
      <w:pPr>
        <w:pStyle w:val="ListParagraph"/>
        <w:numPr>
          <w:ilvl w:val="2"/>
          <w:numId w:val="12"/>
        </w:numPr>
        <w:jc w:val="both"/>
        <w:rPr>
          <w:u w:val="single"/>
        </w:rPr>
      </w:pPr>
      <w:r w:rsidRPr="00893E45">
        <w:rPr>
          <w:u w:val="single"/>
        </w:rPr>
        <w:t>NMP</w:t>
      </w:r>
    </w:p>
    <w:p w14:paraId="298A2CDA" w14:textId="3FA6DBBC" w:rsidR="00A463A0" w:rsidRDefault="00893E45" w:rsidP="00A463A0">
      <w:pPr>
        <w:pStyle w:val="ListParagraph"/>
        <w:numPr>
          <w:ilvl w:val="1"/>
          <w:numId w:val="12"/>
        </w:numPr>
        <w:jc w:val="both"/>
      </w:pPr>
      <w:r>
        <w:rPr>
          <w:b/>
        </w:rPr>
        <w:t>Maintenant il faut</w:t>
      </w:r>
      <w:r w:rsidR="00667DC9" w:rsidRPr="00B158A9">
        <w:rPr>
          <w:b/>
        </w:rPr>
        <w:t xml:space="preserve"> faire le plus vite possible.</w:t>
      </w:r>
      <w:r w:rsidR="00113C1A">
        <w:rPr>
          <w:b/>
        </w:rPr>
        <w:t xml:space="preserve"> </w:t>
      </w:r>
      <w:r w:rsidR="00113C1A">
        <w:t xml:space="preserve">A chaque fois que nous allons vous demander de faire </w:t>
      </w:r>
      <w:r w:rsidR="00391781">
        <w:t>le plus vite possible</w:t>
      </w:r>
      <w:r w:rsidR="00113C1A">
        <w:t xml:space="preserve">, vous gagnerez </w:t>
      </w:r>
      <w:r w:rsidR="00113C1A" w:rsidRPr="00113C1A">
        <w:rPr>
          <w:b/>
        </w:rPr>
        <w:t xml:space="preserve">jusqu’à 4 </w:t>
      </w:r>
      <w:proofErr w:type="spellStart"/>
      <w:r w:rsidR="00113C1A" w:rsidRPr="00113C1A">
        <w:rPr>
          <w:b/>
        </w:rPr>
        <w:t>chf</w:t>
      </w:r>
      <w:proofErr w:type="spellEnd"/>
      <w:r w:rsidR="00113C1A">
        <w:t xml:space="preserve"> en fonction de </w:t>
      </w:r>
      <w:r w:rsidR="00391781">
        <w:t>la vitesse, comme pour l’effort physique</w:t>
      </w:r>
      <w:r w:rsidR="00113C1A">
        <w:t>.</w:t>
      </w:r>
    </w:p>
    <w:p w14:paraId="7F4893B5" w14:textId="4078ECA1" w:rsidR="00893E45" w:rsidRPr="00893E45" w:rsidRDefault="00893E45" w:rsidP="00893E45">
      <w:pPr>
        <w:pStyle w:val="ListParagraph"/>
        <w:numPr>
          <w:ilvl w:val="2"/>
          <w:numId w:val="12"/>
        </w:numPr>
        <w:jc w:val="both"/>
        <w:rPr>
          <w:u w:val="single"/>
        </w:rPr>
      </w:pPr>
      <w:r w:rsidRPr="00893E45">
        <w:rPr>
          <w:u w:val="single"/>
        </w:rPr>
        <w:t>TRAINING PERF</w:t>
      </w:r>
    </w:p>
    <w:p w14:paraId="7A1AAC6F" w14:textId="116AE858" w:rsidR="00893E45" w:rsidRDefault="00893E45" w:rsidP="00893E45">
      <w:pPr>
        <w:pStyle w:val="ListParagraph"/>
        <w:numPr>
          <w:ilvl w:val="1"/>
          <w:numId w:val="12"/>
        </w:numPr>
        <w:jc w:val="both"/>
      </w:pPr>
      <w:r>
        <w:t>Vous allez maintenant faire quelques essais pour vous familiariser avec le niveau d’effort correspondant à chaque taille du cercle.</w:t>
      </w:r>
    </w:p>
    <w:p w14:paraId="4D6022FA" w14:textId="075B63D0" w:rsidR="00893E45" w:rsidRPr="00893E45" w:rsidRDefault="00893E45" w:rsidP="00893E45">
      <w:pPr>
        <w:pStyle w:val="ListParagraph"/>
        <w:numPr>
          <w:ilvl w:val="2"/>
          <w:numId w:val="12"/>
        </w:numPr>
        <w:jc w:val="both"/>
        <w:rPr>
          <w:u w:val="single"/>
        </w:rPr>
      </w:pPr>
      <w:r w:rsidRPr="00893E45">
        <w:rPr>
          <w:u w:val="single"/>
        </w:rPr>
        <w:t>TRAINING CHOIX (voir plus haut)</w:t>
      </w:r>
    </w:p>
    <w:p w14:paraId="15A3AD9F" w14:textId="5810DF8E" w:rsidR="00EE1654" w:rsidRDefault="00667DC9" w:rsidP="00352521">
      <w:pPr>
        <w:pStyle w:val="ListParagraph"/>
        <w:numPr>
          <w:ilvl w:val="1"/>
          <w:numId w:val="12"/>
        </w:numPr>
        <w:jc w:val="both"/>
      </w:pPr>
      <w:r>
        <w:t xml:space="preserve">Enfin, vous aurez quelques essais avec des </w:t>
      </w:r>
      <w:r w:rsidRPr="00B158A9">
        <w:rPr>
          <w:b/>
        </w:rPr>
        <w:t>choix</w:t>
      </w:r>
      <w:r>
        <w:t xml:space="preserve"> comme dans la vraie tâche et ensuite nous irons dans le scanner.</w:t>
      </w:r>
    </w:p>
    <w:p w14:paraId="1A5D1EE2" w14:textId="4C3BEABA" w:rsidR="00893E45" w:rsidRPr="00893E45" w:rsidRDefault="00893E45" w:rsidP="00893E45">
      <w:pPr>
        <w:pStyle w:val="ListParagraph"/>
        <w:numPr>
          <w:ilvl w:val="2"/>
          <w:numId w:val="12"/>
        </w:numPr>
        <w:jc w:val="both"/>
        <w:rPr>
          <w:u w:val="single"/>
        </w:rPr>
      </w:pPr>
      <w:r w:rsidRPr="00893E45">
        <w:rPr>
          <w:u w:val="single"/>
        </w:rPr>
        <w:t>IP</w:t>
      </w:r>
    </w:p>
    <w:p w14:paraId="0FE81CA2" w14:textId="3D6FF081" w:rsidR="00893E45" w:rsidRDefault="00893E45" w:rsidP="00893E45">
      <w:pPr>
        <w:pStyle w:val="ListParagraph"/>
        <w:numPr>
          <w:ilvl w:val="1"/>
          <w:numId w:val="12"/>
        </w:numPr>
        <w:jc w:val="both"/>
        <w:rPr>
          <w:ins w:id="121" w:author="Barakat Arthur" w:date="2021-11-05T14:05:00Z"/>
        </w:rPr>
      </w:pPr>
      <w:del w:id="122" w:author="Barakat Arthur" w:date="2021-11-05T14:05:00Z">
        <w:r w:rsidDel="0082302C">
          <w:delText>Cette partie est rémunérée</w:delText>
        </w:r>
      </w:del>
      <w:ins w:id="123" w:author="Barakat Arthur" w:date="2021-11-05T14:05:00Z">
        <w:r w:rsidR="0082302C">
          <w:t>Jusqu’à la fin de l’expérience, tous vos essaies seront rémunérées</w:t>
        </w:r>
      </w:ins>
      <w:r>
        <w:t>. On va vous demander de faire 2 petits blocs de la tâche d’effort physique et de la tâche d’effort mental. Faites bien le choix qui vous paraît préférable à chaque fois.</w:t>
      </w:r>
    </w:p>
    <w:p w14:paraId="0A6A5471" w14:textId="40BA0F15" w:rsidR="00FD4C02" w:rsidRDefault="00FD4C02" w:rsidP="00893E45">
      <w:pPr>
        <w:pStyle w:val="ListParagraph"/>
        <w:numPr>
          <w:ilvl w:val="1"/>
          <w:numId w:val="12"/>
        </w:numPr>
        <w:jc w:val="both"/>
      </w:pPr>
      <w:ins w:id="124" w:author="Barakat Arthur" w:date="2021-11-05T14:05:00Z">
        <w:r>
          <w:t xml:space="preserve">Attention, nous vous </w:t>
        </w:r>
      </w:ins>
      <w:ins w:id="125" w:author="Barakat Arthur" w:date="2021-11-05T14:06:00Z">
        <w:r>
          <w:t>demandons</w:t>
        </w:r>
      </w:ins>
      <w:ins w:id="126" w:author="Barakat Arthur" w:date="2021-11-05T14:05:00Z">
        <w:r>
          <w:t xml:space="preserve"> de faire </w:t>
        </w:r>
      </w:ins>
      <w:ins w:id="127" w:author="Barakat Arthur" w:date="2021-11-05T14:06:00Z">
        <w:r>
          <w:t>vos choix basés</w:t>
        </w:r>
      </w:ins>
      <w:ins w:id="128" w:author="Barakat Arthur" w:date="2021-11-05T14:05:00Z">
        <w:r>
          <w:t xml:space="preserve"> </w:t>
        </w:r>
        <w:r w:rsidRPr="00FD4C02">
          <w:rPr>
            <w:b/>
            <w:rPrChange w:id="129" w:author="Barakat Arthur" w:date="2021-11-05T14:07:00Z">
              <w:rPr/>
            </w:rPrChange>
          </w:rPr>
          <w:t>uniquement</w:t>
        </w:r>
        <w:r>
          <w:t xml:space="preserve"> </w:t>
        </w:r>
      </w:ins>
      <w:ins w:id="130" w:author="Barakat Arthur" w:date="2021-11-05T14:07:00Z">
        <w:r>
          <w:t>la base des récompenses et efforts associé</w:t>
        </w:r>
      </w:ins>
      <w:ins w:id="131" w:author="Barakat Arthur" w:date="2021-11-05T14:06:00Z">
        <w:r>
          <w:t>. Ceci n’est pas une compétition ni un challenge personnel de vos capacités.</w:t>
        </w:r>
      </w:ins>
      <w:ins w:id="132" w:author="Barakat Arthur" w:date="2021-11-05T14:07:00Z">
        <w:r>
          <w:t xml:space="preserve"> </w:t>
        </w:r>
        <w:proofErr w:type="spellStart"/>
        <w:r>
          <w:t>Cce</w:t>
        </w:r>
        <w:proofErr w:type="spellEnd"/>
        <w:r>
          <w:t xml:space="preserve"> n’est pas parce que vous pouvez faire touts les efforts que vous devez le faire. </w:t>
        </w:r>
      </w:ins>
    </w:p>
    <w:p w14:paraId="31A8B0D8" w14:textId="3CE17A90" w:rsidR="00893E45" w:rsidRDefault="00893E45" w:rsidP="00893E45">
      <w:pPr>
        <w:pStyle w:val="ListParagraph"/>
        <w:numPr>
          <w:ilvl w:val="1"/>
          <w:numId w:val="12"/>
        </w:numPr>
        <w:jc w:val="both"/>
        <w:rPr>
          <w:ins w:id="133" w:author="Barakat Arthur" w:date="2021-11-05T14:08:00Z"/>
        </w:rPr>
      </w:pPr>
      <w:r>
        <w:t xml:space="preserve">A la fin de ce bloc, </w:t>
      </w:r>
      <w:r w:rsidR="004A7C67">
        <w:t xml:space="preserve">nous allons vous redemander un prélèvement salivaire puis </w:t>
      </w:r>
      <w:r>
        <w:t>nous retournons dans le scanner</w:t>
      </w:r>
      <w:r w:rsidR="004A7C67">
        <w:t>.</w:t>
      </w:r>
    </w:p>
    <w:p w14:paraId="3127A94D" w14:textId="0EB8B67A" w:rsidR="00FD4C02" w:rsidRDefault="00FD4C02" w:rsidP="00893E45">
      <w:pPr>
        <w:pStyle w:val="ListParagraph"/>
        <w:numPr>
          <w:ilvl w:val="1"/>
          <w:numId w:val="12"/>
        </w:numPr>
        <w:jc w:val="both"/>
      </w:pPr>
      <w:ins w:id="134" w:author="Barakat Arthur" w:date="2021-11-05T14:08:00Z">
        <w:r>
          <w:t>Il</w:t>
        </w:r>
        <w:r>
          <w:t xml:space="preserve"> vous reste une bonne heure d’effort </w:t>
        </w:r>
        <w:r>
          <w:t>à</w:t>
        </w:r>
        <w:r>
          <w:t xml:space="preserve"> faire, pensez </w:t>
        </w:r>
        <w:r>
          <w:t>à</w:t>
        </w:r>
        <w:r>
          <w:t xml:space="preserve"> vous </w:t>
        </w:r>
        <w:r>
          <w:t>ménager.</w:t>
        </w:r>
      </w:ins>
    </w:p>
    <w:p w14:paraId="43485945" w14:textId="77777777" w:rsidR="00E92E64" w:rsidRPr="007F32BE" w:rsidRDefault="00E92E64" w:rsidP="007F32BE">
      <w:pPr>
        <w:ind w:left="360"/>
      </w:pPr>
    </w:p>
    <w:p w14:paraId="499581DC" w14:textId="77777777" w:rsidR="005D2BF0" w:rsidRPr="002B402D" w:rsidRDefault="005D2BF0" w:rsidP="002B402D">
      <w:pPr>
        <w:pStyle w:val="ListParagraph"/>
        <w:numPr>
          <w:ilvl w:val="0"/>
          <w:numId w:val="3"/>
        </w:numPr>
        <w:rPr>
          <w:b/>
        </w:rPr>
      </w:pPr>
      <w:r w:rsidRPr="002B402D">
        <w:rPr>
          <w:b/>
        </w:rPr>
        <w:t>IRMf</w:t>
      </w:r>
    </w:p>
    <w:p w14:paraId="07A3ADF1" w14:textId="2157AFDB" w:rsidR="005D2BF0" w:rsidRDefault="005D2BF0" w:rsidP="002B402D">
      <w:pPr>
        <w:pStyle w:val="ListParagraph"/>
        <w:numPr>
          <w:ilvl w:val="1"/>
          <w:numId w:val="3"/>
        </w:numPr>
      </w:pPr>
      <w:commentRangeStart w:id="135"/>
      <w:r>
        <w:t xml:space="preserve">1 personne </w:t>
      </w:r>
      <w:r w:rsidR="004B66AD">
        <w:t>fait rentrer les boutons réponse + grip dans la salle</w:t>
      </w:r>
    </w:p>
    <w:p w14:paraId="2D54A1F0" w14:textId="77777777" w:rsidR="002B402D" w:rsidRDefault="004B66AD" w:rsidP="002B402D">
      <w:pPr>
        <w:pStyle w:val="ListParagraph"/>
        <w:numPr>
          <w:ilvl w:val="1"/>
          <w:numId w:val="3"/>
        </w:numPr>
      </w:pPr>
      <w:r>
        <w:t xml:space="preserve">1 personne </w:t>
      </w:r>
      <w:r w:rsidR="002B402D">
        <w:t>gère l’acquisition IRMf</w:t>
      </w:r>
      <w:r w:rsidR="002928C4">
        <w:t xml:space="preserve"> + </w:t>
      </w:r>
      <w:r w:rsidR="002B402D">
        <w:t>1 personne gère la tâche comportementale</w:t>
      </w:r>
    </w:p>
    <w:p w14:paraId="22D52E2F" w14:textId="77777777" w:rsidR="002928C4" w:rsidRDefault="002928C4" w:rsidP="002B402D">
      <w:pPr>
        <w:pStyle w:val="ListParagraph"/>
        <w:numPr>
          <w:ilvl w:val="1"/>
          <w:numId w:val="3"/>
        </w:numPr>
      </w:pPr>
      <w:r>
        <w:t>1 personne explique les contraintes au participant :</w:t>
      </w:r>
      <w:commentRangeEnd w:id="135"/>
      <w:r w:rsidR="00FD4C02">
        <w:rPr>
          <w:rStyle w:val="CommentReference"/>
        </w:rPr>
        <w:commentReference w:id="135"/>
      </w:r>
    </w:p>
    <w:p w14:paraId="67598B2D" w14:textId="0827B200" w:rsidR="002928C4" w:rsidRPr="00E974AC" w:rsidRDefault="002928C4" w:rsidP="002928C4">
      <w:pPr>
        <w:pStyle w:val="ListParagraph"/>
        <w:numPr>
          <w:ilvl w:val="0"/>
          <w:numId w:val="11"/>
        </w:numPr>
        <w:rPr>
          <w:b/>
        </w:rPr>
      </w:pPr>
      <w:r w:rsidRPr="002928C4">
        <w:rPr>
          <w:b/>
        </w:rPr>
        <w:t>TOILETTES</w:t>
      </w:r>
      <w:r w:rsidRPr="004162B6">
        <w:t xml:space="preserve"> avant le scanner</w:t>
      </w:r>
      <w:r>
        <w:t xml:space="preserve"> et l’installation</w:t>
      </w:r>
    </w:p>
    <w:p w14:paraId="75E45874" w14:textId="23EA23CB" w:rsidR="00E974AC" w:rsidRPr="00E974AC" w:rsidRDefault="00E974AC" w:rsidP="00E974AC">
      <w:pPr>
        <w:pStyle w:val="ListParagraph"/>
        <w:numPr>
          <w:ilvl w:val="0"/>
          <w:numId w:val="11"/>
        </w:numPr>
        <w:rPr>
          <w:b/>
        </w:rPr>
      </w:pPr>
      <w:proofErr w:type="gramStart"/>
      <w:r w:rsidRPr="00E1250B">
        <w:rPr>
          <w:b/>
        </w:rPr>
        <w:t>prélèvement</w:t>
      </w:r>
      <w:proofErr w:type="gramEnd"/>
      <w:r w:rsidRPr="00E1250B">
        <w:rPr>
          <w:b/>
        </w:rPr>
        <w:t xml:space="preserve"> salivaire</w:t>
      </w:r>
      <w:r>
        <w:t xml:space="preserve"> </w:t>
      </w:r>
      <w:r w:rsidRPr="00E1250B">
        <w:rPr>
          <w:b/>
        </w:rPr>
        <w:t>CIDXXX_</w:t>
      </w:r>
      <w:r>
        <w:rPr>
          <w:b/>
        </w:rPr>
        <w:t xml:space="preserve">D </w:t>
      </w:r>
      <w:r w:rsidRPr="00763D56">
        <w:t>(cortisol</w:t>
      </w:r>
      <w:ins w:id="136" w:author="Barakat Arthur" w:date="2021-11-05T13:52:00Z">
        <w:r w:rsidR="008155F2">
          <w:t>, 500ml</w:t>
        </w:r>
      </w:ins>
      <w:r w:rsidRPr="00763D56">
        <w:t>)</w:t>
      </w:r>
      <w:r>
        <w:t>=&gt; stocker carboglace</w:t>
      </w:r>
    </w:p>
    <w:p w14:paraId="713D2FD6" w14:textId="40095D39" w:rsidR="007F32BE" w:rsidRPr="00875DB8" w:rsidRDefault="007F32BE" w:rsidP="007F32BE">
      <w:pPr>
        <w:pStyle w:val="ListParagraph"/>
        <w:numPr>
          <w:ilvl w:val="0"/>
          <w:numId w:val="11"/>
        </w:numPr>
      </w:pPr>
      <w:proofErr w:type="gramStart"/>
      <w:r w:rsidRPr="007F32BE">
        <w:rPr>
          <w:b/>
        </w:rPr>
        <w:t>question</w:t>
      </w:r>
      <w:proofErr w:type="gramEnd"/>
      <w:r w:rsidRPr="007F32BE">
        <w:rPr>
          <w:b/>
        </w:rPr>
        <w:t xml:space="preserve"> fatigue </w:t>
      </w:r>
      <w:r w:rsidR="00875DB8" w:rsidRPr="00875DB8">
        <w:t>pré-IRMf</w:t>
      </w:r>
    </w:p>
    <w:p w14:paraId="5361138F" w14:textId="77777777" w:rsidR="002A4DBB" w:rsidRDefault="00667DC9" w:rsidP="002A4DBB">
      <w:pPr>
        <w:pStyle w:val="ListParagraph"/>
        <w:numPr>
          <w:ilvl w:val="0"/>
          <w:numId w:val="11"/>
        </w:numPr>
        <w:rPr>
          <w:b/>
        </w:rPr>
      </w:pPr>
      <w:r>
        <w:rPr>
          <w:b/>
        </w:rPr>
        <w:lastRenderedPageBreak/>
        <w:t xml:space="preserve">Expliquer </w:t>
      </w:r>
      <w:proofErr w:type="gramStart"/>
      <w:r>
        <w:rPr>
          <w:b/>
        </w:rPr>
        <w:t>d</w:t>
      </w:r>
      <w:r w:rsidR="002A4DBB">
        <w:rPr>
          <w:b/>
        </w:rPr>
        <w:t>éroulé</w:t>
      </w:r>
      <w:proofErr w:type="gramEnd"/>
      <w:r w:rsidR="002A4DBB">
        <w:rPr>
          <w:b/>
        </w:rPr>
        <w:t> de l’expérience :</w:t>
      </w:r>
    </w:p>
    <w:p w14:paraId="4E3847AA" w14:textId="77777777" w:rsidR="002A4DBB" w:rsidRPr="002A4DBB" w:rsidRDefault="002A4DBB" w:rsidP="002A4DBB">
      <w:pPr>
        <w:pStyle w:val="ListParagraph"/>
        <w:numPr>
          <w:ilvl w:val="0"/>
          <w:numId w:val="13"/>
        </w:numPr>
        <w:rPr>
          <w:b/>
        </w:rPr>
      </w:pPr>
      <w:r w:rsidRPr="002A4DBB">
        <w:rPr>
          <w:b/>
        </w:rPr>
        <w:t>Scan anatomique ~10 minutes, rien à faire, peuvent garder les yeux fermés</w:t>
      </w:r>
    </w:p>
    <w:p w14:paraId="6022221E" w14:textId="77777777" w:rsidR="002A4DBB" w:rsidRPr="002A4DBB" w:rsidRDefault="002A4DBB" w:rsidP="002A4DBB">
      <w:pPr>
        <w:pStyle w:val="ListParagraph"/>
        <w:numPr>
          <w:ilvl w:val="0"/>
          <w:numId w:val="13"/>
        </w:numPr>
      </w:pPr>
      <w:r>
        <w:t>Tâche comportementale :</w:t>
      </w:r>
      <w:r>
        <w:br/>
        <w:t xml:space="preserve">choix et effort </w:t>
      </w:r>
      <w:r w:rsidRPr="002A4DBB">
        <w:rPr>
          <w:b/>
        </w:rPr>
        <w:t>comme dans l’entraînement</w:t>
      </w:r>
      <w:r>
        <w:br/>
      </w:r>
      <w:r w:rsidRPr="002A4DBB">
        <w:rPr>
          <w:b/>
        </w:rPr>
        <w:t>alternance de sessions physiques et mentales</w:t>
      </w:r>
      <w:r>
        <w:t xml:space="preserve"> (2 de chaque)</w:t>
      </w:r>
      <w:r>
        <w:br/>
      </w:r>
      <w:r w:rsidRPr="002A4DBB">
        <w:rPr>
          <w:b/>
        </w:rPr>
        <w:t>au début et à la fin de chaque session</w:t>
      </w:r>
      <w:r>
        <w:t xml:space="preserve">, il faudra </w:t>
      </w:r>
      <w:r w:rsidRPr="002A4DBB">
        <w:rPr>
          <w:b/>
        </w:rPr>
        <w:t>refaire le maximum d’effort</w:t>
      </w:r>
    </w:p>
    <w:p w14:paraId="1883BF2E" w14:textId="77777777" w:rsidR="007F32BE" w:rsidRPr="007F32BE" w:rsidRDefault="007F32BE" w:rsidP="007F32BE">
      <w:pPr>
        <w:pStyle w:val="ListParagraph"/>
        <w:numPr>
          <w:ilvl w:val="0"/>
          <w:numId w:val="11"/>
        </w:numPr>
        <w:rPr>
          <w:b/>
        </w:rPr>
      </w:pPr>
      <w:r>
        <w:t xml:space="preserve">Rappel : </w:t>
      </w:r>
      <w:r w:rsidR="002928C4">
        <w:t xml:space="preserve">pour les femmes : briefer sur le </w:t>
      </w:r>
      <w:r w:rsidR="002928C4" w:rsidRPr="002928C4">
        <w:rPr>
          <w:b/>
        </w:rPr>
        <w:t>soutien-gorge</w:t>
      </w:r>
      <w:r w:rsidR="002928C4">
        <w:t xml:space="preserve"> (elles peuvent retirer si elles veulent, mais elles peuvent aussi le garder. Pas dangereux mais peut être gênant)</w:t>
      </w:r>
    </w:p>
    <w:p w14:paraId="1149F8DE" w14:textId="77777777" w:rsidR="007F32BE" w:rsidRPr="007F32BE" w:rsidRDefault="002928C4" w:rsidP="007F32BE">
      <w:pPr>
        <w:pStyle w:val="ListParagraph"/>
        <w:numPr>
          <w:ilvl w:val="0"/>
          <w:numId w:val="11"/>
        </w:numPr>
        <w:rPr>
          <w:b/>
        </w:rPr>
      </w:pPr>
      <w:proofErr w:type="gramStart"/>
      <w:r>
        <w:t>retirer</w:t>
      </w:r>
      <w:proofErr w:type="gramEnd"/>
      <w:r>
        <w:t xml:space="preserve"> tout </w:t>
      </w:r>
      <w:r w:rsidRPr="007F32BE">
        <w:rPr>
          <w:b/>
        </w:rPr>
        <w:t>objet métallique</w:t>
      </w:r>
      <w:r>
        <w:t xml:space="preserve"> des poches</w:t>
      </w:r>
    </w:p>
    <w:p w14:paraId="5DDD161E" w14:textId="77777777" w:rsidR="007F32BE" w:rsidRDefault="002928C4" w:rsidP="007F32BE">
      <w:pPr>
        <w:pStyle w:val="ListParagraph"/>
        <w:numPr>
          <w:ilvl w:val="0"/>
          <w:numId w:val="11"/>
        </w:numPr>
        <w:rPr>
          <w:b/>
        </w:rPr>
      </w:pPr>
      <w:proofErr w:type="gramStart"/>
      <w:r>
        <w:t>retirer</w:t>
      </w:r>
      <w:proofErr w:type="gramEnd"/>
      <w:r>
        <w:t xml:space="preserve"> les </w:t>
      </w:r>
      <w:r w:rsidRPr="007F32BE">
        <w:rPr>
          <w:b/>
        </w:rPr>
        <w:t>chaussures</w:t>
      </w:r>
    </w:p>
    <w:p w14:paraId="05A662F4" w14:textId="77777777" w:rsidR="007F32BE" w:rsidRPr="007F32BE" w:rsidRDefault="007F32BE" w:rsidP="007F32BE">
      <w:pPr>
        <w:pStyle w:val="ListParagraph"/>
        <w:numPr>
          <w:ilvl w:val="0"/>
          <w:numId w:val="8"/>
        </w:numPr>
      </w:pPr>
      <w:proofErr w:type="gramStart"/>
      <w:r>
        <w:rPr>
          <w:b/>
        </w:rPr>
        <w:t>ne</w:t>
      </w:r>
      <w:proofErr w:type="gramEnd"/>
      <w:r>
        <w:rPr>
          <w:b/>
        </w:rPr>
        <w:t xml:space="preserve"> pas attacher les cheveux </w:t>
      </w:r>
      <w:r w:rsidRPr="007F32BE">
        <w:t>(gênant pour l</w:t>
      </w:r>
      <w:r>
        <w:t>’antenne du scanner</w:t>
      </w:r>
      <w:r w:rsidRPr="007F32BE">
        <w:t>)</w:t>
      </w:r>
    </w:p>
    <w:p w14:paraId="5B2EED40" w14:textId="6CFEB9E4" w:rsidR="007F32BE" w:rsidRDefault="002928C4" w:rsidP="007F32BE">
      <w:pPr>
        <w:pStyle w:val="ListParagraph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température</w:t>
      </w:r>
      <w:proofErr w:type="gramEnd"/>
      <w:r>
        <w:t xml:space="preserve"> : possible mettre un </w:t>
      </w:r>
      <w:r w:rsidRPr="007F32BE">
        <w:rPr>
          <w:b/>
        </w:rPr>
        <w:t>pull</w:t>
      </w:r>
      <w:r>
        <w:t xml:space="preserve"> + on peut rajouter une </w:t>
      </w:r>
      <w:r w:rsidRPr="007F32BE">
        <w:rPr>
          <w:b/>
        </w:rPr>
        <w:t>couverture</w:t>
      </w:r>
    </w:p>
    <w:p w14:paraId="32509C73" w14:textId="352C3BCB" w:rsidR="007F32BE" w:rsidRPr="007F32BE" w:rsidRDefault="002928C4" w:rsidP="007F32BE">
      <w:pPr>
        <w:pStyle w:val="ListParagraph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la</w:t>
      </w:r>
      <w:proofErr w:type="gramEnd"/>
      <w:r w:rsidRPr="007F32BE">
        <w:rPr>
          <w:b/>
        </w:rPr>
        <w:t xml:space="preserve"> tête pourrait tourner</w:t>
      </w:r>
      <w:r>
        <w:t xml:space="preserve"> au moment de rentrer dans le scanner (lié à l’impact du champ magnétique sur l’oreille interne, </w:t>
      </w:r>
      <w:r w:rsidRPr="007F32BE">
        <w:rPr>
          <w:u w:val="single"/>
        </w:rPr>
        <w:t>pas dangereux</w:t>
      </w:r>
      <w:r>
        <w:t>, attendre un peu et cela passera)</w:t>
      </w:r>
    </w:p>
    <w:p w14:paraId="598EA657" w14:textId="5F019F49" w:rsidR="007F32BE" w:rsidRPr="007F32BE" w:rsidRDefault="002928C4" w:rsidP="007F32BE">
      <w:pPr>
        <w:pStyle w:val="ListParagraph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pas</w:t>
      </w:r>
      <w:proofErr w:type="gramEnd"/>
      <w:r w:rsidRPr="007F32BE">
        <w:rPr>
          <w:b/>
        </w:rPr>
        <w:t xml:space="preserve"> croiser les bras ou les jambes</w:t>
      </w:r>
      <w:r>
        <w:t xml:space="preserve"> (artéfacts + fait chauffer)</w:t>
      </w:r>
    </w:p>
    <w:p w14:paraId="50904B25" w14:textId="0CD4A5CA" w:rsidR="007F32BE" w:rsidRPr="007F32BE" w:rsidRDefault="002928C4" w:rsidP="007F32BE">
      <w:pPr>
        <w:pStyle w:val="ListParagraph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mieux</w:t>
      </w:r>
      <w:proofErr w:type="gramEnd"/>
      <w:r w:rsidRPr="007F32BE">
        <w:rPr>
          <w:b/>
        </w:rPr>
        <w:t xml:space="preserve"> de fermer les yeux </w:t>
      </w:r>
      <w:r w:rsidRPr="009D5408">
        <w:t>pendant l’entrée dans le scanner</w:t>
      </w:r>
    </w:p>
    <w:p w14:paraId="4A9FA7BA" w14:textId="77777777" w:rsidR="007F32BE" w:rsidRPr="007F32BE" w:rsidRDefault="002928C4" w:rsidP="007F32BE">
      <w:pPr>
        <w:pStyle w:val="ListParagraph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retirer</w:t>
      </w:r>
      <w:proofErr w:type="gramEnd"/>
      <w:r w:rsidRPr="007F32BE">
        <w:rPr>
          <w:b/>
        </w:rPr>
        <w:t xml:space="preserve"> le masque</w:t>
      </w:r>
      <w:r w:rsidRPr="009D5408">
        <w:t xml:space="preserve"> (covid)</w:t>
      </w:r>
    </w:p>
    <w:p w14:paraId="69F269E0" w14:textId="11AB2E34" w:rsidR="007F32BE" w:rsidRPr="007F32BE" w:rsidRDefault="002928C4" w:rsidP="007F32BE">
      <w:pPr>
        <w:pStyle w:val="ListParagraph"/>
        <w:numPr>
          <w:ilvl w:val="0"/>
          <w:numId w:val="11"/>
        </w:numPr>
        <w:rPr>
          <w:b/>
        </w:rPr>
      </w:pPr>
      <w:proofErr w:type="gramStart"/>
      <w:r w:rsidRPr="00FD4C02">
        <w:rPr>
          <w:b/>
          <w:u w:val="single"/>
          <w:rPrChange w:id="137" w:author="Barakat Arthur" w:date="2021-11-05T14:10:00Z">
            <w:rPr>
              <w:b/>
            </w:rPr>
          </w:rPrChange>
        </w:rPr>
        <w:t>pas</w:t>
      </w:r>
      <w:proofErr w:type="gramEnd"/>
      <w:r w:rsidRPr="00FD4C02">
        <w:rPr>
          <w:b/>
          <w:u w:val="single"/>
          <w:rPrChange w:id="138" w:author="Barakat Arthur" w:date="2021-11-05T14:10:00Z">
            <w:rPr>
              <w:b/>
            </w:rPr>
          </w:rPrChange>
        </w:rPr>
        <w:t xml:space="preserve"> bouger la tête !!!!</w:t>
      </w:r>
      <w:r w:rsidRPr="002441BA">
        <w:t xml:space="preserve"> (</w:t>
      </w:r>
      <w:proofErr w:type="gramStart"/>
      <w:r w:rsidRPr="002441BA">
        <w:t>qualité</w:t>
      </w:r>
      <w:proofErr w:type="gramEnd"/>
      <w:r w:rsidRPr="002441BA">
        <w:t xml:space="preserve"> du signal)</w:t>
      </w:r>
    </w:p>
    <w:p w14:paraId="13D4B861" w14:textId="0D9599F8" w:rsidR="007F32BE" w:rsidRDefault="002928C4" w:rsidP="007F32BE">
      <w:pPr>
        <w:pStyle w:val="ListParagraph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en</w:t>
      </w:r>
      <w:proofErr w:type="gramEnd"/>
      <w:r w:rsidRPr="007F32BE">
        <w:rPr>
          <w:b/>
        </w:rPr>
        <w:t xml:space="preserve"> cas de soucis : poire d’arrêt d’urgence : </w:t>
      </w:r>
      <w:r w:rsidRPr="006F609D">
        <w:t xml:space="preserve">ils peuvent presser à n’importe quel moment s’ils ne se sentent pas bien (pas juste toilettes mais </w:t>
      </w:r>
      <w:r w:rsidRPr="007F32BE">
        <w:rPr>
          <w:b/>
        </w:rPr>
        <w:t>vraiment urgence</w:t>
      </w:r>
      <w:r w:rsidRPr="006F609D">
        <w:t>)</w:t>
      </w:r>
      <w:r>
        <w:br/>
      </w:r>
      <w:r w:rsidRPr="007F32BE">
        <w:rPr>
          <w:b/>
        </w:rPr>
        <w:t>+ on les entend et on peut interagir</w:t>
      </w:r>
    </w:p>
    <w:p w14:paraId="62B21A55" w14:textId="77777777" w:rsidR="002928C4" w:rsidRPr="007F32BE" w:rsidRDefault="002928C4" w:rsidP="002928C4">
      <w:pPr>
        <w:pStyle w:val="ListParagraph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boules</w:t>
      </w:r>
      <w:proofErr w:type="gramEnd"/>
      <w:r w:rsidRPr="007F32BE">
        <w:rPr>
          <w:b/>
        </w:rPr>
        <w:t xml:space="preserve"> </w:t>
      </w:r>
      <w:proofErr w:type="spellStart"/>
      <w:r w:rsidRPr="007F32BE">
        <w:rPr>
          <w:b/>
        </w:rPr>
        <w:t>quiès</w:t>
      </w:r>
      <w:proofErr w:type="spellEnd"/>
      <w:r>
        <w:t xml:space="preserve"> pour le bruit de l’IRM (la « musique » de l’IRM)</w:t>
      </w:r>
    </w:p>
    <w:p w14:paraId="65A91873" w14:textId="77777777" w:rsidR="007F32BE" w:rsidRPr="007F32BE" w:rsidRDefault="007F32BE" w:rsidP="002928C4">
      <w:pPr>
        <w:pStyle w:val="ListParagraph"/>
        <w:numPr>
          <w:ilvl w:val="0"/>
          <w:numId w:val="11"/>
        </w:numPr>
      </w:pPr>
      <w:proofErr w:type="gramStart"/>
      <w:r w:rsidRPr="007F32BE">
        <w:t>mettre</w:t>
      </w:r>
      <w:proofErr w:type="gramEnd"/>
      <w:r w:rsidRPr="007F32BE">
        <w:t xml:space="preserve"> </w:t>
      </w:r>
      <w:r w:rsidRPr="007F32BE">
        <w:rPr>
          <w:b/>
        </w:rPr>
        <w:t>charlotte</w:t>
      </w:r>
      <w:r w:rsidRPr="007F32BE">
        <w:t xml:space="preserve"> par-dessus les cheveux</w:t>
      </w:r>
    </w:p>
    <w:p w14:paraId="231BF15C" w14:textId="77777777" w:rsidR="007F32BE" w:rsidRPr="007F32BE" w:rsidRDefault="007F32BE" w:rsidP="007F32BE">
      <w:pPr>
        <w:rPr>
          <w:b/>
        </w:rPr>
      </w:pPr>
    </w:p>
    <w:p w14:paraId="02071A63" w14:textId="77777777" w:rsidR="002928C4" w:rsidRPr="004162B6" w:rsidRDefault="002928C4" w:rsidP="002928C4">
      <w:pPr>
        <w:pStyle w:val="ListParagraph"/>
        <w:numPr>
          <w:ilvl w:val="0"/>
          <w:numId w:val="3"/>
        </w:numPr>
      </w:pPr>
      <w:proofErr w:type="gramStart"/>
      <w:r>
        <w:t>une</w:t>
      </w:r>
      <w:proofErr w:type="gramEnd"/>
      <w:r>
        <w:t xml:space="preserve"> fois le/la </w:t>
      </w:r>
      <w:proofErr w:type="spellStart"/>
      <w:r>
        <w:t>participant.e</w:t>
      </w:r>
      <w:proofErr w:type="spellEnd"/>
      <w:r>
        <w:t xml:space="preserve"> </w:t>
      </w:r>
      <w:proofErr w:type="spellStart"/>
      <w:r>
        <w:t>installé.e</w:t>
      </w:r>
      <w:proofErr w:type="spellEnd"/>
      <w:r>
        <w:t xml:space="preserve"> dans le scanner :</w:t>
      </w:r>
    </w:p>
    <w:p w14:paraId="658BF1C6" w14:textId="77777777" w:rsidR="002928C4" w:rsidRDefault="002928C4" w:rsidP="002928C4">
      <w:pPr>
        <w:pStyle w:val="ListParagraph"/>
        <w:numPr>
          <w:ilvl w:val="1"/>
          <w:numId w:val="3"/>
        </w:numPr>
        <w:rPr>
          <w:b/>
        </w:rPr>
      </w:pPr>
      <w:proofErr w:type="gramStart"/>
      <w:r w:rsidRPr="004162B6">
        <w:rPr>
          <w:b/>
        </w:rPr>
        <w:t>aller</w:t>
      </w:r>
      <w:proofErr w:type="gramEnd"/>
      <w:r w:rsidRPr="004162B6">
        <w:rPr>
          <w:b/>
        </w:rPr>
        <w:t xml:space="preserve"> le plus haut possible dans l’antenne</w:t>
      </w:r>
    </w:p>
    <w:p w14:paraId="44C72068" w14:textId="77777777" w:rsidR="002928C4" w:rsidRPr="00082D57" w:rsidRDefault="002928C4" w:rsidP="002928C4">
      <w:pPr>
        <w:pStyle w:val="ListParagraph"/>
        <w:numPr>
          <w:ilvl w:val="1"/>
          <w:numId w:val="3"/>
        </w:numPr>
        <w:rPr>
          <w:b/>
        </w:rPr>
      </w:pPr>
      <w:proofErr w:type="gramStart"/>
      <w:r w:rsidRPr="00682F81">
        <w:t>rappel</w:t>
      </w:r>
      <w:proofErr w:type="gramEnd"/>
      <w:r w:rsidRPr="00682F81">
        <w:t> :</w:t>
      </w:r>
      <w:r>
        <w:rPr>
          <w:b/>
        </w:rPr>
        <w:t xml:space="preserve"> </w:t>
      </w:r>
      <w:r w:rsidRPr="002441BA">
        <w:rPr>
          <w:b/>
        </w:rPr>
        <w:t>pas bouger la tête</w:t>
      </w:r>
      <w:r>
        <w:rPr>
          <w:b/>
        </w:rPr>
        <w:t xml:space="preserve"> !!!! </w:t>
      </w:r>
      <w:r w:rsidRPr="00082D57">
        <w:t>(+ pas croiser jambes et bras)</w:t>
      </w:r>
    </w:p>
    <w:p w14:paraId="263320B5" w14:textId="77777777" w:rsidR="002928C4" w:rsidRPr="00082D57" w:rsidRDefault="002928C4" w:rsidP="002928C4">
      <w:pPr>
        <w:pStyle w:val="ListParagraph"/>
        <w:numPr>
          <w:ilvl w:val="1"/>
          <w:numId w:val="3"/>
        </w:numPr>
      </w:pPr>
      <w:proofErr w:type="gramStart"/>
      <w:r w:rsidRPr="00082D57">
        <w:t>rappel</w:t>
      </w:r>
      <w:proofErr w:type="gramEnd"/>
      <w:r>
        <w:rPr>
          <w:b/>
        </w:rPr>
        <w:t> </w:t>
      </w:r>
      <w:r w:rsidRPr="00082D57">
        <w:t>:</w:t>
      </w:r>
      <w:r>
        <w:rPr>
          <w:b/>
        </w:rPr>
        <w:t xml:space="preserve"> fermer les yeux </w:t>
      </w:r>
      <w:r w:rsidRPr="00082D57">
        <w:t>(pour le laser + entrée dans le scanner)</w:t>
      </w:r>
    </w:p>
    <w:p w14:paraId="127A7AF3" w14:textId="77777777" w:rsidR="002928C4" w:rsidRPr="007F32BE" w:rsidRDefault="002928C4" w:rsidP="002928C4">
      <w:pPr>
        <w:pStyle w:val="ListParagraph"/>
        <w:numPr>
          <w:ilvl w:val="1"/>
          <w:numId w:val="3"/>
        </w:numPr>
        <w:rPr>
          <w:b/>
        </w:rPr>
      </w:pPr>
      <w:proofErr w:type="gramStart"/>
      <w:r>
        <w:rPr>
          <w:b/>
        </w:rPr>
        <w:t>reproposer</w:t>
      </w:r>
      <w:proofErr w:type="gramEnd"/>
      <w:r>
        <w:rPr>
          <w:b/>
        </w:rPr>
        <w:t xml:space="preserve"> couverture </w:t>
      </w:r>
      <w:r w:rsidRPr="00682F81">
        <w:t xml:space="preserve">si le/la </w:t>
      </w:r>
      <w:proofErr w:type="spellStart"/>
      <w:r w:rsidRPr="00682F81">
        <w:t>participant.e</w:t>
      </w:r>
      <w:proofErr w:type="spellEnd"/>
      <w:r w:rsidRPr="00682F81">
        <w:t xml:space="preserve"> pense que nécessaire</w:t>
      </w:r>
    </w:p>
    <w:p w14:paraId="7FCB82C8" w14:textId="77777777" w:rsidR="007F32BE" w:rsidRDefault="007F32BE" w:rsidP="002928C4">
      <w:pPr>
        <w:pStyle w:val="ListParagraph"/>
        <w:numPr>
          <w:ilvl w:val="1"/>
          <w:numId w:val="3"/>
        </w:numPr>
        <w:rPr>
          <w:b/>
        </w:rPr>
      </w:pPr>
      <w:proofErr w:type="gramStart"/>
      <w:r>
        <w:rPr>
          <w:b/>
        </w:rPr>
        <w:t>installer</w:t>
      </w:r>
      <w:proofErr w:type="gramEnd"/>
      <w:r>
        <w:rPr>
          <w:b/>
        </w:rPr>
        <w:t xml:space="preserve"> ceinture respiration + oxymètre (vérifier que signal ok)</w:t>
      </w:r>
    </w:p>
    <w:p w14:paraId="3D652FF0" w14:textId="77777777" w:rsidR="008D3D2E" w:rsidRPr="008D3D2E" w:rsidRDefault="007F32BE" w:rsidP="002928C4">
      <w:pPr>
        <w:pStyle w:val="ListParagraph"/>
        <w:numPr>
          <w:ilvl w:val="1"/>
          <w:numId w:val="3"/>
        </w:numPr>
      </w:pPr>
      <w:proofErr w:type="gramStart"/>
      <w:r w:rsidRPr="007F32BE">
        <w:rPr>
          <w:b/>
        </w:rPr>
        <w:t>installer</w:t>
      </w:r>
      <w:proofErr w:type="gramEnd"/>
      <w:r w:rsidRPr="007F32BE">
        <w:rPr>
          <w:b/>
        </w:rPr>
        <w:t xml:space="preserve"> pad avec boutons</w:t>
      </w:r>
      <w:r w:rsidRPr="008D3D2E">
        <w:t xml:space="preserve"> </w:t>
      </w:r>
      <w:r w:rsidR="008D3D2E" w:rsidRPr="008D3D2E">
        <w:t>(bien préciser position des boutons)</w:t>
      </w:r>
    </w:p>
    <w:p w14:paraId="6DECD8A3" w14:textId="77777777" w:rsidR="002928C4" w:rsidRPr="007F32BE" w:rsidRDefault="008D3D2E" w:rsidP="002928C4">
      <w:pPr>
        <w:pStyle w:val="ListParagraph"/>
        <w:numPr>
          <w:ilvl w:val="1"/>
          <w:numId w:val="3"/>
        </w:numPr>
      </w:pPr>
      <w:proofErr w:type="gramStart"/>
      <w:r>
        <w:rPr>
          <w:b/>
        </w:rPr>
        <w:t>installer</w:t>
      </w:r>
      <w:proofErr w:type="gramEnd"/>
      <w:r>
        <w:rPr>
          <w:b/>
        </w:rPr>
        <w:t xml:space="preserve"> </w:t>
      </w:r>
      <w:r w:rsidR="007F32BE" w:rsidRPr="007F32BE">
        <w:rPr>
          <w:b/>
        </w:rPr>
        <w:t>grip</w:t>
      </w:r>
      <w:r>
        <w:rPr>
          <w:b/>
        </w:rPr>
        <w:t xml:space="preserve"> main gauche</w:t>
      </w:r>
    </w:p>
    <w:p w14:paraId="323FC5E0" w14:textId="77777777" w:rsidR="007F32BE" w:rsidRDefault="007F32BE" w:rsidP="002928C4">
      <w:pPr>
        <w:pStyle w:val="ListParagraph"/>
        <w:numPr>
          <w:ilvl w:val="1"/>
          <w:numId w:val="3"/>
        </w:numPr>
      </w:pPr>
      <w:proofErr w:type="gramStart"/>
      <w:r>
        <w:t>poser</w:t>
      </w:r>
      <w:proofErr w:type="gramEnd"/>
      <w:r>
        <w:t xml:space="preserve"> poire d’arrêt d’urgence</w:t>
      </w:r>
      <w:r w:rsidR="008D3D2E">
        <w:t xml:space="preserve"> au niveau du ventre</w:t>
      </w:r>
    </w:p>
    <w:p w14:paraId="5396E223" w14:textId="77777777" w:rsidR="007F32BE" w:rsidRDefault="007F32BE" w:rsidP="007F32BE">
      <w:pPr>
        <w:ind w:left="1080"/>
      </w:pPr>
    </w:p>
    <w:p w14:paraId="5E6E48A8" w14:textId="77777777" w:rsidR="007F32BE" w:rsidRPr="006F609D" w:rsidRDefault="007F32BE" w:rsidP="007F32BE">
      <w:pPr>
        <w:pStyle w:val="ListParagraph"/>
        <w:numPr>
          <w:ilvl w:val="0"/>
          <w:numId w:val="3"/>
        </w:numPr>
      </w:pPr>
      <w:proofErr w:type="gramStart"/>
      <w:r w:rsidRPr="006F609D">
        <w:rPr>
          <w:b/>
        </w:rPr>
        <w:t>fin</w:t>
      </w:r>
      <w:proofErr w:type="gramEnd"/>
      <w:r w:rsidRPr="006F609D">
        <w:rPr>
          <w:b/>
        </w:rPr>
        <w:t xml:space="preserve"> scan </w:t>
      </w:r>
      <w:r>
        <w:rPr>
          <w:b/>
        </w:rPr>
        <w:t>IRMf</w:t>
      </w:r>
      <w:r w:rsidRPr="006F609D">
        <w:rPr>
          <w:b/>
        </w:rPr>
        <w:t> :</w:t>
      </w:r>
    </w:p>
    <w:p w14:paraId="47E63D1B" w14:textId="77777777" w:rsidR="007F32BE" w:rsidRPr="006F609D" w:rsidRDefault="007F32BE" w:rsidP="007F32BE">
      <w:pPr>
        <w:pStyle w:val="ListParagraph"/>
        <w:numPr>
          <w:ilvl w:val="0"/>
          <w:numId w:val="9"/>
        </w:numPr>
      </w:pPr>
      <w:proofErr w:type="gramStart"/>
      <w:r w:rsidRPr="006F609D">
        <w:t>à</w:t>
      </w:r>
      <w:proofErr w:type="gramEnd"/>
      <w:r w:rsidRPr="006F609D">
        <w:t xml:space="preserve"> la fin, prévenir au </w:t>
      </w:r>
      <w:r w:rsidRPr="006F609D">
        <w:rPr>
          <w:b/>
        </w:rPr>
        <w:t>micro qu’on vient sortir le participant</w:t>
      </w:r>
    </w:p>
    <w:p w14:paraId="66C31A1C" w14:textId="77777777" w:rsidR="007F32BE" w:rsidRDefault="007F32BE" w:rsidP="007F32BE">
      <w:pPr>
        <w:pStyle w:val="ListParagraph"/>
        <w:numPr>
          <w:ilvl w:val="0"/>
          <w:numId w:val="9"/>
        </w:numPr>
      </w:pPr>
      <w:proofErr w:type="gramStart"/>
      <w:r w:rsidRPr="006F609D">
        <w:rPr>
          <w:b/>
        </w:rPr>
        <w:t>retirer</w:t>
      </w:r>
      <w:proofErr w:type="gramEnd"/>
      <w:r w:rsidRPr="006F609D">
        <w:rPr>
          <w:b/>
        </w:rPr>
        <w:t xml:space="preserve"> </w:t>
      </w:r>
      <w:r>
        <w:rPr>
          <w:b/>
        </w:rPr>
        <w:t xml:space="preserve">boutons + grip + poire d’arrêt d’urgence + </w:t>
      </w:r>
      <w:r w:rsidRPr="006F609D">
        <w:rPr>
          <w:b/>
        </w:rPr>
        <w:t xml:space="preserve">charlotte + boules </w:t>
      </w:r>
      <w:proofErr w:type="spellStart"/>
      <w:r w:rsidRPr="006F609D">
        <w:rPr>
          <w:b/>
        </w:rPr>
        <w:t>quiès</w:t>
      </w:r>
      <w:proofErr w:type="spellEnd"/>
      <w:r>
        <w:rPr>
          <w:b/>
        </w:rPr>
        <w:t xml:space="preserve"> + ceinture respiration + oxymètre </w:t>
      </w:r>
      <w:r w:rsidRPr="006F609D">
        <w:t>(+</w:t>
      </w:r>
      <w:r w:rsidRPr="006F609D">
        <w:rPr>
          <w:b/>
        </w:rPr>
        <w:t>couverture</w:t>
      </w:r>
      <w:r w:rsidRPr="006F609D">
        <w:t>)</w:t>
      </w:r>
      <w:r>
        <w:rPr>
          <w:b/>
        </w:rPr>
        <w:br/>
      </w:r>
      <w:r>
        <w:t xml:space="preserve">(jeter charlotte dans la poubelle ; attention surtout à </w:t>
      </w:r>
      <w:r w:rsidRPr="006F609D">
        <w:rPr>
          <w:b/>
        </w:rPr>
        <w:t>ne pas déplacer la poubelle</w:t>
      </w:r>
      <w:r>
        <w:t xml:space="preserve"> au cas où elle contienne des éléments métalliques)</w:t>
      </w:r>
    </w:p>
    <w:p w14:paraId="65CD9430" w14:textId="77777777" w:rsidR="007F32BE" w:rsidRDefault="007F32BE" w:rsidP="007F32BE">
      <w:pPr>
        <w:pStyle w:val="ListParagraph"/>
        <w:numPr>
          <w:ilvl w:val="0"/>
          <w:numId w:val="9"/>
        </w:numPr>
      </w:pPr>
      <w:proofErr w:type="gramStart"/>
      <w:r>
        <w:t>accompagner</w:t>
      </w:r>
      <w:proofErr w:type="gramEnd"/>
      <w:r>
        <w:t xml:space="preserve"> le sujet hors du scanner</w:t>
      </w:r>
    </w:p>
    <w:p w14:paraId="1ABAE47C" w14:textId="77777777" w:rsidR="007F32BE" w:rsidRDefault="007F32BE" w:rsidP="007F32BE">
      <w:pPr>
        <w:pStyle w:val="ListParagraph"/>
        <w:numPr>
          <w:ilvl w:val="0"/>
          <w:numId w:val="9"/>
        </w:numPr>
      </w:pPr>
      <w:proofErr w:type="gramStart"/>
      <w:r>
        <w:t>redonner</w:t>
      </w:r>
      <w:proofErr w:type="gramEnd"/>
      <w:r>
        <w:t xml:space="preserve"> le </w:t>
      </w:r>
      <w:r w:rsidRPr="006F609D">
        <w:rPr>
          <w:b/>
        </w:rPr>
        <w:t>masque</w:t>
      </w:r>
      <w:r>
        <w:rPr>
          <w:b/>
        </w:rPr>
        <w:t xml:space="preserve"> </w:t>
      </w:r>
      <w:r w:rsidRPr="006F609D">
        <w:t>(covid)</w:t>
      </w:r>
    </w:p>
    <w:p w14:paraId="0EDC23DE" w14:textId="77777777" w:rsidR="007F32BE" w:rsidRDefault="007F32BE" w:rsidP="007F32BE">
      <w:pPr>
        <w:pStyle w:val="ListParagraph"/>
        <w:numPr>
          <w:ilvl w:val="0"/>
          <w:numId w:val="9"/>
        </w:numPr>
      </w:pPr>
      <w:proofErr w:type="gramStart"/>
      <w:r>
        <w:t>redonner</w:t>
      </w:r>
      <w:proofErr w:type="gramEnd"/>
      <w:r>
        <w:t xml:space="preserve"> les </w:t>
      </w:r>
      <w:r w:rsidRPr="006F609D">
        <w:rPr>
          <w:b/>
        </w:rPr>
        <w:t>chaussures</w:t>
      </w:r>
    </w:p>
    <w:p w14:paraId="1EA4695F" w14:textId="5ADFCFA7" w:rsidR="00294C4D" w:rsidRPr="00294C4D" w:rsidRDefault="007F32BE" w:rsidP="00763D56">
      <w:pPr>
        <w:pStyle w:val="ListParagraph"/>
        <w:numPr>
          <w:ilvl w:val="0"/>
          <w:numId w:val="9"/>
        </w:numPr>
        <w:rPr>
          <w:b/>
        </w:rPr>
      </w:pPr>
      <w:proofErr w:type="gramStart"/>
      <w:r w:rsidRPr="00E1250B">
        <w:rPr>
          <w:b/>
        </w:rPr>
        <w:t>prélèvement</w:t>
      </w:r>
      <w:proofErr w:type="gramEnd"/>
      <w:r w:rsidRPr="00E1250B">
        <w:rPr>
          <w:b/>
        </w:rPr>
        <w:t xml:space="preserve"> salivaire</w:t>
      </w:r>
      <w:r>
        <w:t xml:space="preserve"> </w:t>
      </w:r>
      <w:r w:rsidRPr="00E1250B">
        <w:rPr>
          <w:b/>
        </w:rPr>
        <w:t>CIDXXX_</w:t>
      </w:r>
      <w:r w:rsidR="00763D56">
        <w:rPr>
          <w:b/>
        </w:rPr>
        <w:t xml:space="preserve">E </w:t>
      </w:r>
      <w:r w:rsidR="00763D56" w:rsidRPr="00763D56">
        <w:t>(cortisol</w:t>
      </w:r>
      <w:ins w:id="139" w:author="Barakat Arthur" w:date="2021-11-05T14:10:00Z">
        <w:r w:rsidR="00CE16F0">
          <w:t>, 500ml</w:t>
        </w:r>
      </w:ins>
      <w:r w:rsidR="00763D56" w:rsidRPr="00763D56">
        <w:t>)</w:t>
      </w:r>
      <w:r w:rsidR="00763D56">
        <w:t>=&gt; stocker carboglace</w:t>
      </w:r>
      <w:r w:rsidR="00294C4D">
        <w:rPr>
          <w:b/>
        </w:rPr>
        <w:t xml:space="preserve"> </w:t>
      </w:r>
      <w:r w:rsidR="00294C4D" w:rsidRPr="007F32BE">
        <w:t>puis ramener</w:t>
      </w:r>
      <w:r w:rsidR="00294C4D">
        <w:rPr>
          <w:b/>
        </w:rPr>
        <w:t xml:space="preserve"> au -80°C au labo</w:t>
      </w:r>
    </w:p>
    <w:p w14:paraId="246B2E17" w14:textId="53AF1D22" w:rsidR="007F32BE" w:rsidRDefault="007F32BE" w:rsidP="007F32BE">
      <w:pPr>
        <w:pStyle w:val="ListParagraph"/>
        <w:numPr>
          <w:ilvl w:val="0"/>
          <w:numId w:val="9"/>
        </w:numPr>
        <w:rPr>
          <w:b/>
        </w:rPr>
      </w:pPr>
      <w:proofErr w:type="gramStart"/>
      <w:r w:rsidRPr="007F32BE">
        <w:rPr>
          <w:b/>
        </w:rPr>
        <w:lastRenderedPageBreak/>
        <w:t>question</w:t>
      </w:r>
      <w:proofErr w:type="gramEnd"/>
      <w:r w:rsidRPr="007F32BE">
        <w:rPr>
          <w:b/>
        </w:rPr>
        <w:t xml:space="preserve"> fatigue</w:t>
      </w:r>
      <w:r w:rsidRPr="00763D56">
        <w:t xml:space="preserve"> </w:t>
      </w:r>
      <w:r w:rsidR="00763D56" w:rsidRPr="00763D56">
        <w:t>post-IRMf</w:t>
      </w:r>
    </w:p>
    <w:p w14:paraId="3ED3F442" w14:textId="77777777" w:rsidR="007F32BE" w:rsidRDefault="007F32BE" w:rsidP="007F32BE">
      <w:pPr>
        <w:pStyle w:val="ListParagraph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un </w:t>
      </w:r>
      <w:r w:rsidRPr="00E1250B">
        <w:rPr>
          <w:b/>
        </w:rPr>
        <w:t>verre d’eau</w:t>
      </w:r>
    </w:p>
    <w:p w14:paraId="644E61E3" w14:textId="77777777" w:rsidR="007F32BE" w:rsidRPr="00E1250B" w:rsidRDefault="007F32BE" w:rsidP="007F32BE">
      <w:pPr>
        <w:pStyle w:val="ListParagraph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</w:t>
      </w:r>
      <w:r w:rsidRPr="00E1250B">
        <w:rPr>
          <w:b/>
        </w:rPr>
        <w:t>toilettes</w:t>
      </w:r>
    </w:p>
    <w:p w14:paraId="2E0E4078" w14:textId="77777777" w:rsidR="005D2BF0" w:rsidRDefault="00294C4D" w:rsidP="007F32BE">
      <w:pPr>
        <w:pStyle w:val="ListParagraph"/>
        <w:numPr>
          <w:ilvl w:val="0"/>
          <w:numId w:val="9"/>
        </w:numPr>
      </w:pPr>
      <w:proofErr w:type="gramStart"/>
      <w:r>
        <w:t>débrief</w:t>
      </w:r>
      <w:proofErr w:type="gramEnd"/>
      <w:r>
        <w:t> :</w:t>
      </w:r>
    </w:p>
    <w:p w14:paraId="73CC10DC" w14:textId="760AE022" w:rsidR="00E92E64" w:rsidRDefault="00E92E64" w:rsidP="00294C4D">
      <w:pPr>
        <w:pStyle w:val="ListParagraph"/>
        <w:numPr>
          <w:ilvl w:val="1"/>
          <w:numId w:val="9"/>
        </w:numPr>
      </w:pPr>
      <w:proofErr w:type="gramStart"/>
      <w:r>
        <w:t>donner</w:t>
      </w:r>
      <w:proofErr w:type="gramEnd"/>
      <w:r>
        <w:t xml:space="preserve"> montant total qu’ils vont obtenir</w:t>
      </w:r>
    </w:p>
    <w:p w14:paraId="17129564" w14:textId="77777777" w:rsidR="009377BF" w:rsidRPr="009377BF" w:rsidRDefault="009377BF" w:rsidP="00294C4D">
      <w:pPr>
        <w:pStyle w:val="ListParagraph"/>
        <w:numPr>
          <w:ilvl w:val="1"/>
          <w:numId w:val="9"/>
        </w:numPr>
        <w:rPr>
          <w:b/>
          <w:bCs/>
        </w:rPr>
      </w:pPr>
      <w:r w:rsidRPr="009377BF">
        <w:rPr>
          <w:b/>
          <w:bCs/>
        </w:rPr>
        <w:t>FAIRE SIGNER LA FICHE DE PAIEMENT</w:t>
      </w:r>
    </w:p>
    <w:p w14:paraId="1A4574F6" w14:textId="53791B9B" w:rsidR="009377BF" w:rsidRDefault="009377BF" w:rsidP="00294C4D">
      <w:pPr>
        <w:pStyle w:val="ListParagraph"/>
        <w:numPr>
          <w:ilvl w:val="1"/>
          <w:numId w:val="9"/>
        </w:numPr>
        <w:rPr>
          <w:b/>
          <w:bCs/>
        </w:rPr>
      </w:pPr>
      <w:proofErr w:type="gramStart"/>
      <w:r>
        <w:t>rappeler</w:t>
      </w:r>
      <w:proofErr w:type="gramEnd"/>
      <w:r>
        <w:t xml:space="preserve"> qu’un virement bancaire sera effectué =&gt; demander</w:t>
      </w:r>
      <w:r w:rsidRPr="009377BF">
        <w:rPr>
          <w:b/>
          <w:bCs/>
        </w:rPr>
        <w:t xml:space="preserve"> RIB SUISSE</w:t>
      </w:r>
    </w:p>
    <w:p w14:paraId="6824E0AC" w14:textId="6E887D07" w:rsidR="009377BF" w:rsidRPr="009377BF" w:rsidRDefault="009377BF" w:rsidP="009377BF">
      <w:pPr>
        <w:pStyle w:val="ListParagraph"/>
        <w:numPr>
          <w:ilvl w:val="2"/>
          <w:numId w:val="9"/>
        </w:numPr>
        <w:rPr>
          <w:b/>
          <w:bCs/>
        </w:rPr>
      </w:pPr>
      <w:proofErr w:type="gramStart"/>
      <w:r>
        <w:rPr>
          <w:b/>
          <w:bCs/>
        </w:rPr>
        <w:t>si</w:t>
      </w:r>
      <w:proofErr w:type="gramEnd"/>
      <w:r>
        <w:rPr>
          <w:b/>
          <w:bCs/>
        </w:rPr>
        <w:t xml:space="preserve"> </w:t>
      </w:r>
      <w:r w:rsidR="00A22EC0">
        <w:rPr>
          <w:b/>
          <w:bCs/>
        </w:rPr>
        <w:t>pas de compte suisse</w:t>
      </w:r>
      <w:r>
        <w:rPr>
          <w:b/>
          <w:bCs/>
        </w:rPr>
        <w:t>, payer en cash</w:t>
      </w:r>
      <w:ins w:id="140" w:author="Barakat Arthur" w:date="2021-11-05T14:33:00Z">
        <w:r w:rsidR="00BF6611">
          <w:rPr>
            <w:b/>
            <w:bCs/>
          </w:rPr>
          <w:t xml:space="preserve"> si possible. Sinon </w:t>
        </w:r>
        <w:proofErr w:type="spellStart"/>
        <w:r w:rsidR="00BF6611">
          <w:rPr>
            <w:b/>
            <w:bCs/>
          </w:rPr>
          <w:t>tempis</w:t>
        </w:r>
        <w:proofErr w:type="spellEnd"/>
        <w:r w:rsidR="00BF6611">
          <w:rPr>
            <w:b/>
            <w:bCs/>
          </w:rPr>
          <w:t xml:space="preserve"> pour eux.</w:t>
        </w:r>
      </w:ins>
    </w:p>
    <w:p w14:paraId="76AFBCE2" w14:textId="77777777" w:rsidR="00294C4D" w:rsidRDefault="00294C4D" w:rsidP="00294C4D">
      <w:pPr>
        <w:pStyle w:val="ListParagraph"/>
        <w:numPr>
          <w:ilvl w:val="1"/>
          <w:numId w:val="9"/>
        </w:numPr>
      </w:pPr>
      <w:r>
        <w:t>« Qu’est-ce qui était le plus dur ? la tâche d’effort physique ou la tâche d’effort mental ? »</w:t>
      </w:r>
    </w:p>
    <w:p w14:paraId="4EEE18C5" w14:textId="77777777" w:rsidR="00294C4D" w:rsidRPr="007F32BE" w:rsidRDefault="00294C4D" w:rsidP="00294C4D">
      <w:pPr>
        <w:pStyle w:val="ListParagraph"/>
        <w:numPr>
          <w:ilvl w:val="1"/>
          <w:numId w:val="9"/>
        </w:numPr>
      </w:pPr>
      <w:r>
        <w:t>« Avez-vous d’autres questions sur l’expérience ? »</w:t>
      </w:r>
    </w:p>
    <w:sectPr w:rsidR="00294C4D" w:rsidRPr="007F32BE" w:rsidSect="006E3F8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80" w:author="Barakat Arthur" w:date="2021-11-05T13:48:00Z" w:initials="BA">
    <w:p w14:paraId="1FB3F915" w14:textId="4822116A" w:rsidR="00A54389" w:rsidRDefault="00A54389">
      <w:pPr>
        <w:pStyle w:val="CommentText"/>
      </w:pPr>
      <w:r>
        <w:rPr>
          <w:rStyle w:val="CommentReference"/>
        </w:rPr>
        <w:annotationRef/>
      </w:r>
      <w:r>
        <w:t>Je te laisse remoduler la phrase pour dire qu’il faut bien qu’ils pensent à leur choix, mais pas que ça prenne plus que quelque seconde</w:t>
      </w:r>
      <w:r w:rsidR="008155F2">
        <w:t xml:space="preserve">. Le premier paragraphe dit prend ton temps pour choisir, et le second dit t’as une limite de temps, </w:t>
      </w:r>
      <w:proofErr w:type="gramStart"/>
      <w:r w:rsidR="008155F2">
        <w:t>prend pas</w:t>
      </w:r>
      <w:proofErr w:type="gramEnd"/>
      <w:r w:rsidR="008155F2">
        <w:t xml:space="preserve"> trop longtemps </w:t>
      </w:r>
      <w:proofErr w:type="spellStart"/>
      <w:r w:rsidR="008155F2">
        <w:t>xD</w:t>
      </w:r>
      <w:proofErr w:type="spellEnd"/>
      <w:r w:rsidR="008155F2">
        <w:t xml:space="preserve"> C’est pas très cohérent.</w:t>
      </w:r>
    </w:p>
  </w:comment>
  <w:comment w:id="135" w:author="Barakat Arthur" w:date="2021-11-05T14:09:00Z" w:initials="BA">
    <w:p w14:paraId="5F3D1958" w14:textId="719A026D" w:rsidR="00FD4C02" w:rsidRDefault="00FD4C02">
      <w:pPr>
        <w:pStyle w:val="CommentText"/>
      </w:pPr>
      <w:r>
        <w:rPr>
          <w:rStyle w:val="CommentReference"/>
        </w:rPr>
        <w:annotationRef/>
      </w:r>
      <w:r>
        <w:t xml:space="preserve">Je crois que </w:t>
      </w:r>
      <w:proofErr w:type="spellStart"/>
      <w:proofErr w:type="gramStart"/>
      <w:r>
        <w:t>ca</w:t>
      </w:r>
      <w:proofErr w:type="spellEnd"/>
      <w:proofErr w:type="gramEnd"/>
      <w:r>
        <w:t xml:space="preserve"> c’est plus d’actualité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FB3F915" w15:done="0"/>
  <w15:commentEx w15:paraId="5F3D195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FB3F915" w16cid:durableId="252FB4AF"/>
  <w16cid:commentId w16cid:paraId="5F3D1958" w16cid:durableId="252FB9A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A38D27" w14:textId="77777777" w:rsidR="00622502" w:rsidRDefault="00622502" w:rsidP="001C0DFF">
      <w:pPr>
        <w:spacing w:after="0" w:line="240" w:lineRule="auto"/>
      </w:pPr>
      <w:r>
        <w:separator/>
      </w:r>
    </w:p>
  </w:endnote>
  <w:endnote w:type="continuationSeparator" w:id="0">
    <w:p w14:paraId="014E19DB" w14:textId="77777777" w:rsidR="00622502" w:rsidRDefault="00622502" w:rsidP="001C0D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AD413C" w14:textId="77777777" w:rsidR="006522A2" w:rsidRDefault="006522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60800454"/>
      <w:docPartObj>
        <w:docPartGallery w:val="Page Numbers (Bottom of Page)"/>
        <w:docPartUnique/>
      </w:docPartObj>
    </w:sdtPr>
    <w:sdtEndPr/>
    <w:sdtContent>
      <w:p w14:paraId="53BBBA3A" w14:textId="42E7F4CA" w:rsidR="006522A2" w:rsidRDefault="006522A2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0F55A8D" w14:textId="77777777" w:rsidR="006522A2" w:rsidRDefault="006522A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B78357" w14:textId="77777777" w:rsidR="006522A2" w:rsidRDefault="006522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714791" w14:textId="77777777" w:rsidR="00622502" w:rsidRDefault="00622502" w:rsidP="001C0DFF">
      <w:pPr>
        <w:spacing w:after="0" w:line="240" w:lineRule="auto"/>
      </w:pPr>
      <w:r>
        <w:separator/>
      </w:r>
    </w:p>
  </w:footnote>
  <w:footnote w:type="continuationSeparator" w:id="0">
    <w:p w14:paraId="5107AA89" w14:textId="77777777" w:rsidR="00622502" w:rsidRDefault="00622502" w:rsidP="001C0D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71A7A8" w14:textId="77777777" w:rsidR="006522A2" w:rsidRDefault="006522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FCA59E" w14:textId="77777777" w:rsidR="006522A2" w:rsidRDefault="006522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769136" w14:textId="77777777" w:rsidR="006522A2" w:rsidRDefault="006522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D21E6"/>
    <w:multiLevelType w:val="hybridMultilevel"/>
    <w:tmpl w:val="6312442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E5BB9"/>
    <w:multiLevelType w:val="hybridMultilevel"/>
    <w:tmpl w:val="47AE62AC"/>
    <w:lvl w:ilvl="0" w:tplc="040C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C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02F804A5"/>
    <w:multiLevelType w:val="hybridMultilevel"/>
    <w:tmpl w:val="0E4AB04A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AB1D8F"/>
    <w:multiLevelType w:val="hybridMultilevel"/>
    <w:tmpl w:val="379253FA"/>
    <w:lvl w:ilvl="0" w:tplc="040C0017">
      <w:start w:val="1"/>
      <w:numFmt w:val="lowerLetter"/>
      <w:lvlText w:val="%1)"/>
      <w:lvlJc w:val="left"/>
      <w:pPr>
        <w:ind w:left="1080" w:hanging="360"/>
      </w:pPr>
    </w:lvl>
    <w:lvl w:ilvl="1" w:tplc="36A01590">
      <w:start w:val="1"/>
      <w:numFmt w:val="decimal"/>
      <w:lvlText w:val="%2."/>
      <w:lvlJc w:val="left"/>
      <w:pPr>
        <w:ind w:left="1800" w:hanging="360"/>
      </w:pPr>
      <w:rPr>
        <w:rFonts w:asciiTheme="minorHAnsi" w:eastAsiaTheme="minorHAnsi" w:hAnsiTheme="minorHAnsi" w:cstheme="minorBidi"/>
      </w:r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5B04075"/>
    <w:multiLevelType w:val="hybridMultilevel"/>
    <w:tmpl w:val="2BF4A52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DF0DB6"/>
    <w:multiLevelType w:val="hybridMultilevel"/>
    <w:tmpl w:val="350A2B92"/>
    <w:lvl w:ilvl="0" w:tplc="2B106B3C">
      <w:start w:val="1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E84162"/>
    <w:multiLevelType w:val="hybridMultilevel"/>
    <w:tmpl w:val="3A0657EC"/>
    <w:lvl w:ilvl="0" w:tplc="040C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88" w:hanging="360"/>
      </w:pPr>
    </w:lvl>
    <w:lvl w:ilvl="2" w:tplc="040C001B" w:tentative="1">
      <w:start w:val="1"/>
      <w:numFmt w:val="lowerRoman"/>
      <w:lvlText w:val="%3."/>
      <w:lvlJc w:val="right"/>
      <w:pPr>
        <w:ind w:left="2508" w:hanging="180"/>
      </w:pPr>
    </w:lvl>
    <w:lvl w:ilvl="3" w:tplc="040C000F" w:tentative="1">
      <w:start w:val="1"/>
      <w:numFmt w:val="decimal"/>
      <w:lvlText w:val="%4."/>
      <w:lvlJc w:val="left"/>
      <w:pPr>
        <w:ind w:left="3228" w:hanging="360"/>
      </w:pPr>
    </w:lvl>
    <w:lvl w:ilvl="4" w:tplc="040C0019" w:tentative="1">
      <w:start w:val="1"/>
      <w:numFmt w:val="lowerLetter"/>
      <w:lvlText w:val="%5."/>
      <w:lvlJc w:val="left"/>
      <w:pPr>
        <w:ind w:left="3948" w:hanging="360"/>
      </w:pPr>
    </w:lvl>
    <w:lvl w:ilvl="5" w:tplc="040C001B" w:tentative="1">
      <w:start w:val="1"/>
      <w:numFmt w:val="lowerRoman"/>
      <w:lvlText w:val="%6."/>
      <w:lvlJc w:val="right"/>
      <w:pPr>
        <w:ind w:left="4668" w:hanging="180"/>
      </w:pPr>
    </w:lvl>
    <w:lvl w:ilvl="6" w:tplc="040C000F" w:tentative="1">
      <w:start w:val="1"/>
      <w:numFmt w:val="decimal"/>
      <w:lvlText w:val="%7."/>
      <w:lvlJc w:val="left"/>
      <w:pPr>
        <w:ind w:left="5388" w:hanging="360"/>
      </w:pPr>
    </w:lvl>
    <w:lvl w:ilvl="7" w:tplc="040C0019" w:tentative="1">
      <w:start w:val="1"/>
      <w:numFmt w:val="lowerLetter"/>
      <w:lvlText w:val="%8."/>
      <w:lvlJc w:val="left"/>
      <w:pPr>
        <w:ind w:left="6108" w:hanging="360"/>
      </w:pPr>
    </w:lvl>
    <w:lvl w:ilvl="8" w:tplc="040C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3F0E2FE4"/>
    <w:multiLevelType w:val="hybridMultilevel"/>
    <w:tmpl w:val="F95CFCC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BA1EE5"/>
    <w:multiLevelType w:val="hybridMultilevel"/>
    <w:tmpl w:val="E57A19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9B6978"/>
    <w:multiLevelType w:val="hybridMultilevel"/>
    <w:tmpl w:val="514E7858"/>
    <w:lvl w:ilvl="0" w:tplc="040C0011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226DFC"/>
    <w:multiLevelType w:val="hybridMultilevel"/>
    <w:tmpl w:val="44E43DD4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8653343"/>
    <w:multiLevelType w:val="hybridMultilevel"/>
    <w:tmpl w:val="A508B9D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560E93"/>
    <w:multiLevelType w:val="hybridMultilevel"/>
    <w:tmpl w:val="A1607A72"/>
    <w:lvl w:ilvl="0" w:tplc="040C000F">
      <w:start w:val="1"/>
      <w:numFmt w:val="decimal"/>
      <w:lvlText w:val="%1."/>
      <w:lvlJc w:val="left"/>
      <w:pPr>
        <w:ind w:left="1080" w:hanging="360"/>
      </w:p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6"/>
  </w:num>
  <w:num w:numId="3">
    <w:abstractNumId w:val="2"/>
  </w:num>
  <w:num w:numId="4">
    <w:abstractNumId w:val="5"/>
  </w:num>
  <w:num w:numId="5">
    <w:abstractNumId w:val="10"/>
  </w:num>
  <w:num w:numId="6">
    <w:abstractNumId w:val="3"/>
  </w:num>
  <w:num w:numId="7">
    <w:abstractNumId w:val="0"/>
  </w:num>
  <w:num w:numId="8">
    <w:abstractNumId w:val="8"/>
  </w:num>
  <w:num w:numId="9">
    <w:abstractNumId w:val="1"/>
  </w:num>
  <w:num w:numId="10">
    <w:abstractNumId w:val="4"/>
  </w:num>
  <w:num w:numId="11">
    <w:abstractNumId w:val="7"/>
  </w:num>
  <w:num w:numId="12">
    <w:abstractNumId w:val="11"/>
  </w:num>
  <w:num w:numId="13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Barakat Arthur">
    <w15:presenceInfo w15:providerId="AD" w15:userId="S-1-5-21-57989841-436374069-839522115-10701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DAxNjO0MDUxMrZU0lEKTi0uzszPAykwqgUANuysYywAAAA="/>
  </w:docVars>
  <w:rsids>
    <w:rsidRoot w:val="005F5BC8"/>
    <w:rsid w:val="000018F0"/>
    <w:rsid w:val="0003208E"/>
    <w:rsid w:val="00043265"/>
    <w:rsid w:val="00082D57"/>
    <w:rsid w:val="000A4A7A"/>
    <w:rsid w:val="000C6927"/>
    <w:rsid w:val="000C76E3"/>
    <w:rsid w:val="000D645F"/>
    <w:rsid w:val="000F2CF0"/>
    <w:rsid w:val="00113C1A"/>
    <w:rsid w:val="00190639"/>
    <w:rsid w:val="001B7485"/>
    <w:rsid w:val="001C0DFF"/>
    <w:rsid w:val="001D394C"/>
    <w:rsid w:val="001E7991"/>
    <w:rsid w:val="00202831"/>
    <w:rsid w:val="002441BA"/>
    <w:rsid w:val="00256085"/>
    <w:rsid w:val="002906D0"/>
    <w:rsid w:val="002928C4"/>
    <w:rsid w:val="00294C4D"/>
    <w:rsid w:val="002A4DBB"/>
    <w:rsid w:val="002B402D"/>
    <w:rsid w:val="00352521"/>
    <w:rsid w:val="00391781"/>
    <w:rsid w:val="003B4A7B"/>
    <w:rsid w:val="003B558B"/>
    <w:rsid w:val="003E2753"/>
    <w:rsid w:val="004031BC"/>
    <w:rsid w:val="004162B6"/>
    <w:rsid w:val="0041710A"/>
    <w:rsid w:val="00422C2B"/>
    <w:rsid w:val="004343F9"/>
    <w:rsid w:val="004A7C67"/>
    <w:rsid w:val="004B66AD"/>
    <w:rsid w:val="004E10DB"/>
    <w:rsid w:val="005131E1"/>
    <w:rsid w:val="0053798D"/>
    <w:rsid w:val="00553D1A"/>
    <w:rsid w:val="005D0382"/>
    <w:rsid w:val="005D2BF0"/>
    <w:rsid w:val="005F5BC8"/>
    <w:rsid w:val="00600562"/>
    <w:rsid w:val="006060E8"/>
    <w:rsid w:val="00622502"/>
    <w:rsid w:val="006522A2"/>
    <w:rsid w:val="00667DC9"/>
    <w:rsid w:val="00682F81"/>
    <w:rsid w:val="006E3F89"/>
    <w:rsid w:val="006F609D"/>
    <w:rsid w:val="007071A4"/>
    <w:rsid w:val="007133BA"/>
    <w:rsid w:val="007339BB"/>
    <w:rsid w:val="00734012"/>
    <w:rsid w:val="00763D56"/>
    <w:rsid w:val="00764822"/>
    <w:rsid w:val="00786A81"/>
    <w:rsid w:val="007900CE"/>
    <w:rsid w:val="007937BA"/>
    <w:rsid w:val="007F32BE"/>
    <w:rsid w:val="008015B5"/>
    <w:rsid w:val="00803A1B"/>
    <w:rsid w:val="00811FCC"/>
    <w:rsid w:val="008155F2"/>
    <w:rsid w:val="0082302C"/>
    <w:rsid w:val="00841C50"/>
    <w:rsid w:val="00847BE3"/>
    <w:rsid w:val="00850060"/>
    <w:rsid w:val="00866701"/>
    <w:rsid w:val="00875DB8"/>
    <w:rsid w:val="00893E45"/>
    <w:rsid w:val="008C0E9F"/>
    <w:rsid w:val="008D3D2E"/>
    <w:rsid w:val="00923C14"/>
    <w:rsid w:val="009377BF"/>
    <w:rsid w:val="009444D7"/>
    <w:rsid w:val="00954264"/>
    <w:rsid w:val="00970AD0"/>
    <w:rsid w:val="009A5FCC"/>
    <w:rsid w:val="009A75F8"/>
    <w:rsid w:val="009A7671"/>
    <w:rsid w:val="009D05A1"/>
    <w:rsid w:val="009D145F"/>
    <w:rsid w:val="009D5408"/>
    <w:rsid w:val="009F1B43"/>
    <w:rsid w:val="009F72A4"/>
    <w:rsid w:val="00A22EC0"/>
    <w:rsid w:val="00A258E2"/>
    <w:rsid w:val="00A463A0"/>
    <w:rsid w:val="00A535CA"/>
    <w:rsid w:val="00A54389"/>
    <w:rsid w:val="00A65992"/>
    <w:rsid w:val="00A72E8D"/>
    <w:rsid w:val="00AD44CE"/>
    <w:rsid w:val="00AE2A53"/>
    <w:rsid w:val="00AF265D"/>
    <w:rsid w:val="00B11729"/>
    <w:rsid w:val="00B158A9"/>
    <w:rsid w:val="00BB338A"/>
    <w:rsid w:val="00BC0066"/>
    <w:rsid w:val="00BC7418"/>
    <w:rsid w:val="00BF6611"/>
    <w:rsid w:val="00C07532"/>
    <w:rsid w:val="00C37AAC"/>
    <w:rsid w:val="00C80FF2"/>
    <w:rsid w:val="00CC232C"/>
    <w:rsid w:val="00CC6AC1"/>
    <w:rsid w:val="00CD7A9B"/>
    <w:rsid w:val="00CE16F0"/>
    <w:rsid w:val="00D47E2A"/>
    <w:rsid w:val="00DA74C6"/>
    <w:rsid w:val="00E1250B"/>
    <w:rsid w:val="00E12CC1"/>
    <w:rsid w:val="00E24986"/>
    <w:rsid w:val="00E519F7"/>
    <w:rsid w:val="00E92E64"/>
    <w:rsid w:val="00E974AC"/>
    <w:rsid w:val="00EE1654"/>
    <w:rsid w:val="00EF600E"/>
    <w:rsid w:val="00F230FF"/>
    <w:rsid w:val="00F27B0B"/>
    <w:rsid w:val="00F374D5"/>
    <w:rsid w:val="00F4507B"/>
    <w:rsid w:val="00FA7879"/>
    <w:rsid w:val="00FB2FF7"/>
    <w:rsid w:val="00FB5432"/>
    <w:rsid w:val="00FD0322"/>
    <w:rsid w:val="00FD4C02"/>
    <w:rsid w:val="00FE2D98"/>
    <w:rsid w:val="00FF7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E76F92"/>
  <w15:chartTrackingRefBased/>
  <w15:docId w15:val="{51C71CBC-BA94-40A3-86AD-F7F3E5A1A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2BF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C0D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0DFF"/>
  </w:style>
  <w:style w:type="paragraph" w:styleId="Footer">
    <w:name w:val="footer"/>
    <w:basedOn w:val="Normal"/>
    <w:link w:val="FooterChar"/>
    <w:uiPriority w:val="99"/>
    <w:unhideWhenUsed/>
    <w:rsid w:val="001C0D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DFF"/>
  </w:style>
  <w:style w:type="paragraph" w:styleId="BalloonText">
    <w:name w:val="Balloon Text"/>
    <w:basedOn w:val="Normal"/>
    <w:link w:val="BalloonTextChar"/>
    <w:uiPriority w:val="99"/>
    <w:semiHidden/>
    <w:unhideWhenUsed/>
    <w:rsid w:val="00E974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4A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543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438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43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43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438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microsoft.com/office/2016/09/relationships/commentsIds" Target="commentsIds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F528AB-2B9E-4113-B5A9-6444D5A816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5</TotalTime>
  <Pages>9</Pages>
  <Words>2687</Words>
  <Characters>15319</Characters>
  <Application>Microsoft Office Word</Application>
  <DocSecurity>0</DocSecurity>
  <Lines>127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is Nicolas</dc:creator>
  <cp:keywords/>
  <dc:description/>
  <cp:lastModifiedBy>Barakat Arthur</cp:lastModifiedBy>
  <cp:revision>74</cp:revision>
  <cp:lastPrinted>2021-10-12T09:50:00Z</cp:lastPrinted>
  <dcterms:created xsi:type="dcterms:W3CDTF">2021-09-08T09:41:00Z</dcterms:created>
  <dcterms:modified xsi:type="dcterms:W3CDTF">2021-11-05T13:47:00Z</dcterms:modified>
</cp:coreProperties>
</file>